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615C4049" w:rsidR="003D796E" w:rsidRDefault="003D09A9" w:rsidP="00BD224A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B259A">
        <w:rPr>
          <w:rFonts w:ascii="Arial" w:eastAsia="Arial" w:hAnsi="Arial" w:cs="Arial"/>
          <w:b/>
          <w:sz w:val="32"/>
          <w:szCs w:val="24"/>
        </w:rPr>
        <w:t>6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7C839B1B" w:rsidR="00155355" w:rsidRPr="00BE43F9" w:rsidRDefault="003D09A9" w:rsidP="00843A49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274134">
        <w:rPr>
          <w:rFonts w:ascii="Arial" w:eastAsia="Arial" w:hAnsi="Arial" w:cs="Arial"/>
          <w:sz w:val="24"/>
          <w:szCs w:val="24"/>
        </w:rPr>
        <w:t>1</w:t>
      </w:r>
      <w:r w:rsidR="008D6D83">
        <w:rPr>
          <w:rFonts w:ascii="Arial" w:eastAsia="Arial" w:hAnsi="Arial" w:cs="Arial"/>
          <w:sz w:val="24"/>
          <w:szCs w:val="24"/>
        </w:rPr>
        <w:t>3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 xml:space="preserve">ber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BB259A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17F3439E" w:rsidR="00CA5761" w:rsidRDefault="00CA5761" w:rsidP="00843A49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8D0476B" w14:textId="61425E61" w:rsidR="0062180A" w:rsidRPr="00BE43F9" w:rsidRDefault="0062180A" w:rsidP="00843A49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A3A8800" w14:textId="2BB734A5" w:rsidR="005131AF" w:rsidRPr="00CE6345" w:rsidRDefault="00BB259A" w:rsidP="006B2E85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noProof/>
          <w:color w:val="002060"/>
          <w:sz w:val="28"/>
          <w:lang w:val="en-PH" w:eastAsia="en-PH"/>
        </w:rPr>
        <w:drawing>
          <wp:anchor distT="0" distB="0" distL="114300" distR="114300" simplePos="0" relativeHeight="251658240" behindDoc="1" locked="0" layoutInCell="1" allowOverlap="1" wp14:anchorId="7B070E3D" wp14:editId="68D12881">
            <wp:simplePos x="0" y="0"/>
            <wp:positionH relativeFrom="margin">
              <wp:posOffset>2567305</wp:posOffset>
            </wp:positionH>
            <wp:positionV relativeFrom="paragraph">
              <wp:posOffset>121920</wp:posOffset>
            </wp:positionV>
            <wp:extent cx="3943350" cy="3046730"/>
            <wp:effectExtent l="0" t="0" r="0" b="1270"/>
            <wp:wrapTight wrapText="bothSides">
              <wp:wrapPolygon edited="0">
                <wp:start x="3965" y="135"/>
                <wp:lineTo x="626" y="1756"/>
                <wp:lineTo x="0" y="2161"/>
                <wp:lineTo x="0" y="19043"/>
                <wp:lineTo x="730" y="19853"/>
                <wp:lineTo x="1983" y="19853"/>
                <wp:lineTo x="3548" y="21474"/>
                <wp:lineTo x="3652" y="21474"/>
                <wp:lineTo x="4800" y="21474"/>
                <wp:lineTo x="15130" y="21474"/>
                <wp:lineTo x="21496" y="20799"/>
                <wp:lineTo x="21496" y="1621"/>
                <wp:lineTo x="17739" y="135"/>
                <wp:lineTo x="3965" y="135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ack_ulysses11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4D5E"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5010B5E4" w14:textId="126549B8" w:rsidR="005D3D61" w:rsidRPr="006B2E85" w:rsidRDefault="00BB259A" w:rsidP="004653E3">
      <w:pPr>
        <w:pStyle w:val="Heading5"/>
        <w:shd w:val="clear" w:color="auto" w:fill="FFFFFF"/>
        <w:spacing w:before="0" w:after="0" w:line="240" w:lineRule="auto"/>
        <w:jc w:val="both"/>
        <w:rPr>
          <w:rFonts w:ascii="Open Sans" w:hAnsi="Open Sans"/>
          <w:b w:val="0"/>
          <w:color w:val="auto"/>
          <w:sz w:val="21"/>
          <w:szCs w:val="21"/>
        </w:rPr>
      </w:pPr>
      <w:r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ssued at 11:00 am, 13 November 2020</w:t>
      </w:r>
      <w:r w:rsidR="006B2E85" w:rsidRPr="006B2E85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BB259A">
        <w:rPr>
          <w:rFonts w:ascii="Arial" w:hAnsi="Arial" w:cs="Arial"/>
          <w:b w:val="0"/>
          <w:color w:val="auto"/>
          <w:sz w:val="24"/>
          <w:szCs w:val="24"/>
        </w:rPr>
        <w:t>"ULYSSES" RE-INTENSIFIES INTO A TYPHOON AND IS NOW OUTSIDE THE PHILIPPINE AREA OF RESPONSIBILITY (PAR).</w:t>
      </w:r>
    </w:p>
    <w:p w14:paraId="7DA0BB55" w14:textId="7D783FB6" w:rsidR="005D3D61" w:rsidRPr="009E4154" w:rsidRDefault="005D3D61" w:rsidP="004653E3">
      <w:pPr>
        <w:spacing w:after="0" w:line="240" w:lineRule="auto"/>
        <w:jc w:val="both"/>
        <w:rPr>
          <w:rFonts w:ascii="Arial" w:hAnsi="Arial" w:cs="Arial"/>
          <w:color w:val="auto"/>
          <w:sz w:val="24"/>
          <w:szCs w:val="24"/>
          <w:lang w:val="en-US" w:eastAsia="en-US"/>
        </w:rPr>
      </w:pPr>
    </w:p>
    <w:p w14:paraId="61EF6BA0" w14:textId="77777777" w:rsidR="00BB259A" w:rsidRDefault="000C6136" w:rsidP="00BB259A">
      <w:pPr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426"/>
        </w:tabs>
        <w:spacing w:after="0" w:line="240" w:lineRule="auto"/>
        <w:ind w:left="284" w:hanging="284"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0C613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Strong winds: </w:t>
      </w:r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ULYSSES” and the surge of the Northeast Monsoon will continue bringing gusty conditions over </w:t>
      </w:r>
      <w:proofErr w:type="spellStart"/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Batanes</w:t>
      </w:r>
      <w:proofErr w:type="spellEnd"/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, Babuyan Islands, Cordillera Administrative Region, </w:t>
      </w:r>
      <w:proofErr w:type="spellStart"/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Ilocos</w:t>
      </w:r>
      <w:proofErr w:type="spellEnd"/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Region, </w:t>
      </w:r>
      <w:proofErr w:type="spellStart"/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Zambales</w:t>
      </w:r>
      <w:proofErr w:type="spellEnd"/>
      <w:r w:rsidR="00BB259A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, and Bataan.</w:t>
      </w:r>
    </w:p>
    <w:p w14:paraId="5AD70DAD" w14:textId="77777777" w:rsidR="00BB259A" w:rsidRDefault="00BB259A" w:rsidP="00BB259A">
      <w:pPr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426"/>
        </w:tabs>
        <w:spacing w:after="0" w:line="240" w:lineRule="auto"/>
        <w:ind w:left="284" w:hanging="284"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Today, moderate to heavy rains will still be experienced over </w:t>
      </w:r>
      <w:proofErr w:type="spellStart"/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Batanes</w:t>
      </w:r>
      <w:proofErr w:type="spellEnd"/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and Babuyan Islands. Light to moderate with at times heavy rains may prevail over the rest of Cagayan Valley, Cordillera Administrative Region, </w:t>
      </w:r>
      <w:proofErr w:type="spellStart"/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Ilocos</w:t>
      </w:r>
      <w:proofErr w:type="spellEnd"/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Norte, and Aurora</w:t>
      </w:r>
      <w:r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\</w:t>
      </w:r>
    </w:p>
    <w:p w14:paraId="0B50831F" w14:textId="34EF492D" w:rsidR="000C6136" w:rsidRPr="00BB259A" w:rsidRDefault="00BB259A" w:rsidP="00BB259A">
      <w:pPr>
        <w:widowControl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clear" w:pos="720"/>
          <w:tab w:val="num" w:pos="426"/>
        </w:tabs>
        <w:spacing w:after="0" w:line="240" w:lineRule="auto"/>
        <w:ind w:left="284" w:hanging="284"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Flooding (including flashfloods), rain-induced landslides, and sediment-laden </w:t>
      </w:r>
      <w:proofErr w:type="spellStart"/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streamflows</w:t>
      </w:r>
      <w:proofErr w:type="spellEnd"/>
      <w:r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(i.e. lahar) may occur during heavy or prolonged rainfall especially in areas that are highly or very highly susceptible to these hazards and/or those that received significant antecedent rainfall. PAGASA Regional Services Divisions may issue local thunderstorm/rainfall advisories and heavy rainfall warnings while the Hydrometeorology Division and River Basin Flood Forecasting and Warning Centers may issue General Flood Advisories and Basin Flood Bulletins as appropriate</w:t>
      </w:r>
      <w:r w:rsidR="000C6136" w:rsidRPr="00BB259A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.</w:t>
      </w:r>
    </w:p>
    <w:p w14:paraId="6E36F921" w14:textId="77777777" w:rsidR="00BB259A" w:rsidRDefault="00BB259A" w:rsidP="00BB259A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14:paraId="31D92FD5" w14:textId="3174F064" w:rsidR="000C6136" w:rsidRDefault="00BB259A" w:rsidP="00BB259A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BB259A">
        <w:rPr>
          <w:rFonts w:ascii="Arial" w:eastAsia="Times New Roman" w:hAnsi="Arial" w:cs="Arial"/>
          <w:color w:val="auto"/>
          <w:sz w:val="24"/>
          <w:szCs w:val="24"/>
        </w:rPr>
        <w:t xml:space="preserve">At 10:00 AM today, the center of the eye of Typhoon "ULYSSES" was located based on all available data at 500 km West of </w:t>
      </w:r>
      <w:proofErr w:type="spellStart"/>
      <w:r w:rsidRPr="00BB259A">
        <w:rPr>
          <w:rFonts w:ascii="Arial" w:eastAsia="Times New Roman" w:hAnsi="Arial" w:cs="Arial"/>
          <w:color w:val="auto"/>
          <w:sz w:val="24"/>
          <w:szCs w:val="24"/>
        </w:rPr>
        <w:t>Iba</w:t>
      </w:r>
      <w:proofErr w:type="spellEnd"/>
      <w:r w:rsidRPr="00BB259A">
        <w:rPr>
          <w:rFonts w:ascii="Arial" w:eastAsia="Times New Roman" w:hAnsi="Arial" w:cs="Arial"/>
          <w:color w:val="auto"/>
          <w:sz w:val="24"/>
          <w:szCs w:val="24"/>
        </w:rPr>
        <w:t xml:space="preserve">, </w:t>
      </w:r>
      <w:proofErr w:type="spellStart"/>
      <w:r w:rsidRPr="00BB259A">
        <w:rPr>
          <w:rFonts w:ascii="Arial" w:eastAsia="Times New Roman" w:hAnsi="Arial" w:cs="Arial"/>
          <w:color w:val="auto"/>
          <w:sz w:val="24"/>
          <w:szCs w:val="24"/>
        </w:rPr>
        <w:t>Zambales</w:t>
      </w:r>
      <w:proofErr w:type="spellEnd"/>
      <w:r w:rsidRPr="00BB259A">
        <w:rPr>
          <w:rFonts w:ascii="Arial" w:eastAsia="Times New Roman" w:hAnsi="Arial" w:cs="Arial"/>
          <w:color w:val="auto"/>
          <w:sz w:val="24"/>
          <w:szCs w:val="24"/>
        </w:rPr>
        <w:t xml:space="preserve"> (OUTSIDE PAR) (15.5 °N, 115.3 °</w:t>
      </w:r>
      <w:proofErr w:type="gramStart"/>
      <w:r w:rsidRPr="00BB259A">
        <w:rPr>
          <w:rFonts w:ascii="Arial" w:eastAsia="Times New Roman" w:hAnsi="Arial" w:cs="Arial"/>
          <w:color w:val="auto"/>
          <w:sz w:val="24"/>
          <w:szCs w:val="24"/>
        </w:rPr>
        <w:t>E )</w:t>
      </w:r>
      <w:proofErr w:type="gramEnd"/>
    </w:p>
    <w:p w14:paraId="4848A594" w14:textId="77777777" w:rsidR="00BB259A" w:rsidRPr="009E4154" w:rsidRDefault="00BB259A" w:rsidP="009E4154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jc w:val="both"/>
        <w:rPr>
          <w:rFonts w:ascii="Arial" w:hAnsi="Arial" w:cs="Arial"/>
          <w:color w:val="auto"/>
          <w:sz w:val="24"/>
          <w:szCs w:val="24"/>
          <w:shd w:val="clear" w:color="auto" w:fill="F8F8F8"/>
        </w:rPr>
      </w:pPr>
    </w:p>
    <w:p w14:paraId="3DDB04F9" w14:textId="6ADF3EA4" w:rsidR="00573C96" w:rsidRPr="009E4154" w:rsidRDefault="00802585" w:rsidP="009E4154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64448E4B" w14:textId="67576C01" w:rsidR="00094082" w:rsidRDefault="00094082" w:rsidP="00233495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1FD740C6" w14:textId="6BE5B704" w:rsidR="000C6136" w:rsidRDefault="000C6136" w:rsidP="00233495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66AAF6D5" w14:textId="77777777" w:rsidR="000C6136" w:rsidRPr="00233495" w:rsidRDefault="000C6136" w:rsidP="00233495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258252FA" w14:textId="77777777" w:rsidR="006B2E85" w:rsidRDefault="006B2E85">
      <w:pP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br w:type="page"/>
      </w:r>
    </w:p>
    <w:p w14:paraId="3E1C66F7" w14:textId="468633E9" w:rsidR="00892C65" w:rsidRPr="00856662" w:rsidRDefault="00892C65" w:rsidP="00222BF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lastRenderedPageBreak/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2B9BE485" w:rsidR="00892C65" w:rsidRPr="00D60917" w:rsidRDefault="00892C65" w:rsidP="00892C6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37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42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62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85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>
        <w:rPr>
          <w:rFonts w:ascii="Arial" w:eastAsia="Times New Roman" w:hAnsi="Arial" w:cs="Arial"/>
          <w:sz w:val="24"/>
          <w:szCs w:val="24"/>
        </w:rPr>
        <w:t xml:space="preserve"> affected in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047</w:t>
      </w:r>
      <w:r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 w:rsidR="009E4154">
        <w:rPr>
          <w:rFonts w:ascii="Arial" w:eastAsia="Times New Roman" w:hAnsi="Arial" w:cs="Arial"/>
          <w:b/>
          <w:color w:val="0070C0"/>
          <w:sz w:val="24"/>
          <w:szCs w:val="24"/>
        </w:rPr>
        <w:t>s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9E4154">
        <w:rPr>
          <w:rFonts w:ascii="Arial" w:eastAsia="Times New Roman" w:hAnsi="Arial" w:cs="Arial"/>
          <w:b/>
          <w:color w:val="0070C0"/>
          <w:sz w:val="24"/>
          <w:szCs w:val="24"/>
        </w:rPr>
        <w:t xml:space="preserve">NCR, </w:t>
      </w:r>
      <w:r w:rsidR="00156293">
        <w:rPr>
          <w:rFonts w:ascii="Arial" w:eastAsia="Times New Roman" w:hAnsi="Arial" w:cs="Arial"/>
          <w:b/>
          <w:color w:val="0070C0"/>
          <w:sz w:val="24"/>
          <w:szCs w:val="24"/>
        </w:rPr>
        <w:t xml:space="preserve">I, II, </w:t>
      </w:r>
      <w:r w:rsidR="009E4154">
        <w:rPr>
          <w:rFonts w:ascii="Arial" w:eastAsia="Times New Roman" w:hAnsi="Arial" w:cs="Arial"/>
          <w:b/>
          <w:color w:val="0070C0"/>
          <w:sz w:val="24"/>
          <w:szCs w:val="24"/>
        </w:rPr>
        <w:t xml:space="preserve">III, </w:t>
      </w:r>
      <w:r w:rsidRPr="00892C65">
        <w:rPr>
          <w:rFonts w:ascii="Arial" w:eastAsia="Times New Roman" w:hAnsi="Arial" w:cs="Arial"/>
          <w:b/>
          <w:color w:val="0070C0"/>
          <w:sz w:val="24"/>
          <w:szCs w:val="24"/>
        </w:rPr>
        <w:t>CALABARZON</w:t>
      </w:r>
      <w:r w:rsidR="00156293">
        <w:rPr>
          <w:rFonts w:ascii="Arial" w:eastAsia="Times New Roman" w:hAnsi="Arial" w:cs="Arial"/>
          <w:b/>
          <w:color w:val="0070C0"/>
          <w:sz w:val="24"/>
          <w:szCs w:val="24"/>
        </w:rPr>
        <w:t xml:space="preserve">, MIMAROPA, </w:t>
      </w:r>
      <w:r w:rsidR="009E4154">
        <w:rPr>
          <w:rFonts w:ascii="Arial" w:eastAsia="Times New Roman" w:hAnsi="Arial" w:cs="Arial"/>
          <w:b/>
          <w:color w:val="0070C0"/>
          <w:sz w:val="24"/>
          <w:szCs w:val="24"/>
        </w:rPr>
        <w:t>V</w:t>
      </w:r>
      <w:r w:rsidRPr="00892C65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156293" w:rsidRPr="00156293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156293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AR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892C6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77777777" w:rsidR="00892C65" w:rsidRDefault="00892C65" w:rsidP="00892C6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5364"/>
        <w:gridCol w:w="1843"/>
        <w:gridCol w:w="1284"/>
        <w:gridCol w:w="1279"/>
      </w:tblGrid>
      <w:tr w:rsidR="00BB259A" w:rsidRPr="009F6319" w14:paraId="51FD7A71" w14:textId="77777777" w:rsidTr="009F6319">
        <w:trPr>
          <w:trHeight w:val="20"/>
          <w:tblHeader/>
        </w:trPr>
        <w:tc>
          <w:tcPr>
            <w:tcW w:w="277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5D12F6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515021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BB259A" w:rsidRPr="009F6319" w14:paraId="0414F698" w14:textId="77777777" w:rsidTr="009F6319">
        <w:trPr>
          <w:trHeight w:val="20"/>
          <w:tblHeader/>
        </w:trPr>
        <w:tc>
          <w:tcPr>
            <w:tcW w:w="277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A3C36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8CC3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C35DBD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93FEA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BB259A" w:rsidRPr="009F6319" w14:paraId="19ADDFCC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D41FD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D6FEBB" w14:textId="08166A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04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F73489" w14:textId="705A05A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,9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A73520" w14:textId="2E62728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2,385 </w:t>
            </w:r>
          </w:p>
        </w:tc>
      </w:tr>
      <w:tr w:rsidR="00BB259A" w:rsidRPr="009F6319" w14:paraId="08EE7281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E6F606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NCR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D28B0A" w14:textId="36F60DE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7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2CD1E2" w14:textId="61AD897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9,1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7C7702" w14:textId="3227D55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6,861 </w:t>
            </w:r>
          </w:p>
        </w:tc>
      </w:tr>
      <w:tr w:rsidR="00BB259A" w:rsidRPr="009F6319" w14:paraId="4428AC78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B6C32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28FE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6A32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43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BEA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926</w:t>
            </w:r>
          </w:p>
        </w:tc>
      </w:tr>
      <w:tr w:rsidR="00BB259A" w:rsidRPr="009F6319" w14:paraId="214E5240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D4538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as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n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5561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403D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7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479B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59</w:t>
            </w:r>
          </w:p>
        </w:tc>
      </w:tr>
      <w:tr w:rsidR="00BB259A" w:rsidRPr="009F6319" w14:paraId="5AF1E8A8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622F6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1CA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0BC2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6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E79C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30</w:t>
            </w:r>
          </w:p>
        </w:tc>
      </w:tr>
      <w:tr w:rsidR="00BB259A" w:rsidRPr="009F6319" w14:paraId="24957D32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76581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ab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ABA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1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E07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9B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763</w:t>
            </w:r>
          </w:p>
        </w:tc>
      </w:tr>
      <w:tr w:rsidR="00BB259A" w:rsidRPr="009F6319" w14:paraId="17547737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0AB34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49AA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6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E757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20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D9D9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4887</w:t>
            </w:r>
          </w:p>
        </w:tc>
      </w:tr>
      <w:tr w:rsidR="00BB259A" w:rsidRPr="009F6319" w14:paraId="219CFEBA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3107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BAE4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6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A111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74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9E4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8620</w:t>
            </w:r>
          </w:p>
        </w:tc>
      </w:tr>
      <w:tr w:rsidR="00BB259A" w:rsidRPr="009F6319" w14:paraId="4D763ACE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4FA9E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untinlup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F391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8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225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39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33A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5347</w:t>
            </w:r>
          </w:p>
        </w:tc>
      </w:tr>
      <w:tr w:rsidR="00BB259A" w:rsidRPr="009F6319" w14:paraId="34861BE4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ACB46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51F7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B6D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770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DA9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974</w:t>
            </w:r>
          </w:p>
        </w:tc>
      </w:tr>
      <w:tr w:rsidR="00BB259A" w:rsidRPr="009F6319" w14:paraId="603B9533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8BA6C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47B6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0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104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86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5E0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219</w:t>
            </w:r>
          </w:p>
        </w:tc>
      </w:tr>
      <w:tr w:rsidR="00BB259A" w:rsidRPr="009F6319" w14:paraId="07239EE5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7B11F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EC2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1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1BC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10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087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44</w:t>
            </w:r>
          </w:p>
        </w:tc>
      </w:tr>
      <w:tr w:rsidR="00BB259A" w:rsidRPr="009F6319" w14:paraId="429A1607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377DA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DD0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590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81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CC5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642</w:t>
            </w:r>
          </w:p>
        </w:tc>
      </w:tr>
      <w:tr w:rsidR="00BB259A" w:rsidRPr="009F6319" w14:paraId="6F499F81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BE941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guig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2CD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7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61AB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489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B9ED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896</w:t>
            </w:r>
          </w:p>
        </w:tc>
      </w:tr>
      <w:tr w:rsidR="00BB259A" w:rsidRPr="009F6319" w14:paraId="18BAC0F1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90C4D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CA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CE3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909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7FC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3600</w:t>
            </w:r>
          </w:p>
        </w:tc>
      </w:tr>
      <w:tr w:rsidR="00BB259A" w:rsidRPr="009F6319" w14:paraId="4A013EDB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AF5F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CB6D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1C1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11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6AD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427</w:t>
            </w:r>
          </w:p>
        </w:tc>
      </w:tr>
      <w:tr w:rsidR="00BB259A" w:rsidRPr="009F6319" w14:paraId="6430C9A2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53598" w14:textId="77777777" w:rsidR="00BB259A" w:rsidRPr="009F6319" w:rsidRDefault="00BB259A" w:rsidP="009F6319">
            <w:pPr>
              <w:spacing w:after="0" w:line="240" w:lineRule="auto"/>
              <w:ind w:left="143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E07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1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CDD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77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26D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2827</w:t>
            </w:r>
          </w:p>
        </w:tc>
      </w:tr>
      <w:tr w:rsidR="00BB259A" w:rsidRPr="009F6319" w14:paraId="68239578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EB43B4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EGION I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52A3BB" w14:textId="7A3B18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9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5FF25C" w14:textId="1F0360B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9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E17A74" w14:textId="67DE3B4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,912 </w:t>
            </w:r>
          </w:p>
        </w:tc>
      </w:tr>
      <w:tr w:rsidR="00BB259A" w:rsidRPr="009F6319" w14:paraId="6616DD05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2A1AE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locos</w:t>
            </w:r>
            <w:proofErr w:type="spellEnd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Nor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7B304" w14:textId="754C60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B6DC8" w14:textId="37F63D5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4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2F5684" w14:textId="767794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,688 </w:t>
            </w:r>
          </w:p>
        </w:tc>
      </w:tr>
      <w:tr w:rsidR="00BB259A" w:rsidRPr="009F6319" w14:paraId="785B0D5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9E53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AD4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9B1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15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C8FC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142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48C6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5688</w:t>
            </w:r>
          </w:p>
        </w:tc>
      </w:tr>
      <w:tr w:rsidR="00BB259A" w:rsidRPr="009F6319" w14:paraId="19D4DC28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C2FE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Pangasin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6694A6" w14:textId="195C5B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617515" w14:textId="5936FED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5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552C3" w14:textId="533F9BC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224 </w:t>
            </w:r>
          </w:p>
        </w:tc>
      </w:tr>
      <w:tr w:rsidR="00BB259A" w:rsidRPr="009F6319" w14:paraId="15BEB42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EB1C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7624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4995" w14:textId="16E857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972B" w14:textId="1FC7C17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435BF" w14:textId="3C791C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B259A" w:rsidRPr="009F6319" w14:paraId="49594B2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23F3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0154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CCE4E" w14:textId="5FDD384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8929" w14:textId="57D8101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C96D" w14:textId="0E73A7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4 </w:t>
            </w:r>
          </w:p>
        </w:tc>
      </w:tr>
      <w:tr w:rsidR="00BB259A" w:rsidRPr="009F6319" w14:paraId="2BE89A0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4775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27D6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28302" w14:textId="5D90D6C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8C2DA" w14:textId="72E6EF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DC3C" w14:textId="3E833B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BB259A" w:rsidRPr="009F6319" w14:paraId="08AA9D6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94DB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7B89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5D27" w14:textId="14FCBC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F464B" w14:textId="277E14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89861" w14:textId="7F5458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4 </w:t>
            </w:r>
          </w:p>
        </w:tc>
      </w:tr>
      <w:tr w:rsidR="00BB259A" w:rsidRPr="009F6319" w14:paraId="0B6971C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53BE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8E6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9946" w14:textId="53A9A1D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C0A76" w14:textId="5720486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50C4" w14:textId="30B0C66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B259A" w:rsidRPr="009F6319" w14:paraId="5FA9B14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FB66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4E9E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E1902" w14:textId="327E95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569E" w14:textId="24B3682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ACAA" w14:textId="2945AC9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B259A" w:rsidRPr="009F6319" w14:paraId="0AC35F6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1C6A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DFB4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EF77" w14:textId="1C8F376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8A12B" w14:textId="1F6694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BA8B2" w14:textId="7121B7F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</w:tr>
      <w:tr w:rsidR="00BB259A" w:rsidRPr="009F6319" w14:paraId="07BDA1C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EADE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17FE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5BC95" w14:textId="4F4B178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061EA" w14:textId="54F9A0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93A48" w14:textId="221E9E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BB259A" w:rsidRPr="009F6319" w14:paraId="5F5E286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3AC3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3069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16AD6" w14:textId="5F19986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C5766" w14:textId="24CE9E1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E514" w14:textId="66F6636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BB259A" w:rsidRPr="009F6319" w14:paraId="2D64763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FCB4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766C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gup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E81EF" w14:textId="527B60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9D05" w14:textId="6AD5954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9193" w14:textId="4A260A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BB259A" w:rsidRPr="009F6319" w14:paraId="05D9572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6FBB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33AA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E1BA" w14:textId="30B06B7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6AE0" w14:textId="24609D6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BFBB" w14:textId="13A612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BB259A" w:rsidRPr="009F6319" w14:paraId="0681FEC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1546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0AA9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D70B3" w14:textId="02926E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3096" w14:textId="47A0D7B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9AEC1" w14:textId="279C568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BB259A" w:rsidRPr="009F6319" w14:paraId="061368F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8CC6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63B4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DAF13" w14:textId="1FDBF58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24ED" w14:textId="5BD9FA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F5457" w14:textId="40B27A9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BB259A" w:rsidRPr="009F6319" w14:paraId="3BA0A55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DCF8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E35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B94E1" w14:textId="4990E7C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7426" w14:textId="41DC1B8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3ABC0" w14:textId="3E50EC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BB259A" w:rsidRPr="009F6319" w14:paraId="6B8260F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3C41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7474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5837" w14:textId="0FEE27D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25A1" w14:textId="534C72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3754" w14:textId="0F8DD3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BB259A" w:rsidRPr="009F6319" w14:paraId="1F6CF60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DC5B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6879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C010" w14:textId="67EC206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10A97" w14:textId="093C056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02875" w14:textId="0D47938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B259A" w:rsidRPr="009F6319" w14:paraId="64A0C5D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76F8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EEAC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1D8D7" w14:textId="0B98A68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8964E" w14:textId="586FF08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B2540" w14:textId="1DDFD35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B259A" w:rsidRPr="009F6319" w14:paraId="3F9FD24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2AEC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81B2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6819C" w14:textId="5433292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FA5D" w14:textId="645A779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A093" w14:textId="7308956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BB259A" w:rsidRPr="009F6319" w14:paraId="71BAD09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22A4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CF31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42D3" w14:textId="162376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B87C5" w14:textId="61C989B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78CA" w14:textId="03EEE58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B259A" w:rsidRPr="009F6319" w14:paraId="1BA8686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24B8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8B6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36C52" w14:textId="0C3AA7E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F6F37" w14:textId="10EDEFD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A5A56" w14:textId="49D6FF8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BB259A" w:rsidRPr="009F6319" w14:paraId="6139238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A75D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6751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6ECF6" w14:textId="28F63BA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D9201" w14:textId="4D5F67E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6F4C6" w14:textId="482BC57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BB259A" w:rsidRPr="009F6319" w14:paraId="63F6DFB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5A6F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374A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DF39D" w14:textId="21AE442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7D7E7" w14:textId="6F1AAB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9B26" w14:textId="7A6905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B259A" w:rsidRPr="009F6319" w14:paraId="45D35CC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234D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129F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B69C" w14:textId="1A183D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E677E" w14:textId="250ADDE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5178" w14:textId="71CCB16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B259A" w:rsidRPr="009F6319" w14:paraId="0E4E984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C408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5226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F109" w14:textId="1A1A126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CA67C" w14:textId="65AA195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BB014" w14:textId="12549D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</w:tr>
      <w:tr w:rsidR="00BB259A" w:rsidRPr="009F6319" w14:paraId="0CAAF14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3B6C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8B15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8FD00" w14:textId="6A2939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B61A" w14:textId="5BE9D93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CD9C4" w14:textId="5A01BE7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B259A" w:rsidRPr="009F6319" w14:paraId="54871C0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6BF5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6DC7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CBF4" w14:textId="3E21A8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24FC" w14:textId="6C78D4D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AD1D" w14:textId="61D9C9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B259A" w:rsidRPr="009F6319" w14:paraId="138609D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A56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50ED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6B62" w14:textId="79152B9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F4C31" w14:textId="3A5ADE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D97B" w14:textId="42D36FB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B259A" w:rsidRPr="009F6319" w14:paraId="2438F5AB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33715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EGION II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90DFD8" w14:textId="17C4831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2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E819E4" w14:textId="5CFC152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7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36110D" w14:textId="1A2915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8,174 </w:t>
            </w:r>
          </w:p>
        </w:tc>
      </w:tr>
      <w:tr w:rsidR="00BB259A" w:rsidRPr="009F6319" w14:paraId="387B282F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3561B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lastRenderedPageBreak/>
              <w:t>Cagaya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24C9E" w14:textId="19BE7B1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250DE" w14:textId="190CEC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3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53E13" w14:textId="7765FD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6,736 </w:t>
            </w:r>
          </w:p>
        </w:tc>
      </w:tr>
      <w:tr w:rsidR="00BB259A" w:rsidRPr="009F6319" w14:paraId="717B4CD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15F4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0F63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28A81" w14:textId="45E6A8E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82744" w14:textId="66D2B48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74E14" w14:textId="101CE5E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1 </w:t>
            </w:r>
          </w:p>
        </w:tc>
      </w:tr>
      <w:tr w:rsidR="00BB259A" w:rsidRPr="009F6319" w14:paraId="39F9467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01D2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AAEB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7F7E" w14:textId="786FD1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0820" w14:textId="7567C04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7724" w14:textId="73B018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BB259A" w:rsidRPr="009F6319" w14:paraId="56A6361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036E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9A8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1F9E5" w14:textId="6FA8FAF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C6E0E" w14:textId="48E7772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DAD6" w14:textId="5E7FC7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</w:tr>
      <w:tr w:rsidR="00BB259A" w:rsidRPr="009F6319" w14:paraId="7CCBF41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5A4A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AC9D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E7D99" w14:textId="17C9732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2269" w14:textId="0C58C43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5E918" w14:textId="4C4AD38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</w:tr>
      <w:tr w:rsidR="00BB259A" w:rsidRPr="009F6319" w14:paraId="7D7A53A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0F7C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EF8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195B" w14:textId="27B5E78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8FCC" w14:textId="28E675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79D9" w14:textId="201E3C6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</w:tr>
      <w:tr w:rsidR="00BB259A" w:rsidRPr="009F6319" w14:paraId="42EB769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8BF2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A3B1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FDB3" w14:textId="4962F62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9A60E" w14:textId="721ECBA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41B62" w14:textId="3C22CE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</w:tr>
      <w:tr w:rsidR="00BB259A" w:rsidRPr="009F6319" w14:paraId="68A1E62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44C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C92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9936" w14:textId="067018A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7C91" w14:textId="773761C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69940" w14:textId="1C5A727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1 </w:t>
            </w:r>
          </w:p>
        </w:tc>
      </w:tr>
      <w:tr w:rsidR="00BB259A" w:rsidRPr="009F6319" w14:paraId="36038EB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7E91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1A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0DBAD" w14:textId="0C660BE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82549" w14:textId="2C25B11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2628" w14:textId="3A1B9A9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2 </w:t>
            </w:r>
          </w:p>
        </w:tc>
      </w:tr>
      <w:tr w:rsidR="00BB259A" w:rsidRPr="009F6319" w14:paraId="1F1946B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6050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C9B0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3B362" w14:textId="2FBE9B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582A7" w14:textId="282A273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2884" w14:textId="45D4FE6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BB259A" w:rsidRPr="009F6319" w14:paraId="36FDC8B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AB08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1E60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92D6" w14:textId="1A417E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4D6DC" w14:textId="734F2E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39BD3" w14:textId="65E3E6C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2 </w:t>
            </w:r>
          </w:p>
        </w:tc>
      </w:tr>
      <w:tr w:rsidR="00BB259A" w:rsidRPr="009F6319" w14:paraId="7A73E60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8FC6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6D30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944E" w14:textId="191F4C4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55479" w14:textId="5FE9589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65B28" w14:textId="5F265F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</w:tr>
      <w:tr w:rsidR="00BB259A" w:rsidRPr="009F6319" w14:paraId="0E074DB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C3B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3E76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54CF" w14:textId="382A0AA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479D" w14:textId="0741D9A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437A4" w14:textId="16DE81F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5 </w:t>
            </w:r>
          </w:p>
        </w:tc>
      </w:tr>
      <w:tr w:rsidR="00BB259A" w:rsidRPr="009F6319" w14:paraId="6A1EF3B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E50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646C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5581" w14:textId="1734FF9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81BB1" w14:textId="1D4C3D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B295F" w14:textId="1A3C387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BB259A" w:rsidRPr="009F6319" w14:paraId="7890244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84A8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127B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C7FAD" w14:textId="7FD873E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E98A" w14:textId="67B8DBB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16DE" w14:textId="2B3E8F5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3 </w:t>
            </w:r>
          </w:p>
        </w:tc>
      </w:tr>
      <w:tr w:rsidR="00BB259A" w:rsidRPr="009F6319" w14:paraId="59CBEF7A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CABA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sabel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138CC" w14:textId="76D484C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CC6DE" w14:textId="3EE9ECA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62DE8" w14:textId="7D7E5B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340 </w:t>
            </w:r>
          </w:p>
        </w:tc>
      </w:tr>
      <w:tr w:rsidR="00BB259A" w:rsidRPr="009F6319" w14:paraId="27F0849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EFF1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E465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E5299" w14:textId="4BFA39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9851" w14:textId="527BB44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2202" w14:textId="02E1AAC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BB259A" w:rsidRPr="009F6319" w14:paraId="487DCE9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C455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E1D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CF161" w14:textId="0560486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50A00" w14:textId="47BE074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D9443" w14:textId="674180F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BB259A" w:rsidRPr="009F6319" w14:paraId="0538E3F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C5C0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3C0E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C2C84" w14:textId="1064B4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B28D" w14:textId="7B091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28298" w14:textId="04EFB6B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B259A" w:rsidRPr="009F6319" w14:paraId="59CCEF1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EB0B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ED7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8306" w14:textId="08680D5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4BDB" w14:textId="7F11FAE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DFC2" w14:textId="3B914EB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B259A" w:rsidRPr="009F6319" w14:paraId="60B31625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D287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Nueva Vizcay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0702CC" w14:textId="131B9E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33F93" w14:textId="7C95A44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AC0CB" w14:textId="6ED5B99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283 </w:t>
            </w:r>
          </w:p>
        </w:tc>
      </w:tr>
      <w:tr w:rsidR="00BB259A" w:rsidRPr="009F6319" w14:paraId="41B0560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560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7177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CC458" w14:textId="277705E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524B5" w14:textId="5E03E5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E0B32" w14:textId="20EE723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BB259A" w:rsidRPr="009F6319" w14:paraId="0A7CDF1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134B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0391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AA3FB" w14:textId="3408FC8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1CDCB" w14:textId="2F125B3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0B717" w14:textId="79C532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BB259A" w:rsidRPr="009F6319" w14:paraId="47B08D6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919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8D04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A2043" w14:textId="6223492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46B3A" w14:textId="4158B8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7574" w14:textId="496544A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</w:tr>
      <w:tr w:rsidR="00BB259A" w:rsidRPr="009F6319" w14:paraId="1E7210F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D6CF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AAB6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D8C0B" w14:textId="4CF274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259BD" w14:textId="56CC4EC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760A" w14:textId="2C903BF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BB259A" w:rsidRPr="009F6319" w14:paraId="1042D38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1711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CD41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yombong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0D0BD" w14:textId="3D5838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4DBD2" w14:textId="04CCCB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D62F" w14:textId="4598E8F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BB259A" w:rsidRPr="009F6319" w14:paraId="7EBF3FA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A48B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5AB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8DEA" w14:textId="6E62D4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3408" w14:textId="23F0FF6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F191" w14:textId="28B169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B259A" w:rsidRPr="009F6319" w14:paraId="37E24C3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922A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2999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F4B1" w14:textId="6B10B0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F9CD" w14:textId="117364F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FC9A" w14:textId="555747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</w:tr>
      <w:tr w:rsidR="00BB259A" w:rsidRPr="009F6319" w14:paraId="47552F2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3345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B132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B2951" w14:textId="5492C68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CFA52" w14:textId="327F835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BD2DD" w14:textId="557A5A6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B259A" w:rsidRPr="009F6319" w14:paraId="1FFE965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F580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071A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42EE" w14:textId="290C5C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55277" w14:textId="6FF2A55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98D4E" w14:textId="25788C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BB259A" w:rsidRPr="009F6319" w14:paraId="66BD9F3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B745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BA99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5DA3A" w14:textId="5E961EE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AAEC" w14:textId="3CEA421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7275C" w14:textId="3A452DE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B259A" w:rsidRPr="009F6319" w14:paraId="783AFBC9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1833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643324" w14:textId="6BE4042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0ADB93" w14:textId="32BBBF8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2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654AB" w14:textId="6D8644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815 </w:t>
            </w:r>
          </w:p>
        </w:tc>
      </w:tr>
      <w:tr w:rsidR="00BB259A" w:rsidRPr="009F6319" w14:paraId="6602C84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A3BC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924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2B65" w14:textId="2034724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9A2B8" w14:textId="6C7A280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475A9" w14:textId="6413DF3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</w:tr>
      <w:tr w:rsidR="00BB259A" w:rsidRPr="009F6319" w14:paraId="750801D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B587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D97E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A8955" w14:textId="507D7C1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7619" w14:textId="5E7C07C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45FE" w14:textId="59EED07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BB259A" w:rsidRPr="009F6319" w14:paraId="6CFEABF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C0D9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159C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EFD6A" w14:textId="0C7AD82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CB395" w14:textId="09943F1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406F" w14:textId="0F053A6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</w:tr>
      <w:tr w:rsidR="00BB259A" w:rsidRPr="009F6319" w14:paraId="566103E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884D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DF39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CC5E" w14:textId="0B0DDA8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FA91" w14:textId="441BC2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68B0" w14:textId="363419E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</w:tr>
      <w:tr w:rsidR="00BB259A" w:rsidRPr="009F6319" w14:paraId="6368C8D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E7D5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B721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38229" w14:textId="346DCC5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5617F" w14:textId="11EE50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0FB1" w14:textId="1DE5B07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B259A" w:rsidRPr="009F6319" w14:paraId="4836EF05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5EF0F7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EGION III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313D1D" w14:textId="367B46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6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028F87" w14:textId="5309F2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9,5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48E99C" w14:textId="3065AED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71,660 </w:t>
            </w:r>
          </w:p>
        </w:tc>
      </w:tr>
      <w:tr w:rsidR="00BB259A" w:rsidRPr="009F6319" w14:paraId="3D072EEA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C7B7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Auror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A611A" w14:textId="3A93EA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BCB22" w14:textId="7881C3D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2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FCA307" w14:textId="60B9DE5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,944 </w:t>
            </w:r>
          </w:p>
        </w:tc>
      </w:tr>
      <w:tr w:rsidR="00BB259A" w:rsidRPr="009F6319" w14:paraId="0EAC6DF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FAC1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9A31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17DA" w14:textId="28419A5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E640" w14:textId="4E21C79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2036" w14:textId="3B1805C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5 </w:t>
            </w:r>
          </w:p>
        </w:tc>
      </w:tr>
      <w:tr w:rsidR="00BB259A" w:rsidRPr="009F6319" w14:paraId="3A39837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2847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1129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FAC6" w14:textId="141B501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5D51" w14:textId="16DEBAC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A8AB" w14:textId="35D61DB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3 </w:t>
            </w:r>
          </w:p>
        </w:tc>
      </w:tr>
      <w:tr w:rsidR="00BB259A" w:rsidRPr="009F6319" w14:paraId="3F759C5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5097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87AD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3976" w14:textId="17557E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235EB" w14:textId="4D868C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B27DF" w14:textId="6B39318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BB259A" w:rsidRPr="009F6319" w14:paraId="6A409D3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C432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7E3F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3D31" w14:textId="128A415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5F22" w14:textId="2FE8C2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8F7E" w14:textId="7292837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96 </w:t>
            </w:r>
          </w:p>
        </w:tc>
      </w:tr>
      <w:tr w:rsidR="00BB259A" w:rsidRPr="009F6319" w14:paraId="62C681B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CACB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A988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9DA0" w14:textId="0A2D1A7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DA44" w14:textId="2CE0340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2460F" w14:textId="01BFFDC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0 </w:t>
            </w:r>
          </w:p>
        </w:tc>
      </w:tr>
      <w:tr w:rsidR="00BB259A" w:rsidRPr="009F6319" w14:paraId="3E278D2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C3D1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1CC1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E811D" w14:textId="3F2F3A9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26C1" w14:textId="2CEB8ED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7F32" w14:textId="3A3070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BB259A" w:rsidRPr="009F6319" w14:paraId="3296D05D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E47B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Bataa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F2F733" w14:textId="195128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023BB0" w14:textId="40AE37D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6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B8B8CF" w14:textId="5F4DD61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310 </w:t>
            </w:r>
          </w:p>
        </w:tc>
      </w:tr>
      <w:tr w:rsidR="00BB259A" w:rsidRPr="009F6319" w14:paraId="6B40FF5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60A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54A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ED39" w14:textId="444B5B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D6EC9" w14:textId="5E779C1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EF01" w14:textId="4A6154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</w:tr>
      <w:tr w:rsidR="00BB259A" w:rsidRPr="009F6319" w14:paraId="3024DAA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0576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5666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n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62EB" w14:textId="30F0997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9661" w14:textId="35C196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5EC3F" w14:textId="51547C5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7 </w:t>
            </w:r>
          </w:p>
        </w:tc>
      </w:tr>
      <w:tr w:rsidR="00BB259A" w:rsidRPr="009F6319" w14:paraId="77E0759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5AB4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8EF3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D7601" w14:textId="1466B4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4F595" w14:textId="59F06FB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1A37" w14:textId="5071728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BB259A" w:rsidRPr="009F6319" w14:paraId="763EC44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BF1E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B1E4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6608" w14:textId="5477B62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0B63" w14:textId="39A6359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99D92" w14:textId="1E3A883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B259A" w:rsidRPr="009F6319" w14:paraId="3508915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BBFC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8871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247E1" w14:textId="31AF840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5F1F" w14:textId="09BE7F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270B" w14:textId="1E82AEC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</w:tr>
      <w:tr w:rsidR="00BB259A" w:rsidRPr="009F6319" w14:paraId="361862C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516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80A1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3CD8" w14:textId="5303F69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5D7F3" w14:textId="75309B0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A68EF" w14:textId="6A858A4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</w:tr>
      <w:tr w:rsidR="00BB259A" w:rsidRPr="009F6319" w14:paraId="6E833A1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250D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4658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7DDEF" w14:textId="097B90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F743" w14:textId="5E48885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8C3A" w14:textId="794BBE2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BB259A" w:rsidRPr="009F6319" w14:paraId="5AD988A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8D7A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6043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ECE6" w14:textId="6DFD647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BFB42" w14:textId="5C35AF3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0CA9" w14:textId="67092E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</w:tr>
      <w:tr w:rsidR="00BB259A" w:rsidRPr="009F6319" w14:paraId="0E182DE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B958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349D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54826" w14:textId="2B788B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C1BC" w14:textId="1966FC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FA4C" w14:textId="7220090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8 </w:t>
            </w:r>
          </w:p>
        </w:tc>
      </w:tr>
      <w:tr w:rsidR="00BB259A" w:rsidRPr="009F6319" w14:paraId="49040C7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4A2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BFD1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88F9B" w14:textId="0A30B45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9EEA6" w14:textId="1B31D02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518C6" w14:textId="03456B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BB259A" w:rsidRPr="009F6319" w14:paraId="7DB3D7F1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F155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2517E" w14:textId="7B59F1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BD3307" w14:textId="39192F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42,4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5B6EBA" w14:textId="5CDE95D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05,693 </w:t>
            </w:r>
          </w:p>
        </w:tc>
      </w:tr>
      <w:tr w:rsidR="00BB259A" w:rsidRPr="009F6319" w14:paraId="6338B4B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03AD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E923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D0E4C" w14:textId="7788A37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A2ECE" w14:textId="4EB278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293B2" w14:textId="18D7447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 </w:t>
            </w:r>
          </w:p>
        </w:tc>
      </w:tr>
      <w:tr w:rsidR="00BB259A" w:rsidRPr="009F6319" w14:paraId="3A7BE8B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9619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0BB0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gta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2D6C" w14:textId="6978F0B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6A76" w14:textId="5CEDAC9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43617" w14:textId="164D7F8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3 </w:t>
            </w:r>
          </w:p>
        </w:tc>
      </w:tr>
      <w:tr w:rsidR="00BB259A" w:rsidRPr="009F6319" w14:paraId="7690840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AD46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4125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F9A85" w14:textId="7BE1C9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7CC23" w14:textId="6E40D0E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F432A" w14:textId="2EBD46E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018 </w:t>
            </w:r>
          </w:p>
        </w:tc>
      </w:tr>
      <w:tr w:rsidR="00BB259A" w:rsidRPr="009F6319" w14:paraId="0058071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64F0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349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6595" w14:textId="0012F2C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0DB39" w14:textId="37DB401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E83B" w14:textId="18266B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2 </w:t>
            </w:r>
          </w:p>
        </w:tc>
      </w:tr>
      <w:tr w:rsidR="00BB259A" w:rsidRPr="009F6319" w14:paraId="6877839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3AC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60EB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F7DAA" w14:textId="1915EA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ADE9" w14:textId="3436980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A49A" w14:textId="6A0DDD0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</w:tr>
      <w:tr w:rsidR="00BB259A" w:rsidRPr="009F6319" w14:paraId="1C53E87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FCA9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BC61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A5164" w14:textId="0CF88B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153A8" w14:textId="2A81354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FDEA" w14:textId="056F88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69 </w:t>
            </w:r>
          </w:p>
        </w:tc>
      </w:tr>
      <w:tr w:rsidR="00BB259A" w:rsidRPr="009F6319" w14:paraId="3F2A72E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979F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7D73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70E9A" w14:textId="5ED06CA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7EC55" w14:textId="67D5971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0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2502D" w14:textId="252A4EC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20 </w:t>
            </w:r>
          </w:p>
        </w:tc>
      </w:tr>
      <w:tr w:rsidR="00BB259A" w:rsidRPr="009F6319" w14:paraId="3CD50D6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7471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E09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oñ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rinidad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7BCAC" w14:textId="023D0DA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C2F6" w14:textId="46C45B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4537" w14:textId="6B1DC7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0 </w:t>
            </w:r>
          </w:p>
        </w:tc>
      </w:tr>
      <w:tr w:rsidR="00BB259A" w:rsidRPr="009F6319" w14:paraId="633DEC3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FC14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73FC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66D7D" w14:textId="5CE45D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33717" w14:textId="05F5513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4FA9" w14:textId="084C69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</w:tr>
      <w:tr w:rsidR="00BB259A" w:rsidRPr="009F6319" w14:paraId="5F32C6F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C1AC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C167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79D37" w14:textId="7C94F82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1EB8" w14:textId="4C9E290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26D96" w14:textId="735067E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BB259A" w:rsidRPr="009F6319" w14:paraId="384CD65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7E9C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FDD9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olo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4DE71" w14:textId="0CA8134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872A" w14:textId="28F0C51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48AB" w14:textId="2730DA4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</w:tr>
      <w:tr w:rsidR="00BB259A" w:rsidRPr="009F6319" w14:paraId="44C28B7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771C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5365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6712" w14:textId="086747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8F19C" w14:textId="1F8F515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9BFDE" w14:textId="409961B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6 </w:t>
            </w:r>
          </w:p>
        </w:tc>
      </w:tr>
      <w:tr w:rsidR="00BB259A" w:rsidRPr="009F6319" w14:paraId="465E722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CB8E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D847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1628" w14:textId="24F81A6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492" w14:textId="6BF02BA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3838" w14:textId="53454D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6 </w:t>
            </w:r>
          </w:p>
        </w:tc>
      </w:tr>
      <w:tr w:rsidR="00BB259A" w:rsidRPr="009F6319" w14:paraId="1D83D89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DB8F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D355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530FC" w14:textId="7F3F51D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2B94" w14:textId="4473E8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5CC84" w14:textId="49A9F2B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</w:tr>
      <w:tr w:rsidR="00BB259A" w:rsidRPr="009F6319" w14:paraId="5DC77B4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9F8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364F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61B0C" w14:textId="74E11B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6CBC" w14:textId="346989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25D0" w14:textId="58A175B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</w:tr>
      <w:tr w:rsidR="00BB259A" w:rsidRPr="009F6319" w14:paraId="3C49125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0F6A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471A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860CB" w14:textId="291A70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618C6" w14:textId="353258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13348" w14:textId="6842C9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2 </w:t>
            </w:r>
          </w:p>
        </w:tc>
      </w:tr>
      <w:tr w:rsidR="00BB259A" w:rsidRPr="009F6319" w14:paraId="5EB7785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194D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87C1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C37DF" w14:textId="5C02B1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8397C" w14:textId="01A028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0ADC" w14:textId="6008BCB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9 </w:t>
            </w:r>
          </w:p>
        </w:tc>
      </w:tr>
      <w:tr w:rsidR="00BB259A" w:rsidRPr="009F6319" w14:paraId="560C8FC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029A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9A35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F2C7" w14:textId="1EB131D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9767" w14:textId="5B2CFE3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D45D3" w14:textId="7DC5DFC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</w:tr>
      <w:tr w:rsidR="00BB259A" w:rsidRPr="009F6319" w14:paraId="7C07E28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4ED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B459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AAC19" w14:textId="4FAC0AF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EB8F" w14:textId="3B773A5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04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1BACB" w14:textId="3F5C878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,618 </w:t>
            </w:r>
          </w:p>
        </w:tc>
      </w:tr>
      <w:tr w:rsidR="00BB259A" w:rsidRPr="009F6319" w14:paraId="318E869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A145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BD3A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2A8E5" w14:textId="28A048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3821" w14:textId="3450B6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402DB" w14:textId="7EC1337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0 </w:t>
            </w:r>
          </w:p>
        </w:tc>
      </w:tr>
      <w:tr w:rsidR="00BB259A" w:rsidRPr="009F6319" w14:paraId="280453A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E326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1B5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DB06C" w14:textId="7435F19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D170" w14:textId="55CE297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083FC" w14:textId="576809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68 </w:t>
            </w:r>
          </w:p>
        </w:tc>
      </w:tr>
      <w:tr w:rsidR="00BB259A" w:rsidRPr="009F6319" w14:paraId="2C963025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0935B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Nueva </w:t>
            </w: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Ecij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E4204" w14:textId="3769D8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173E17" w14:textId="4A0E895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7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5B965" w14:textId="712D6AA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823 </w:t>
            </w:r>
          </w:p>
        </w:tc>
      </w:tr>
      <w:tr w:rsidR="00BB259A" w:rsidRPr="009F6319" w14:paraId="699A7D1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1D2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A19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DC73" w14:textId="71C0928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70E80" w14:textId="1744044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45E6" w14:textId="3639737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B259A" w:rsidRPr="009F6319" w14:paraId="65D997E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CE06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9801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501A6" w14:textId="6519FB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D15CC" w14:textId="47FDF24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9FA71" w14:textId="7D2FDA0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9 </w:t>
            </w:r>
          </w:p>
        </w:tc>
      </w:tr>
      <w:tr w:rsidR="00BB259A" w:rsidRPr="009F6319" w14:paraId="5922627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4F3A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4F24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ED9F2" w14:textId="105B2B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BD813" w14:textId="6F0B42A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55D3" w14:textId="32B6567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B259A" w:rsidRPr="009F6319" w14:paraId="6114381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8F8E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279B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30365" w14:textId="5972DBB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04D9" w14:textId="72A5E7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4B36D" w14:textId="0477B89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2 </w:t>
            </w:r>
          </w:p>
        </w:tc>
      </w:tr>
      <w:tr w:rsidR="00BB259A" w:rsidRPr="009F6319" w14:paraId="2F02BC7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875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1146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B03F" w14:textId="72E581B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5241" w14:textId="3A650B1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5AB6" w14:textId="0BF4D1D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B259A" w:rsidRPr="009F6319" w14:paraId="61B62CD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47AC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7909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bald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D331" w14:textId="3B1CC3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D7D0" w14:textId="5BDBC0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3EAC" w14:textId="2A7D9F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BB259A" w:rsidRPr="009F6319" w14:paraId="16EC83C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3249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EE78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14DD" w14:textId="1FC41E5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E2E90" w14:textId="0CD86A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D20B4" w14:textId="179E85D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</w:tr>
      <w:tr w:rsidR="00BB259A" w:rsidRPr="009F6319" w14:paraId="291B1B2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8B38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BFF0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3D091" w14:textId="5E32DF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0B6A" w14:textId="09CB4A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B8F4" w14:textId="4AB0FE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BB259A" w:rsidRPr="009F6319" w14:paraId="79D9652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1E4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E65D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6258D" w14:textId="1E78820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B6565" w14:textId="129381A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9EFE" w14:textId="267BA6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BB259A" w:rsidRPr="009F6319" w14:paraId="7E9C395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AF5D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717F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5D05" w14:textId="32D721D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D31F5" w14:textId="4DA684A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2CC5" w14:textId="04C48AA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</w:tr>
      <w:tr w:rsidR="00BB259A" w:rsidRPr="009F6319" w14:paraId="6F5DBAE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1013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91A4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506A" w14:textId="36C29F2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69E57" w14:textId="676C230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5369" w14:textId="4FACCB9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BB259A" w:rsidRPr="009F6319" w14:paraId="4EC1F73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764D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65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7C6A8" w14:textId="2BAE64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21C1" w14:textId="62DC83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B35E" w14:textId="39F884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B259A" w:rsidRPr="009F6319" w14:paraId="1291F3D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5B93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E803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8A727" w14:textId="5E87EE9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15B5C" w14:textId="1E9C55E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AAA3F" w14:textId="429CB8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B259A" w:rsidRPr="009F6319" w14:paraId="5C26332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4B82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A893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EC7EA" w14:textId="36FA4E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3A0B" w14:textId="0417DCA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9043" w14:textId="68ACDDD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</w:tr>
      <w:tr w:rsidR="00BB259A" w:rsidRPr="009F6319" w14:paraId="3EB9DE7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45C3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B0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CDA8" w14:textId="7D7F3D2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7A316" w14:textId="738E5E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62F9" w14:textId="12692EB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BB259A" w:rsidRPr="009F6319" w14:paraId="1C45A66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79C2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E246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6C801" w14:textId="027936A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8044" w14:textId="411708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A07D" w14:textId="398840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</w:tr>
      <w:tr w:rsidR="00BB259A" w:rsidRPr="009F6319" w14:paraId="2D6801C8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E038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Pampang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A35C6" w14:textId="4ED2428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DBDB4" w14:textId="3D4A5D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2,7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C374E2" w14:textId="38CD240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0,084 </w:t>
            </w:r>
          </w:p>
        </w:tc>
      </w:tr>
      <w:tr w:rsidR="00BB259A" w:rsidRPr="009F6319" w14:paraId="1B8A0CD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91CE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70CE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05B4" w14:textId="4A10D29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AECC" w14:textId="4771C19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9669" w14:textId="4F0A155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</w:tr>
      <w:tr w:rsidR="00BB259A" w:rsidRPr="009F6319" w14:paraId="11C46D2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C688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1FE1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BC42" w14:textId="02D777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91760" w14:textId="701C426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2B130" w14:textId="0B7C2BC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640 </w:t>
            </w:r>
          </w:p>
        </w:tc>
      </w:tr>
      <w:tr w:rsidR="00BB259A" w:rsidRPr="009F6319" w14:paraId="1506481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D698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66ED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7A958" w14:textId="775DBE3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84A05" w14:textId="0EDD98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6C5E" w14:textId="6FEA41E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BB259A" w:rsidRPr="009F6319" w14:paraId="0FCDE3B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4A3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4BC4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0F5C" w14:textId="083DE76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1F07" w14:textId="29CCCE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42AE2" w14:textId="4A63ECF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</w:tr>
      <w:tr w:rsidR="00BB259A" w:rsidRPr="009F6319" w14:paraId="2D2652E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4AAA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2DE9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15917" w14:textId="6A3FD0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376DD" w14:textId="01EA492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4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3B5E7" w14:textId="79AD37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,829 </w:t>
            </w:r>
          </w:p>
        </w:tc>
      </w:tr>
      <w:tr w:rsidR="00BB259A" w:rsidRPr="009F6319" w14:paraId="710972D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76F0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B30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33E27" w14:textId="11AE522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4EF0" w14:textId="11AFA2B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0EE6" w14:textId="567BFB5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BB259A" w:rsidRPr="009F6319" w14:paraId="2340E01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82B9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C95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0F777" w14:textId="6B0DF08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27C81" w14:textId="47368C1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F2666" w14:textId="005351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</w:tr>
      <w:tr w:rsidR="00BB259A" w:rsidRPr="009F6319" w14:paraId="51B57C0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26FD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91A2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DAAA8" w14:textId="338D223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AA00" w14:textId="1B56C9F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E99F7" w14:textId="7337E48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5 </w:t>
            </w:r>
          </w:p>
        </w:tc>
      </w:tr>
      <w:tr w:rsidR="00BB259A" w:rsidRPr="009F6319" w14:paraId="05B26BF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34C6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769B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0201" w14:textId="0B1D0F4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9662" w14:textId="6D6F4FD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B2C61" w14:textId="31B3F7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BB259A" w:rsidRPr="009F6319" w14:paraId="2ED3ABC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4BDB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E1CC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99DE" w14:textId="632CFC2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5AD7E" w14:textId="07B8A6A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D9E6D" w14:textId="0326EA7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9 </w:t>
            </w:r>
          </w:p>
        </w:tc>
      </w:tr>
      <w:tr w:rsidR="00BB259A" w:rsidRPr="009F6319" w14:paraId="19A5911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154E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2B51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A6D1A" w14:textId="3931213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634D" w14:textId="2CC458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472E" w14:textId="44F6E22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BB259A" w:rsidRPr="009F6319" w14:paraId="14CF36D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D0AD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6C8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1B7FB" w14:textId="0B41BC5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0DD1" w14:textId="2D702DC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B1205" w14:textId="218149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</w:tr>
      <w:tr w:rsidR="00BB259A" w:rsidRPr="009F6319" w14:paraId="7F5A7B6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7949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C77C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C61DE" w14:textId="0ED46E1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34131" w14:textId="28D49CB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A979" w14:textId="0459F76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9 </w:t>
            </w:r>
          </w:p>
        </w:tc>
      </w:tr>
      <w:tr w:rsidR="00BB259A" w:rsidRPr="009F6319" w14:paraId="297C102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CB60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FC00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6B38" w14:textId="3F76254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91B89" w14:textId="5E862D0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2898" w14:textId="70221AE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498 </w:t>
            </w:r>
          </w:p>
        </w:tc>
      </w:tr>
      <w:tr w:rsidR="00BB259A" w:rsidRPr="009F6319" w14:paraId="4431079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5A10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088F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2BD93" w14:textId="701339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F8E6F" w14:textId="67C5C2F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836F4" w14:textId="5B886AE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BB259A" w:rsidRPr="009F6319" w14:paraId="526ECA6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CA9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F0DC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BB93" w14:textId="2E7CF6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B9FB1" w14:textId="516E60B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A0000" w14:textId="735564C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BB259A" w:rsidRPr="009F6319" w14:paraId="42F1AEB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7B96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11C3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EB1C" w14:textId="21A974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3A14" w14:textId="05E70E3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41836" w14:textId="58ECF4F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BB259A" w:rsidRPr="009F6319" w14:paraId="7C940F5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7F61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9EF1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E113" w14:textId="5BA8F6C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89E0C" w14:textId="09C745E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40DD8" w14:textId="5294AF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55 </w:t>
            </w:r>
          </w:p>
        </w:tc>
      </w:tr>
      <w:tr w:rsidR="00BB259A" w:rsidRPr="009F6319" w14:paraId="2E829E4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DE1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1352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02B53" w14:textId="642FC39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DE0D" w14:textId="5EA55D9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7CD3" w14:textId="0CCAC1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</w:tr>
      <w:tr w:rsidR="00BB259A" w:rsidRPr="009F6319" w14:paraId="1A8B0D79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FE7AF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arla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FE431" w14:textId="4C76EF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9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207D0" w14:textId="2CAC812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1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29280" w14:textId="155E552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4,674 </w:t>
            </w:r>
          </w:p>
        </w:tc>
      </w:tr>
      <w:tr w:rsidR="00BB259A" w:rsidRPr="009F6319" w14:paraId="5D3CB8B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08DA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84B4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D321E" w14:textId="48743F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899BE" w14:textId="03FE90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ED6A1" w14:textId="05EFDB5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</w:tr>
      <w:tr w:rsidR="00BB259A" w:rsidRPr="009F6319" w14:paraId="3E29A9A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69F8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35C4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80669" w14:textId="5919E22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A8BDC" w14:textId="1BCACD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46D16" w14:textId="4CA9E87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 </w:t>
            </w:r>
          </w:p>
        </w:tc>
      </w:tr>
      <w:tr w:rsidR="00BB259A" w:rsidRPr="009F6319" w14:paraId="79AC4F5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D47A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2940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6B461" w14:textId="1D8D7DB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B82B" w14:textId="3392D3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15AC" w14:textId="5E6847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B259A" w:rsidRPr="009F6319" w14:paraId="05A3ED7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C66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A77A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DD002" w14:textId="4ABE5FA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1C45B" w14:textId="421C55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692A0" w14:textId="058FCCD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2 </w:t>
            </w:r>
          </w:p>
        </w:tc>
      </w:tr>
      <w:tr w:rsidR="00BB259A" w:rsidRPr="009F6319" w14:paraId="0846C55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A23A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5CE2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6366" w14:textId="7CCF7C7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90BBB" w14:textId="7F7EFF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3F04F" w14:textId="1613B0C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</w:tr>
      <w:tr w:rsidR="00BB259A" w:rsidRPr="009F6319" w14:paraId="2A749DA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D6EC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94E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B4B1" w14:textId="4F3398F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7C26B" w14:textId="6F4319C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A4DBA" w14:textId="5E7477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</w:tr>
      <w:tr w:rsidR="00BB259A" w:rsidRPr="009F6319" w14:paraId="5146D9C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0FB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2929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EF77C" w14:textId="39C30D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92C35" w14:textId="0088421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D720" w14:textId="5F4451E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</w:tr>
      <w:tr w:rsidR="00BB259A" w:rsidRPr="009F6319" w14:paraId="33BB7AF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DFB4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D343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9445A" w14:textId="590E3D3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FFBC6" w14:textId="4E07483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B4EB" w14:textId="0781463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8 </w:t>
            </w:r>
          </w:p>
        </w:tc>
      </w:tr>
      <w:tr w:rsidR="00BB259A" w:rsidRPr="009F6319" w14:paraId="7AA9266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9C05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44BD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gnaci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ED544" w14:textId="1782DAB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88133" w14:textId="0227778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13FCC" w14:textId="022966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</w:tr>
      <w:tr w:rsidR="00BB259A" w:rsidRPr="009F6319" w14:paraId="216F6BDD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3377E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Zambale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8C29E5" w14:textId="7014A8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00084" w14:textId="767A17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5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90CF59" w14:textId="715F555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132 </w:t>
            </w:r>
          </w:p>
        </w:tc>
      </w:tr>
      <w:tr w:rsidR="00BB259A" w:rsidRPr="009F6319" w14:paraId="13F0CC5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9D1B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FC19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4CDF" w14:textId="3C93BE6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E0A0" w14:textId="37A27F4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3D42" w14:textId="184AA7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5 </w:t>
            </w:r>
          </w:p>
        </w:tc>
      </w:tr>
      <w:tr w:rsidR="00BB259A" w:rsidRPr="009F6319" w14:paraId="18E12BE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CFF4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9109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D6E1A" w14:textId="6DD618C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5DD13" w14:textId="35C69EF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EDEAB" w14:textId="515C80A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B259A" w:rsidRPr="009F6319" w14:paraId="18785FD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CFD7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507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DBA6" w14:textId="4C8A2F2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12435" w14:textId="0729FC2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C1DF" w14:textId="55C1742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</w:tr>
      <w:tr w:rsidR="00BB259A" w:rsidRPr="009F6319" w14:paraId="7227727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11D5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027F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longap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AFF62" w14:textId="5054D0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30B5" w14:textId="3C41FC1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D955A" w14:textId="25AC92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5 </w:t>
            </w:r>
          </w:p>
        </w:tc>
      </w:tr>
      <w:tr w:rsidR="00BB259A" w:rsidRPr="009F6319" w14:paraId="080AB8C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E1D3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46C0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10B4D" w14:textId="1C1F853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831B" w14:textId="63384D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7FA5" w14:textId="202F34C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BB259A" w:rsidRPr="009F6319" w14:paraId="68C00FD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084D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4E2F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382FB" w14:textId="23EB9B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4B705" w14:textId="58E100F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DFA81" w14:textId="775E09D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BB259A" w:rsidRPr="009F6319" w14:paraId="5309049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C70F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58C1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rcis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2814" w14:textId="2C5A598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3E2F" w14:textId="7138448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96C0" w14:textId="29835C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B259A" w:rsidRPr="009F6319" w14:paraId="4E21E86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0E6B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01BF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D23D3" w14:textId="60F29A6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43ABC" w14:textId="47F5F5F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DF30B" w14:textId="1B2BFCA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</w:tr>
      <w:tr w:rsidR="00BB259A" w:rsidRPr="009F6319" w14:paraId="4091DB5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D978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BD7C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1282" w14:textId="32B5C0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CF2EB" w14:textId="735EC0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1E94" w14:textId="40FAFC1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BB259A" w:rsidRPr="009F6319" w14:paraId="27D4FC55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97C48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LABARZON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5B9D40" w14:textId="2A77A8D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40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AC8628" w14:textId="6991BA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0,2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A36135" w14:textId="65171E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6,259 </w:t>
            </w:r>
          </w:p>
        </w:tc>
      </w:tr>
      <w:tr w:rsidR="00BB259A" w:rsidRPr="009F6319" w14:paraId="611F0AE9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106B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Batang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AAEE2" w14:textId="5A343CE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3F43C" w14:textId="520180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3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D7D5D" w14:textId="0F6C3E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475 </w:t>
            </w:r>
          </w:p>
        </w:tc>
      </w:tr>
      <w:tr w:rsidR="00BB259A" w:rsidRPr="009F6319" w14:paraId="007783A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27A5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C327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2D57" w14:textId="14397E3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001A0" w14:textId="2FAFEC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389C" w14:textId="662448C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7 </w:t>
            </w:r>
          </w:p>
        </w:tc>
      </w:tr>
      <w:tr w:rsidR="00BB259A" w:rsidRPr="009F6319" w14:paraId="077F992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356D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8666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C7383" w14:textId="42220CD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81BBF" w14:textId="394D973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526B" w14:textId="6C2485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1 </w:t>
            </w:r>
          </w:p>
        </w:tc>
      </w:tr>
      <w:tr w:rsidR="00BB259A" w:rsidRPr="009F6319" w14:paraId="584B479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3558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590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063C" w14:textId="563EBC0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1F60D" w14:textId="735A2ED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92AC9" w14:textId="219599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BB259A" w:rsidRPr="009F6319" w14:paraId="0B1221F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6859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0810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845E" w14:textId="73685AE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CE509" w14:textId="7F2D07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70C5" w14:textId="6ADE8E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B259A" w:rsidRPr="009F6319" w14:paraId="0A400F9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EBA6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1026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67AEA" w14:textId="0333D0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65E1E" w14:textId="5DAE10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6928" w14:textId="207C22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</w:tr>
      <w:tr w:rsidR="00BB259A" w:rsidRPr="009F6319" w14:paraId="55031BC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277C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22E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C87BA" w14:textId="65BDADA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D0EC" w14:textId="5ADE758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ECC5E" w14:textId="7941ED9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</w:tr>
      <w:tr w:rsidR="00BB259A" w:rsidRPr="009F6319" w14:paraId="3B68249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E3F4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F067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73A53" w14:textId="5FF2DB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5661B" w14:textId="19E819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AFF7C" w14:textId="3F85B40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</w:tr>
      <w:tr w:rsidR="00BB259A" w:rsidRPr="009F6319" w14:paraId="48FE8EC4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1A2C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vi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F97C5" w14:textId="3F24672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E3FB9" w14:textId="2F15B41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3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F9045" w14:textId="504C39F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173 </w:t>
            </w:r>
          </w:p>
        </w:tc>
      </w:tr>
      <w:tr w:rsidR="00BB259A" w:rsidRPr="009F6319" w14:paraId="4E37655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7DE0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D90C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F5A5" w14:textId="1D65A93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8772" w14:textId="53D21B5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E559" w14:textId="2533EEB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BB259A" w:rsidRPr="009F6319" w14:paraId="469559B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89F6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87E4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0CD2" w14:textId="64B4F8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27449" w14:textId="61B26E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3DD81" w14:textId="6DD1DB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</w:tr>
      <w:tr w:rsidR="00BB259A" w:rsidRPr="009F6319" w14:paraId="098C762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EC9D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2D25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3025" w14:textId="0E57A0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BB6E" w14:textId="6842BF0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64971" w14:textId="36CA97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BB259A" w:rsidRPr="009F6319" w14:paraId="7669569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C900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F282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51E16" w14:textId="10A016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26BB" w14:textId="0C19C2B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AADC6" w14:textId="725A09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BB259A" w:rsidRPr="009F6319" w14:paraId="3041600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C2B5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7508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B737" w14:textId="1871A0C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A734" w14:textId="12A57EB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930C8" w14:textId="6ECFDA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BB259A" w:rsidRPr="009F6319" w14:paraId="2B3CE48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D6F5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4458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04DE" w14:textId="085AAE1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09FE6" w14:textId="1BA6CE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1FEF" w14:textId="0F7B77D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</w:tr>
      <w:tr w:rsidR="00BB259A" w:rsidRPr="009F6319" w14:paraId="561CF0CD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7B43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Lagu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932B0" w14:textId="0BD57D6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6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A7730" w14:textId="5F7037B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1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B1978" w14:textId="5FD76C8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4,054 </w:t>
            </w:r>
          </w:p>
        </w:tc>
      </w:tr>
      <w:tr w:rsidR="00BB259A" w:rsidRPr="009F6319" w14:paraId="1EF5541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ECB0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EB9B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2901" w14:textId="187ED20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DEC2" w14:textId="4A13CA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98AF" w14:textId="1DC6D09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</w:tr>
      <w:tr w:rsidR="00BB259A" w:rsidRPr="009F6319" w14:paraId="6A86978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8642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006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DC31" w14:textId="5EAC62F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1D0B" w14:textId="4B1F86B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6EF49" w14:textId="2CAD443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BB259A" w:rsidRPr="009F6319" w14:paraId="5FD96DF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F6E2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2C2A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BE96" w14:textId="45CD1D3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92C2D" w14:textId="7AB4D83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9038" w14:textId="3B8DE8C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BB259A" w:rsidRPr="009F6319" w14:paraId="3DB52C3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6A5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905C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mb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0355" w14:textId="250BB7D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8B8E" w14:textId="5C440AD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787D" w14:textId="79DA93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2 </w:t>
            </w:r>
          </w:p>
        </w:tc>
      </w:tr>
      <w:tr w:rsidR="00BB259A" w:rsidRPr="009F6319" w14:paraId="2E65F15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D83B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389A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BB03" w14:textId="0A56528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38C8" w14:textId="5210A65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3091" w14:textId="0E7978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BB259A" w:rsidRPr="009F6319" w14:paraId="0B48919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82EB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5A88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E3E46" w14:textId="61BB4D9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7BC01" w14:textId="6B4A869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42B28" w14:textId="1516B9C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</w:tr>
      <w:tr w:rsidR="00BB259A" w:rsidRPr="009F6319" w14:paraId="6E09993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65BF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40F1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D950" w14:textId="2AB033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7BF9C" w14:textId="6C1F246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E8CBA" w14:textId="00F497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</w:tr>
      <w:tr w:rsidR="00BB259A" w:rsidRPr="009F6319" w14:paraId="738D580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8483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779D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908DD" w14:textId="01B1738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E598" w14:textId="1721667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5D3DB" w14:textId="6ABA946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B259A" w:rsidRPr="009F6319" w14:paraId="05129CF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7B2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0529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BA75" w14:textId="55C0D9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9C0F1" w14:textId="2679B99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BE5C" w14:textId="74C3B25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BB259A" w:rsidRPr="009F6319" w14:paraId="4EAFE67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D63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3136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C80A9" w14:textId="7BC566C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7AE2" w14:textId="510BB3E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FF5F" w14:textId="2663F7D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BB259A" w:rsidRPr="009F6319" w14:paraId="5C8961F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8F59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2689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2E50" w14:textId="165572C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9B82" w14:textId="7B646B1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D25F" w14:textId="23BE7A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BB259A" w:rsidRPr="009F6319" w14:paraId="2E11146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16B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6BF2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F51D1" w14:textId="412E401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2B04B" w14:textId="5FC2E24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0043" w14:textId="237BDBB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BB259A" w:rsidRPr="009F6319" w14:paraId="015E571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9B72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4EC7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CCF8" w14:textId="6DF8D43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73417" w14:textId="557366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622B5" w14:textId="7E126C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BB259A" w:rsidRPr="009F6319" w14:paraId="52FE108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D9D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0D8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E629A" w14:textId="3B45F09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97C48" w14:textId="23CAB1D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BF8B" w14:textId="63E881A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BB259A" w:rsidRPr="009F6319" w14:paraId="6961623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C435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01A9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95034" w14:textId="1469AA7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68EAB" w14:textId="3A9B1B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BFD4E" w14:textId="7DC203C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BB259A" w:rsidRPr="009F6319" w14:paraId="0A88088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2B43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9B8E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D5A8" w14:textId="2ACA1E7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5032" w14:textId="6951DC6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508D" w14:textId="0E006B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73 </w:t>
            </w:r>
          </w:p>
        </w:tc>
      </w:tr>
      <w:tr w:rsidR="00BB259A" w:rsidRPr="009F6319" w14:paraId="3F346B7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B7AE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5FC2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74C05" w14:textId="220334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2C5C" w14:textId="1E4E10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ECFBC" w14:textId="279574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B259A" w:rsidRPr="009F6319" w14:paraId="3866B75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C6E8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A16C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7A36F" w14:textId="226611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5B171" w14:textId="194D9A6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06E8" w14:textId="18682F2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</w:tr>
      <w:tr w:rsidR="00BB259A" w:rsidRPr="009F6319" w14:paraId="465D3C7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556C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E208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A80A" w14:textId="0E92A14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63CB" w14:textId="03B144E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94C9E" w14:textId="6184DE7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BB259A" w:rsidRPr="009F6319" w14:paraId="29FCEC3F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6614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Quez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DA5EB" w14:textId="375018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3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432821" w14:textId="143801A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,8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6738DB" w14:textId="3FF07C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7,631 </w:t>
            </w:r>
          </w:p>
        </w:tc>
      </w:tr>
      <w:tr w:rsidR="00BB259A" w:rsidRPr="009F6319" w14:paraId="54430D3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F9B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AB5C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2DEF" w14:textId="3F6C689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E29F3" w14:textId="2D670EA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407E" w14:textId="1A829E6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2 </w:t>
            </w:r>
          </w:p>
        </w:tc>
      </w:tr>
      <w:tr w:rsidR="00BB259A" w:rsidRPr="009F6319" w14:paraId="11B0F8E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F095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5387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36D52" w14:textId="7FE53D2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98A9" w14:textId="0981B4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7C3C" w14:textId="4DBFCE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4 </w:t>
            </w:r>
          </w:p>
        </w:tc>
      </w:tr>
      <w:tr w:rsidR="00BB259A" w:rsidRPr="009F6319" w14:paraId="51C1DF0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A112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117C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FF5E" w14:textId="53488D9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3A892" w14:textId="0E5104D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A057" w14:textId="6533E7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BB259A" w:rsidRPr="009F6319" w14:paraId="436A132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5FCF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5648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1A48" w14:textId="5E00F18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31F70" w14:textId="5FFDBA5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9D916" w14:textId="5D3B4B8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8 </w:t>
            </w:r>
          </w:p>
        </w:tc>
      </w:tr>
      <w:tr w:rsidR="00BB259A" w:rsidRPr="009F6319" w14:paraId="2AFA895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EC50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92D9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5BA8" w14:textId="03E61BF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3483" w14:textId="160F0CC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88CB" w14:textId="1B46EE9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9 </w:t>
            </w:r>
          </w:p>
        </w:tc>
      </w:tr>
      <w:tr w:rsidR="00BB259A" w:rsidRPr="009F6319" w14:paraId="0F0A912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2E3C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629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A2D64" w14:textId="222BFF9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C3191" w14:textId="5FFF1F4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5227" w14:textId="7C6706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</w:tr>
      <w:tr w:rsidR="00BB259A" w:rsidRPr="009F6319" w14:paraId="792D1CC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EC60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EE97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FAB6" w14:textId="676D3D9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1E8AB" w14:textId="7A27944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7A5B7" w14:textId="7164055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6 </w:t>
            </w:r>
          </w:p>
        </w:tc>
      </w:tr>
      <w:tr w:rsidR="00BB259A" w:rsidRPr="009F6319" w14:paraId="2118589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6843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C18F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6786C" w14:textId="749EC0C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A604" w14:textId="458778A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BDF0B" w14:textId="6C8550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BB259A" w:rsidRPr="009F6319" w14:paraId="28FC580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E65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FA9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476C" w14:textId="1A01A0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0BD4C" w14:textId="212E0DB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D5E4" w14:textId="30D7521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57 </w:t>
            </w:r>
          </w:p>
        </w:tc>
      </w:tr>
      <w:tr w:rsidR="00BB259A" w:rsidRPr="009F6319" w14:paraId="57769A1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9FA5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5570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8CB1C" w14:textId="56ACCBF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4DF03" w14:textId="12950F0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C813C" w14:textId="63D071F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7 </w:t>
            </w:r>
          </w:p>
        </w:tc>
      </w:tr>
      <w:tr w:rsidR="00BB259A" w:rsidRPr="009F6319" w14:paraId="3678B5B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310A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34A9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3314" w14:textId="7605275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46C05" w14:textId="2C547BF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0C8EA" w14:textId="0039344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1 </w:t>
            </w:r>
          </w:p>
        </w:tc>
      </w:tr>
      <w:tr w:rsidR="00BB259A" w:rsidRPr="009F6319" w14:paraId="3C57B74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F045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7656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A5020" w14:textId="6AE63DA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0B371" w14:textId="1B3F5FC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0CB65" w14:textId="009CB8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90 </w:t>
            </w:r>
          </w:p>
        </w:tc>
      </w:tr>
      <w:tr w:rsidR="00BB259A" w:rsidRPr="009F6319" w14:paraId="4083DBF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E497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49EE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49B3" w14:textId="7944BDA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82CB3" w14:textId="1DE14ED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797B6" w14:textId="2B425F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BB259A" w:rsidRPr="009F6319" w14:paraId="4657DA3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9503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7398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5D671" w14:textId="4D9AFB2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078F3" w14:textId="1A7E545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028E" w14:textId="67233EB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70 </w:t>
            </w:r>
          </w:p>
        </w:tc>
      </w:tr>
      <w:tr w:rsidR="00BB259A" w:rsidRPr="009F6319" w14:paraId="1705036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BB85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BB03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3A97D" w14:textId="6DBEE69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9D7C8" w14:textId="759A7E2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F669" w14:textId="4EB899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</w:tr>
      <w:tr w:rsidR="00BB259A" w:rsidRPr="009F6319" w14:paraId="0E2A3BA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1019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65F3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694B" w14:textId="55E764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3172" w14:textId="549AD33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0BC07" w14:textId="7DAB764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3 </w:t>
            </w:r>
          </w:p>
        </w:tc>
      </w:tr>
      <w:tr w:rsidR="00BB259A" w:rsidRPr="009F6319" w14:paraId="39D8A6F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01B3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1C04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A0A8" w14:textId="63EC661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53077" w14:textId="588F9AD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0FA22" w14:textId="3F379BF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65 </w:t>
            </w:r>
          </w:p>
        </w:tc>
      </w:tr>
      <w:tr w:rsidR="00BB259A" w:rsidRPr="009F6319" w14:paraId="693E44C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A4F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872F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0297A" w14:textId="6B5BCCC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17CB" w14:textId="3B57492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1A4DC" w14:textId="7B32134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88 </w:t>
            </w:r>
          </w:p>
        </w:tc>
      </w:tr>
      <w:tr w:rsidR="00BB259A" w:rsidRPr="009F6319" w14:paraId="5C41043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1F46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A6A1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4B730" w14:textId="2EF469F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4AD8A" w14:textId="0D2614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25FC6" w14:textId="61E093A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BB259A" w:rsidRPr="009F6319" w14:paraId="3BB42A2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AE72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1A53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3315" w14:textId="77A02C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6905" w14:textId="4ADAC5A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9CE17" w14:textId="07149F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BB259A" w:rsidRPr="009F6319" w14:paraId="6EC48F8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15C2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8288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82C12" w14:textId="6649DD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F84A2" w14:textId="5D221B2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00960" w14:textId="30585A4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BB259A" w:rsidRPr="009F6319" w14:paraId="3F34023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2035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79C9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F2139" w14:textId="3765AB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A75EC" w14:textId="043ED1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AE65A" w14:textId="284350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5 </w:t>
            </w:r>
          </w:p>
        </w:tc>
      </w:tr>
      <w:tr w:rsidR="00BB259A" w:rsidRPr="009F6319" w14:paraId="4CDCC6A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57A3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EEE2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2CA91" w14:textId="2D55BEB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27AC" w14:textId="679741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8A2DD" w14:textId="26371CC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BB259A" w:rsidRPr="009F6319" w14:paraId="3356B5B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E1B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1DEB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A6734" w14:textId="5FEFA2E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035F" w14:textId="7BEF485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FFF1" w14:textId="3C5EC96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</w:tr>
      <w:tr w:rsidR="00BB259A" w:rsidRPr="009F6319" w14:paraId="5D89BE4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6F0C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937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6B991" w14:textId="697326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9A819" w14:textId="0B2FDA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2984F" w14:textId="3FB43E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</w:tr>
      <w:tr w:rsidR="00BB259A" w:rsidRPr="009F6319" w14:paraId="7935869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590C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EB8E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rcis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E3EF" w14:textId="3F41C61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03140" w14:textId="34B5F8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E2D87" w14:textId="03640BE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</w:tr>
      <w:tr w:rsidR="00BB259A" w:rsidRPr="009F6319" w14:paraId="1F08EA3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9DE1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A2D3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53ED" w14:textId="732C8FD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E921F" w14:textId="7D80FDC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A619" w14:textId="4893C61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</w:tr>
      <w:tr w:rsidR="00BB259A" w:rsidRPr="009F6319" w14:paraId="1F7E5C1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E37B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C4B5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E721" w14:textId="1CFAC3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6CD9C" w14:textId="5A63585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A8D5F" w14:textId="7338088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9 </w:t>
            </w:r>
          </w:p>
        </w:tc>
      </w:tr>
      <w:tr w:rsidR="00BB259A" w:rsidRPr="009F6319" w14:paraId="5749916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FAB7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17DD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C4B8" w14:textId="67C7E3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A21C" w14:textId="1B259AC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D441" w14:textId="066EA2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</w:tr>
      <w:tr w:rsidR="00BB259A" w:rsidRPr="009F6319" w14:paraId="46B8E1E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C542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4D19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9E9B1" w14:textId="4D72AA9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28F5" w14:textId="738D2E6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B09EE" w14:textId="39F2ED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0 </w:t>
            </w:r>
          </w:p>
        </w:tc>
      </w:tr>
      <w:tr w:rsidR="00BB259A" w:rsidRPr="009F6319" w14:paraId="236AB65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E364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5FF5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17E81" w14:textId="0A72E47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E2CB" w14:textId="1AEDEDF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6DF9" w14:textId="42D1ACD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</w:tr>
      <w:tr w:rsidR="00BB259A" w:rsidRPr="009F6319" w14:paraId="2B2B5B8D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1C2A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iza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57077" w14:textId="655A77D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83902" w14:textId="3BCB03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5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FC8E9" w14:textId="6F83597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926 </w:t>
            </w:r>
          </w:p>
        </w:tc>
      </w:tr>
      <w:tr w:rsidR="00BB259A" w:rsidRPr="009F6319" w14:paraId="2F529D6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3FF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ECAF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C6C32" w14:textId="2F1E80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A289" w14:textId="2632E55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6306" w14:textId="4B6773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0 </w:t>
            </w:r>
          </w:p>
        </w:tc>
      </w:tr>
      <w:tr w:rsidR="00BB259A" w:rsidRPr="009F6319" w14:paraId="237B42E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CF8B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E7A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tipol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2915B" w14:textId="35F06C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F0496" w14:textId="2CCDFCE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FAEA1" w14:textId="0ABA462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</w:tr>
      <w:tr w:rsidR="00BB259A" w:rsidRPr="009F6319" w14:paraId="01DD26C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B81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E17B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7F87" w14:textId="595B9A2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32CA" w14:textId="5488CE9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3390" w14:textId="62940BF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BB259A" w:rsidRPr="009F6319" w14:paraId="576D007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495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86F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7647C" w14:textId="0DE7FB3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6DB51" w14:textId="705FD4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865FA" w14:textId="78185B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</w:tr>
      <w:tr w:rsidR="00BB259A" w:rsidRPr="009F6319" w14:paraId="1E527F4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7842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5015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48A8" w14:textId="797C2A1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032C4" w14:textId="339A42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6BF5" w14:textId="268BF91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</w:tr>
      <w:tr w:rsidR="00BB259A" w:rsidRPr="009F6319" w14:paraId="62AA142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9A87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20AF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AB497" w14:textId="0B309A8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D40F" w14:textId="61FBCD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F6B4" w14:textId="2B1063A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</w:tr>
      <w:tr w:rsidR="00BB259A" w:rsidRPr="009F6319" w14:paraId="22A58B1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4284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A459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DBB15" w14:textId="55F1625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D1B1" w14:textId="6C3768A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74ED" w14:textId="4E1B9E5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BB259A" w:rsidRPr="009F6319" w14:paraId="71234B8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56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438F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7E07" w14:textId="33B5C79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196A7" w14:textId="1826BF6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D62C7" w14:textId="6F5687C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B259A" w:rsidRPr="009F6319" w14:paraId="17544B7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54EB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97FD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78AD" w14:textId="7FD47F5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484AC" w14:textId="5E1ACA9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B631" w14:textId="0F8BFBA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7 </w:t>
            </w:r>
          </w:p>
        </w:tc>
      </w:tr>
      <w:tr w:rsidR="00BB259A" w:rsidRPr="009F6319" w14:paraId="176E069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F1F7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7FEC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5E73" w14:textId="47ECBB7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32ED" w14:textId="01A2771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7D12" w14:textId="471D69C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BB259A" w:rsidRPr="009F6319" w14:paraId="1A8E0C3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07E2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4F5E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9DD34" w14:textId="3DC0149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808B4" w14:textId="4B3C8D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2C220" w14:textId="24C230F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</w:tr>
      <w:tr w:rsidR="00BB259A" w:rsidRPr="009F6319" w14:paraId="5A42E32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72B2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ECE6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4CD1" w14:textId="7C7D142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CAA05" w14:textId="6632584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34F38" w14:textId="17D97A2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BB259A" w:rsidRPr="009F6319" w14:paraId="10B5C1F6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311E1E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EGION MIMAROPA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154438" w14:textId="63DBF3B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8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E71399" w14:textId="13EF17D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6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E7CD25" w14:textId="15E40B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6,276 </w:t>
            </w:r>
          </w:p>
        </w:tc>
      </w:tr>
      <w:tr w:rsidR="00BB259A" w:rsidRPr="009F6319" w14:paraId="5AE8D31A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DEB2B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ccidental Mindor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AE0BD" w14:textId="52CF3A5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4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C665C" w14:textId="7D9DA6F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6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FBDFF" w14:textId="25B2ACD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513 </w:t>
            </w:r>
          </w:p>
        </w:tc>
      </w:tr>
      <w:tr w:rsidR="00BB259A" w:rsidRPr="009F6319" w14:paraId="255DD9D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762C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4B64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15054" w14:textId="1E022D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897F" w14:textId="7089376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A507" w14:textId="1E6F59D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</w:tr>
      <w:tr w:rsidR="00BB259A" w:rsidRPr="009F6319" w14:paraId="6C9375E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B780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A93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5734" w14:textId="6A6904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556E3" w14:textId="071B6EE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F2A4" w14:textId="16BAD2F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BB259A" w:rsidRPr="009F6319" w14:paraId="62D217D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610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B483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BEF1" w14:textId="7DBB278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30B7A" w14:textId="01C53A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C1EB0" w14:textId="578BAED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7 </w:t>
            </w:r>
          </w:p>
        </w:tc>
      </w:tr>
      <w:tr w:rsidR="00BB259A" w:rsidRPr="009F6319" w14:paraId="0882161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934A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692B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71CFF" w14:textId="28B30AB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2434" w14:textId="27A92D0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8FE5" w14:textId="7C76D18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BB259A" w:rsidRPr="009F6319" w14:paraId="12DD79B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6384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A30B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DC43" w14:textId="3D7631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E9A8" w14:textId="2C9708C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29A7D" w14:textId="61E46F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BB259A" w:rsidRPr="009F6319" w14:paraId="3FF3214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22B5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51F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62B26" w14:textId="759F984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2342A" w14:textId="0F8856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7DD58" w14:textId="5DEB394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BB259A" w:rsidRPr="009F6319" w14:paraId="47E0BC2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0A1D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E1FD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F18C" w14:textId="6C3FE8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4B4B" w14:textId="2C3D2F2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0685E" w14:textId="589B60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17 </w:t>
            </w:r>
          </w:p>
        </w:tc>
      </w:tr>
      <w:tr w:rsidR="00BB259A" w:rsidRPr="009F6319" w14:paraId="10D8CFFC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02F5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riental Mindor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44F566" w14:textId="49A5BD2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706E6" w14:textId="5562858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9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06BEA" w14:textId="47CA553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,471 </w:t>
            </w:r>
          </w:p>
        </w:tc>
      </w:tr>
      <w:tr w:rsidR="00BB259A" w:rsidRPr="009F6319" w14:paraId="60D8A9F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B4E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B471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73BC" w14:textId="44AF83F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BAB1E" w14:textId="688E91E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8419" w14:textId="140A9D0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BB259A" w:rsidRPr="009F6319" w14:paraId="68D4176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E593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1EBC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DEAF6" w14:textId="147C18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B9A6A" w14:textId="456D0CB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8D14" w14:textId="3BDBF7E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BB259A" w:rsidRPr="009F6319" w14:paraId="56D38DA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37E7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6D10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C04F" w14:textId="68F7F0D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4F58" w14:textId="703097D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4C918" w14:textId="7780817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BB259A" w:rsidRPr="009F6319" w14:paraId="6E9ED89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E74A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CC4A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088FE" w14:textId="08F03AE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41B4" w14:textId="46D813B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97088" w14:textId="3738BA4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95 </w:t>
            </w:r>
          </w:p>
        </w:tc>
      </w:tr>
      <w:tr w:rsidR="00BB259A" w:rsidRPr="009F6319" w14:paraId="555FEE8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7E1C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CC5A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E936" w14:textId="1FE47F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A525" w14:textId="6DDD101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54A4A" w14:textId="309D342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</w:tr>
      <w:tr w:rsidR="00BB259A" w:rsidRPr="009F6319" w14:paraId="3360EB6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E450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CA4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F038" w14:textId="64F8E9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850A" w14:textId="7B283DE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8B4D" w14:textId="5FFB747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BB259A" w:rsidRPr="009F6319" w14:paraId="59C1062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4A88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1835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uerto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ler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904C4" w14:textId="640BEBC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8A5A" w14:textId="442EE6F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6C8C" w14:textId="6AA6247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2 </w:t>
            </w:r>
          </w:p>
        </w:tc>
      </w:tr>
      <w:tr w:rsidR="00BB259A" w:rsidRPr="009F6319" w14:paraId="29B304EA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526E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omblo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837DD6" w14:textId="5F9125B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7F3A82" w14:textId="212E1FA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456CF" w14:textId="0DD52C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292 </w:t>
            </w:r>
          </w:p>
        </w:tc>
      </w:tr>
      <w:tr w:rsidR="00BB259A" w:rsidRPr="009F6319" w14:paraId="608E206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043F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8AE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DBB81" w14:textId="34B0F6D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2531" w14:textId="3BFCFF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2C721" w14:textId="10682B1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B259A" w:rsidRPr="009F6319" w14:paraId="62C396B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E842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FEF5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67B2" w14:textId="62D5E09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FED03" w14:textId="58CB949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3B4C" w14:textId="2B8031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B259A" w:rsidRPr="009F6319" w14:paraId="1B4C828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9EEF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E5E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970B" w14:textId="00CBF24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6494" w14:textId="61AFCA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944AD" w14:textId="661F0EA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BB259A" w:rsidRPr="009F6319" w14:paraId="61333D8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9560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63F9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20654" w14:textId="06E5F4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99E35" w14:textId="6354AF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1AFE" w14:textId="7D25652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BB259A" w:rsidRPr="009F6319" w14:paraId="32AD580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CCAF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3854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DD70" w14:textId="536B16F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EED2" w14:textId="48F709D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E607" w14:textId="360A20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BB259A" w:rsidRPr="009F6319" w14:paraId="5F9C2B6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8162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6ED2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4A4DD" w14:textId="1C61BB0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5BF39" w14:textId="74709B3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5E12C" w14:textId="689F05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BB259A" w:rsidRPr="009F6319" w14:paraId="7765FC63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538EC4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EGION V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CD1092" w14:textId="164C9E9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8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019465" w14:textId="1F4D2AD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2,3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A6BB22" w14:textId="65E2DB6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93,992 </w:t>
            </w:r>
          </w:p>
        </w:tc>
      </w:tr>
      <w:tr w:rsidR="00BB259A" w:rsidRPr="009F6319" w14:paraId="64A89A9B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0578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Alb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7AAFBC" w14:textId="65AB60A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4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B48308" w14:textId="4E0693B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8,0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3AB8A" w14:textId="24B6D38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98,611 </w:t>
            </w:r>
          </w:p>
        </w:tc>
      </w:tr>
      <w:tr w:rsidR="00BB259A" w:rsidRPr="009F6319" w14:paraId="5EF2CD1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0257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A3B6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65502" w14:textId="096BF3E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7FF1A" w14:textId="32644BF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45F5" w14:textId="03BD182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BB259A" w:rsidRPr="009F6319" w14:paraId="34016F7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242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C26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E9D1" w14:textId="6949BA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DC3F4" w14:textId="6504C8E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36FD" w14:textId="63909A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7 </w:t>
            </w:r>
          </w:p>
        </w:tc>
      </w:tr>
      <w:tr w:rsidR="00BB259A" w:rsidRPr="009F6319" w14:paraId="34C3762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DDCE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07E5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ra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csi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C4D3D" w14:textId="7C557F5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BF160" w14:textId="231764F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7F660" w14:textId="3EDBDF2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04 </w:t>
            </w:r>
          </w:p>
        </w:tc>
      </w:tr>
      <w:tr w:rsidR="00BB259A" w:rsidRPr="009F6319" w14:paraId="5629689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86F4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146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5639" w14:textId="5EAA25F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B308" w14:textId="0175BC4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30A27" w14:textId="769D4A9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771 </w:t>
            </w:r>
          </w:p>
        </w:tc>
      </w:tr>
      <w:tr w:rsidR="00BB259A" w:rsidRPr="009F6319" w14:paraId="2F3ECCC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F1EF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47C1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egazpi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6B2F" w14:textId="463B5E7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EAD35" w14:textId="591D081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2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7C0DD" w14:textId="32261C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,454 </w:t>
            </w:r>
          </w:p>
        </w:tc>
      </w:tr>
      <w:tr w:rsidR="00BB259A" w:rsidRPr="009F6319" w14:paraId="198C2E0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3D19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CE7D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64C31" w14:textId="0BF54B7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B2AB" w14:textId="13AC8A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0CCE" w14:textId="0549436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</w:tr>
      <w:tr w:rsidR="00BB259A" w:rsidRPr="009F6319" w14:paraId="5EFA944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D96E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2309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1968" w14:textId="4FDC90E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75DC" w14:textId="0974D3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552E8" w14:textId="2BA47AB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56 </w:t>
            </w:r>
          </w:p>
        </w:tc>
      </w:tr>
      <w:tr w:rsidR="00BB259A" w:rsidRPr="009F6319" w14:paraId="61B97E3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652C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1D1D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B03A3" w14:textId="4318B7A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4D59" w14:textId="4A04A2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0D98" w14:textId="2A4DEA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7 </w:t>
            </w:r>
          </w:p>
        </w:tc>
      </w:tr>
      <w:tr w:rsidR="00BB259A" w:rsidRPr="009F6319" w14:paraId="3450F83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D24A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41ED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007D5" w14:textId="41BECC8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9353F" w14:textId="631886D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C7493" w14:textId="3B19203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4 </w:t>
            </w:r>
          </w:p>
        </w:tc>
      </w:tr>
      <w:tr w:rsidR="00BB259A" w:rsidRPr="009F6319" w14:paraId="151A506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EC3B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6779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4288" w14:textId="0A7C979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261D" w14:textId="7F1E35F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9DDAE" w14:textId="21C265D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BB259A" w:rsidRPr="009F6319" w14:paraId="3498F5C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C34E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52F9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B93A" w14:textId="6D9CC0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1CC34" w14:textId="41A4E8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38A2F" w14:textId="0446E8B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</w:tr>
      <w:tr w:rsidR="00BB259A" w:rsidRPr="009F6319" w14:paraId="1A64F1C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8CE4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03A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ura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B6FBD" w14:textId="0A7A255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723C" w14:textId="2521D8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5A10" w14:textId="4915B95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91 </w:t>
            </w:r>
          </w:p>
        </w:tc>
      </w:tr>
      <w:tr w:rsidR="00BB259A" w:rsidRPr="009F6319" w14:paraId="5BAA9E1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D25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467C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E0C45" w14:textId="0DBAB11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977C8" w14:textId="73B619C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E1E4" w14:textId="4D50E54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72 </w:t>
            </w:r>
          </w:p>
        </w:tc>
      </w:tr>
      <w:tr w:rsidR="00BB259A" w:rsidRPr="009F6319" w14:paraId="5F3158A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2C3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0611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8CBA1" w14:textId="2EA0A3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9C07" w14:textId="44E0D82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6AFC1" w14:textId="466332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</w:tr>
      <w:tr w:rsidR="00BB259A" w:rsidRPr="009F6319" w14:paraId="77163DA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DAD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1E0E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D578E" w14:textId="5EE1F58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D382" w14:textId="44CA610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0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2CB84" w14:textId="6A19A3A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018 </w:t>
            </w:r>
          </w:p>
        </w:tc>
      </w:tr>
      <w:tr w:rsidR="00BB259A" w:rsidRPr="009F6319" w14:paraId="162DB34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7FA1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16C9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A856" w14:textId="0A14039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DB44" w14:textId="1D4258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67906" w14:textId="58ACC8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BB259A" w:rsidRPr="009F6319" w14:paraId="205F0792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4357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marines</w:t>
            </w:r>
            <w:proofErr w:type="spellEnd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Nor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3DB51" w14:textId="5D64F66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4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17830" w14:textId="25C524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,20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C8109" w14:textId="10BE563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9,358 </w:t>
            </w:r>
          </w:p>
        </w:tc>
      </w:tr>
      <w:tr w:rsidR="00BB259A" w:rsidRPr="009F6319" w14:paraId="74CD199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222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5B75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B51B" w14:textId="5E1F2B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EB15E" w14:textId="75DF6E2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0D7B" w14:textId="2318717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 </w:t>
            </w:r>
          </w:p>
        </w:tc>
      </w:tr>
      <w:tr w:rsidR="00BB259A" w:rsidRPr="009F6319" w14:paraId="04EE714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AF9D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F740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6440" w14:textId="12AB62C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CE62" w14:textId="0C64DE7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84511" w14:textId="6383F99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</w:tr>
      <w:tr w:rsidR="00BB259A" w:rsidRPr="009F6319" w14:paraId="55EC85A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B50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C196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8F12" w14:textId="770AC1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54DA0" w14:textId="0530FAD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FD3C9" w14:textId="63DB56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</w:tr>
      <w:tr w:rsidR="00BB259A" w:rsidRPr="009F6319" w14:paraId="6C10BEB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F79D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2B6E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E9400" w14:textId="6E01F12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0C207" w14:textId="77F7D26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07477" w14:textId="436F4D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14 </w:t>
            </w:r>
          </w:p>
        </w:tc>
      </w:tr>
      <w:tr w:rsidR="00BB259A" w:rsidRPr="009F6319" w14:paraId="2C85C9B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04E6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C0DE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F38A" w14:textId="79B8D3B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4DDD0" w14:textId="762D1FB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E1E85" w14:textId="7E1E60F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290 </w:t>
            </w:r>
          </w:p>
        </w:tc>
      </w:tr>
      <w:tr w:rsidR="00BB259A" w:rsidRPr="009F6319" w14:paraId="6AFDC2F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8D69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E0A0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42D00" w14:textId="1DEE1B2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F2D25" w14:textId="1490E07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3BD9B" w14:textId="2E80DE6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</w:tr>
      <w:tr w:rsidR="00BB259A" w:rsidRPr="009F6319" w14:paraId="5559ED0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E626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1612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A0D28" w14:textId="1C998D4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A380" w14:textId="4647E8F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5BE4" w14:textId="115E1BA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</w:tr>
      <w:tr w:rsidR="00BB259A" w:rsidRPr="009F6319" w14:paraId="1AE9E47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61B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ACD8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8D62" w14:textId="4CE154B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EFC7" w14:textId="4067424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34C7B" w14:textId="2E35F00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BB259A" w:rsidRPr="009F6319" w14:paraId="5CE0792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DDA7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37E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1204" w14:textId="000F67D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F2BB" w14:textId="7971BC3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4AA28" w14:textId="2125E5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</w:tr>
      <w:tr w:rsidR="00BB259A" w:rsidRPr="009F6319" w14:paraId="25A1C71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5997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DA6E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8ADA2" w14:textId="5AA9995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9DECB" w14:textId="6D543A3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DB67" w14:textId="665E713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</w:tr>
      <w:tr w:rsidR="00BB259A" w:rsidRPr="009F6319" w14:paraId="3110E35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FEB4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159B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C4674" w14:textId="324C87D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7C314" w14:textId="02E963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C889" w14:textId="322B11B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30 </w:t>
            </w:r>
          </w:p>
        </w:tc>
      </w:tr>
      <w:tr w:rsidR="00BB259A" w:rsidRPr="009F6319" w14:paraId="7484CA0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D996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3E63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342F" w14:textId="7CEB601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2C53D" w14:textId="0368335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5B104" w14:textId="4D6CDF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13 </w:t>
            </w:r>
          </w:p>
        </w:tc>
      </w:tr>
      <w:tr w:rsidR="00BB259A" w:rsidRPr="009F6319" w14:paraId="3B610847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77E1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marines</w:t>
            </w:r>
            <w:proofErr w:type="spellEnd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Sur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DAC8C" w14:textId="332D9E4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6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914F6E" w14:textId="55588EF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2,0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0D6E6" w14:textId="423C250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47,103 </w:t>
            </w:r>
          </w:p>
        </w:tc>
      </w:tr>
      <w:tr w:rsidR="00BB259A" w:rsidRPr="009F6319" w14:paraId="68B626F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75F1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8B4C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BF694" w14:textId="4522D79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F8620" w14:textId="42A74FF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944ED" w14:textId="1C9CC96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90 </w:t>
            </w:r>
          </w:p>
        </w:tc>
      </w:tr>
      <w:tr w:rsidR="00BB259A" w:rsidRPr="009F6319" w14:paraId="7FA4B41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2B18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10D9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31E44" w14:textId="50ED238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CEA52" w14:textId="2A77C24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40E8" w14:textId="5B3F243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BB259A" w:rsidRPr="009F6319" w14:paraId="713E43F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D857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6C9A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1E866" w14:textId="5E459E5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72D6" w14:textId="258EAFB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B573B" w14:textId="549ECC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67 </w:t>
            </w:r>
          </w:p>
        </w:tc>
      </w:tr>
      <w:tr w:rsidR="00BB259A" w:rsidRPr="009F6319" w14:paraId="6D32F15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1D97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0340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8267" w14:textId="70C134F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CA5A6" w14:textId="2921FAC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BB171" w14:textId="05DFA90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BB259A" w:rsidRPr="009F6319" w14:paraId="54C0CEE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0DC9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C366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FA5D8" w14:textId="05820E1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A318D" w14:textId="5A894DC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BF25" w14:textId="617167E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0 </w:t>
            </w:r>
          </w:p>
        </w:tc>
      </w:tr>
      <w:tr w:rsidR="00BB259A" w:rsidRPr="009F6319" w14:paraId="51EB24D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D387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B5BC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CF6DA" w14:textId="7085B11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D1F4" w14:textId="03CDEFC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13F6E" w14:textId="5E23F2D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28 </w:t>
            </w:r>
          </w:p>
        </w:tc>
      </w:tr>
      <w:tr w:rsidR="00BB259A" w:rsidRPr="009F6319" w14:paraId="44E37B2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2448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C77E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129AB" w14:textId="11B1FC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60E8" w14:textId="7F39D61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91AD" w14:textId="007CA4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87 </w:t>
            </w:r>
          </w:p>
        </w:tc>
      </w:tr>
      <w:tr w:rsidR="00BB259A" w:rsidRPr="009F6319" w14:paraId="229363E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96BA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4AF2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F5250" w14:textId="060422C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5B249" w14:textId="5E6AB88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7196" w14:textId="668FA20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448 </w:t>
            </w:r>
          </w:p>
        </w:tc>
      </w:tr>
      <w:tr w:rsidR="00BB259A" w:rsidRPr="009F6319" w14:paraId="71371EC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B872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CC9E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A3127" w14:textId="04FBF1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C92A3" w14:textId="40D63D3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5F83" w14:textId="2890DD3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8 </w:t>
            </w:r>
          </w:p>
        </w:tc>
      </w:tr>
      <w:tr w:rsidR="00BB259A" w:rsidRPr="009F6319" w14:paraId="421C9DF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55BD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117F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el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lleg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C51A" w14:textId="7633B90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67201" w14:textId="78B93C2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57FF" w14:textId="538B998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6 </w:t>
            </w:r>
          </w:p>
        </w:tc>
      </w:tr>
      <w:tr w:rsidR="00BB259A" w:rsidRPr="009F6319" w14:paraId="2FBDCB5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5D04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3CD5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9807C" w14:textId="5A4808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F4E2" w14:textId="477F5F3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941CA" w14:textId="441512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631 </w:t>
            </w:r>
          </w:p>
        </w:tc>
      </w:tr>
      <w:tr w:rsidR="00BB259A" w:rsidRPr="009F6319" w14:paraId="2ED22CC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F4E4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9F88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B9AC" w14:textId="0776D54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FD8EC" w14:textId="7C2C860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9C9D" w14:textId="4046F3A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B259A" w:rsidRPr="009F6319" w14:paraId="321A4EE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D480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11E0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5C3E" w14:textId="79A6D30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A4F7" w14:textId="1AD992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8DE5" w14:textId="643987D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</w:tr>
      <w:tr w:rsidR="00BB259A" w:rsidRPr="009F6319" w14:paraId="2186754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1BD0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E59F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F1694" w14:textId="7DF96CD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1F353" w14:textId="1D55759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07C89" w14:textId="687A71A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8 </w:t>
            </w:r>
          </w:p>
        </w:tc>
      </w:tr>
      <w:tr w:rsidR="00BB259A" w:rsidRPr="009F6319" w14:paraId="7755EC1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CFE2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EF93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B3453" w14:textId="106F79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35EB2" w14:textId="4C94AA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4A6F6" w14:textId="066E40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3 </w:t>
            </w:r>
          </w:p>
        </w:tc>
      </w:tr>
      <w:tr w:rsidR="00BB259A" w:rsidRPr="009F6319" w14:paraId="1E76FE0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F9F4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333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1A994" w14:textId="0F994AF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3773F" w14:textId="7D429F1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759E" w14:textId="7081188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BB259A" w:rsidRPr="009F6319" w14:paraId="5CCF513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CEF6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CC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C7137" w14:textId="1406B8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2951" w14:textId="22A088D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D634" w14:textId="34EF688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BB259A" w:rsidRPr="009F6319" w14:paraId="0A7AF85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CFD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5564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BF1CE" w14:textId="057AFB1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4A06" w14:textId="5FFFBB6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8804" w14:textId="79A07FB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5 </w:t>
            </w:r>
          </w:p>
        </w:tc>
      </w:tr>
      <w:tr w:rsidR="00BB259A" w:rsidRPr="009F6319" w14:paraId="78164B4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6EBD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1773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714A1" w14:textId="58270D9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F3F60" w14:textId="08338F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F2C61" w14:textId="5682463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7 </w:t>
            </w:r>
          </w:p>
        </w:tc>
      </w:tr>
      <w:tr w:rsidR="00BB259A" w:rsidRPr="009F6319" w14:paraId="0882172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376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5C49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C134" w14:textId="659543B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7B464" w14:textId="0950DCC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04BA1" w14:textId="68319A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475 </w:t>
            </w:r>
          </w:p>
        </w:tc>
      </w:tr>
      <w:tr w:rsidR="00BB259A" w:rsidRPr="009F6319" w14:paraId="093D977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F582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5F5B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F1DC9" w14:textId="070E721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65F04" w14:textId="72D991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02BB" w14:textId="14C4860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7 </w:t>
            </w:r>
          </w:p>
        </w:tc>
      </w:tr>
      <w:tr w:rsidR="00BB259A" w:rsidRPr="009F6319" w14:paraId="6422A7C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7F69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CA4B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8362E" w14:textId="096058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36EE8" w14:textId="710EF2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29F36" w14:textId="6C0CC3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</w:tr>
      <w:tr w:rsidR="00BB259A" w:rsidRPr="009F6319" w14:paraId="61F19D4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BF40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DB63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379D" w14:textId="6584B59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687DC" w14:textId="6CB3708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6C649" w14:textId="3CCF65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</w:tr>
      <w:tr w:rsidR="00BB259A" w:rsidRPr="009F6319" w14:paraId="29C1D17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CC1C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2E6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9C33" w14:textId="26212FA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2199" w14:textId="4B5A92F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D8F4" w14:textId="070D60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8 </w:t>
            </w:r>
          </w:p>
        </w:tc>
      </w:tr>
      <w:tr w:rsidR="00BB259A" w:rsidRPr="009F6319" w14:paraId="5246B34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D7B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494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CA1FA" w14:textId="79F6318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EB95A" w14:textId="139D061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9A11D" w14:textId="4355E4D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</w:tr>
      <w:tr w:rsidR="00BB259A" w:rsidRPr="009F6319" w14:paraId="439B80D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840D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BA19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F318" w14:textId="778D407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7BB22" w14:textId="77ADC61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2D1E8" w14:textId="174B395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BB259A" w:rsidRPr="009F6319" w14:paraId="440CF91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B27A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D003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D3F6E" w14:textId="7807679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71A74" w14:textId="6C44CFE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EB685" w14:textId="2CAE7BD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8 </w:t>
            </w:r>
          </w:p>
        </w:tc>
      </w:tr>
      <w:tr w:rsidR="00BB259A" w:rsidRPr="009F6319" w14:paraId="7A92875D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BD9D7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F709E" w14:textId="0A08709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03DAF" w14:textId="6B07037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9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6B25B7" w14:textId="389DFBC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,949 </w:t>
            </w:r>
          </w:p>
        </w:tc>
      </w:tr>
      <w:tr w:rsidR="00BB259A" w:rsidRPr="009F6319" w14:paraId="4814DB2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FE93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34C6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1E2D" w14:textId="6C47F93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5E44" w14:textId="4603B27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D4035" w14:textId="1103147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BB259A" w:rsidRPr="009F6319" w14:paraId="7E7C3AB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7BC2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A40B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0B14D" w14:textId="6D35C01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9923" w14:textId="162BE42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961A" w14:textId="202D38E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5 </w:t>
            </w:r>
          </w:p>
        </w:tc>
      </w:tr>
      <w:tr w:rsidR="00BB259A" w:rsidRPr="009F6319" w14:paraId="25381F5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2F9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C7FE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3CF35" w14:textId="4C17D66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0FB9F" w14:textId="0E810F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D4A9" w14:textId="435F7B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07 </w:t>
            </w:r>
          </w:p>
        </w:tc>
      </w:tr>
      <w:tr w:rsidR="00BB259A" w:rsidRPr="009F6319" w14:paraId="66FC3C7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69B6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3A51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3176" w14:textId="55331A8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534F" w14:textId="463857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8D691" w14:textId="6AA01F1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8 </w:t>
            </w:r>
          </w:p>
        </w:tc>
      </w:tr>
      <w:tr w:rsidR="00BB259A" w:rsidRPr="009F6319" w14:paraId="641DBC79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949A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Masbat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B2EA8" w14:textId="72B789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9DCA3" w14:textId="17CD70A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5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251ED" w14:textId="28008D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,571 </w:t>
            </w:r>
          </w:p>
        </w:tc>
      </w:tr>
      <w:tr w:rsidR="00BB259A" w:rsidRPr="009F6319" w14:paraId="0BA9FBE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463D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63E6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53B28" w14:textId="497FDF8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2E6C" w14:textId="78E2C65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A440" w14:textId="375C1AA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B259A" w:rsidRPr="009F6319" w14:paraId="498AE47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084F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8A66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C41D" w14:textId="69E688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3D17" w14:textId="0C7101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F69CF" w14:textId="726540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76 </w:t>
            </w:r>
          </w:p>
        </w:tc>
      </w:tr>
      <w:tr w:rsidR="00BB259A" w:rsidRPr="009F6319" w14:paraId="75C08C3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C9BC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FF6C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3A6E" w14:textId="572B1E2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7284" w14:textId="3087DE2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02A7" w14:textId="114308F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BB259A" w:rsidRPr="009F6319" w14:paraId="3C27891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F379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4D5E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D95C" w14:textId="6DA7F73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55B1C" w14:textId="33BC99B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4652" w14:textId="4519E14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BB259A" w:rsidRPr="009F6319" w14:paraId="33F7532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2EDE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D99B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24A2" w14:textId="05951AF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A1239" w14:textId="7E60C6D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F777" w14:textId="39FF564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</w:tr>
      <w:tr w:rsidR="00BB259A" w:rsidRPr="009F6319" w14:paraId="4B54261D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D6DC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Sorsog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98C76" w14:textId="6B912A6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25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E7FE7" w14:textId="6795DD4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5,5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DB6A2" w14:textId="4E4EF2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2,400 </w:t>
            </w:r>
          </w:p>
        </w:tc>
      </w:tr>
      <w:tr w:rsidR="00BB259A" w:rsidRPr="009F6319" w14:paraId="68A8151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7086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9C6B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FAA0" w14:textId="34271A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3A30B" w14:textId="57094A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2AB72" w14:textId="20E4041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BB259A" w:rsidRPr="009F6319" w14:paraId="63F68AA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D398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45EF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BCD53" w14:textId="22570D3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0A759" w14:textId="3BDE4D8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ABAB" w14:textId="177F53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3 </w:t>
            </w:r>
          </w:p>
        </w:tc>
      </w:tr>
      <w:tr w:rsidR="00BB259A" w:rsidRPr="009F6319" w14:paraId="76827AC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1DFB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142E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91AE" w14:textId="1092B40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17A0F" w14:textId="7CCF219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4D9D" w14:textId="01596AC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B259A" w:rsidRPr="009F6319" w14:paraId="702A2A4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C9F4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713D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065DC" w14:textId="58CAA55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08B74" w14:textId="06B7236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2B582" w14:textId="7B5076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46 </w:t>
            </w:r>
          </w:p>
        </w:tc>
      </w:tr>
      <w:tr w:rsidR="00BB259A" w:rsidRPr="009F6319" w14:paraId="739BC40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5790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FFBA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5D271" w14:textId="2ACA7BC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7094C" w14:textId="36C576C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970E" w14:textId="64B9CB3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1 </w:t>
            </w:r>
          </w:p>
        </w:tc>
      </w:tr>
      <w:tr w:rsidR="00BB259A" w:rsidRPr="009F6319" w14:paraId="7C0D2E9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C5FD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9B8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CE34" w14:textId="227CEA2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8F43" w14:textId="4A2383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7C63F" w14:textId="02AB5DA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</w:tr>
      <w:tr w:rsidR="00BB259A" w:rsidRPr="009F6319" w14:paraId="568634ED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1FAB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B91B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3BBB" w14:textId="30D9731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4BA1" w14:textId="3167818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D1909" w14:textId="478C334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BB259A" w:rsidRPr="009F6319" w14:paraId="5CE5658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94CF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9F2D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65050" w14:textId="6744FA2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3F30A" w14:textId="2E69829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A8A4" w14:textId="444409C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</w:tr>
      <w:tr w:rsidR="00BB259A" w:rsidRPr="009F6319" w14:paraId="050D2ED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4F6F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30C1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2B3B3" w14:textId="5F3CD63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DDD4" w14:textId="0FC56C3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ED4F9" w14:textId="7262E42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BB259A" w:rsidRPr="009F6319" w14:paraId="5AC78EB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A0A6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CE7C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B482" w14:textId="6B8C07F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D9254" w14:textId="504F423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375B5" w14:textId="61F2F9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29 </w:t>
            </w:r>
          </w:p>
        </w:tc>
      </w:tr>
      <w:tr w:rsidR="00BB259A" w:rsidRPr="009F6319" w14:paraId="42AF6AA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C281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B4AC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1A71E" w14:textId="5F6C145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DB0D" w14:textId="6CCCB53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4618E" w14:textId="7374BF6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BB259A" w:rsidRPr="009F6319" w14:paraId="62C993F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AD83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495A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D4CC8" w14:textId="6666C14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61E9" w14:textId="67C078F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3E589" w14:textId="630FEC4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BB259A" w:rsidRPr="009F6319" w14:paraId="3B229C4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FA0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D476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orsog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89C4D" w14:textId="3A2EEF3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0E8B4" w14:textId="393CFEE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BF3BE" w14:textId="5B96E0F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087 </w:t>
            </w:r>
          </w:p>
        </w:tc>
      </w:tr>
      <w:tr w:rsidR="00BB259A" w:rsidRPr="009F6319" w14:paraId="43610F9C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D180D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AR</w:t>
            </w:r>
          </w:p>
        </w:tc>
        <w:tc>
          <w:tcPr>
            <w:tcW w:w="9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47C0E5" w14:textId="0751BE5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8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BFEB68" w14:textId="6C24DA2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3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B6C2EF" w14:textId="19DB1A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,251 </w:t>
            </w:r>
          </w:p>
        </w:tc>
      </w:tr>
      <w:tr w:rsidR="00BB259A" w:rsidRPr="009F6319" w14:paraId="32844DAE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0A3C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79D14" w14:textId="211DE22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1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1B9F2" w14:textId="5461B10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73CCC" w14:textId="4CA73B1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355 </w:t>
            </w:r>
          </w:p>
        </w:tc>
      </w:tr>
      <w:tr w:rsidR="00BB259A" w:rsidRPr="009F6319" w14:paraId="2AF29BC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D17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3D5F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0626" w14:textId="190C171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BA18" w14:textId="101475A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BFFD6" w14:textId="403B526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BB259A" w:rsidRPr="009F6319" w14:paraId="276F62F7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EA51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12D7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FA16" w14:textId="6C6B3EE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0A7C" w14:textId="2EB3BA5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37D9" w14:textId="7243BCA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B259A" w:rsidRPr="009F6319" w14:paraId="4643ED66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45D1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53B5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352E" w14:textId="1633B9F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BE9C0" w14:textId="1FB3447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31B87" w14:textId="0DF1F65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BB259A" w:rsidRPr="009F6319" w14:paraId="026F399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741D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4A7A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0520A" w14:textId="68DAED7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80F18" w14:textId="6856780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7CDCE" w14:textId="032BA4C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</w:tr>
      <w:tr w:rsidR="00BB259A" w:rsidRPr="009F6319" w14:paraId="14FE0425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23DE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CFEF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F125D" w14:textId="54138C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03666" w14:textId="0767FA2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3E53C" w14:textId="3DE1D3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B259A" w:rsidRPr="009F6319" w14:paraId="12FA636A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1AEA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Benguet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5DA6B" w14:textId="27035B1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8F2B2" w14:textId="47F2FBC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35681" w14:textId="4D525BB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331 </w:t>
            </w:r>
          </w:p>
        </w:tc>
      </w:tr>
      <w:tr w:rsidR="00BB259A" w:rsidRPr="009F6319" w14:paraId="4A10D2D2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4971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57FC2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21F9" w14:textId="2D5307A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27E4" w14:textId="342F018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5F3F" w14:textId="2E8D2BDF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BB259A" w:rsidRPr="009F6319" w14:paraId="1834465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4A17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2867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DDE07" w14:textId="011E2A8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B65A5" w14:textId="6D3A4B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74023" w14:textId="1752241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BB259A" w:rsidRPr="009F6319" w14:paraId="65F6A89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90B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A66F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BC51A" w14:textId="456506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54DF6" w14:textId="6318EAF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B633" w14:textId="642AE50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BB259A" w:rsidRPr="009F6319" w14:paraId="0301069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E1EB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E24D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CA7C" w14:textId="6E57264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CEA96" w14:textId="691E50E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59C8" w14:textId="3AB9B1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B259A" w:rsidRPr="009F6319" w14:paraId="03F0BE1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71D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6BC9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C712" w14:textId="658DDBFE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CBB0" w14:textId="312D6C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0A16" w14:textId="6CD56DB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B259A" w:rsidRPr="009F6319" w14:paraId="1A5FDBC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958D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2EE5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DD068" w14:textId="11A4A99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C8C6" w14:textId="66A4959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2719" w14:textId="64C2088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B259A" w:rsidRPr="009F6319" w14:paraId="1798569E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E1D5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9064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27995" w14:textId="5AF19C3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0DEB" w14:textId="0BD5E27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5B11C" w14:textId="481B0A2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BB259A" w:rsidRPr="009F6319" w14:paraId="3FE87A0F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FB4E7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fuga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0BE307" w14:textId="6B43FB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30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1469B" w14:textId="64C5266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E7197" w14:textId="07B1E19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275 </w:t>
            </w:r>
          </w:p>
        </w:tc>
      </w:tr>
      <w:tr w:rsidR="00BB259A" w:rsidRPr="009F6319" w14:paraId="303B88AB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F60D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4398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ED2D" w14:textId="32D2296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97DD" w14:textId="5D41AF7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0C753" w14:textId="3F4F8C7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B259A" w:rsidRPr="009F6319" w14:paraId="19995731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6CB4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0733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14039" w14:textId="398913A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9C7E9" w14:textId="51D90CD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237D" w14:textId="43F565E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BB259A" w:rsidRPr="009F6319" w14:paraId="513B53F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2B21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7EF0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E058" w14:textId="3592618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7307" w14:textId="287AC56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8BF8" w14:textId="61579C6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B259A" w:rsidRPr="009F6319" w14:paraId="01FBC0E4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08D9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47414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1348" w14:textId="671BC3D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EA033" w14:textId="5B44EF6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A5DB" w14:textId="100CC96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B259A" w:rsidRPr="009F6319" w14:paraId="7F406DA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3A7E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CD77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7720" w14:textId="6BC0077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D55F" w14:textId="3624924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69A0B" w14:textId="5DCB827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B259A" w:rsidRPr="009F6319" w14:paraId="4281AC3C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AF7A8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BC22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D92A" w14:textId="56B480C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C0F88" w14:textId="53E4ED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C7DC4" w14:textId="56251AD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BB259A" w:rsidRPr="009F6319" w14:paraId="54E1E053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401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C27A3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99964" w14:textId="340474E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70DC" w14:textId="43AAA37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C9878" w14:textId="3A45A3D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 xml:space="preserve"> 18 </w:t>
            </w:r>
          </w:p>
        </w:tc>
      </w:tr>
      <w:tr w:rsidR="00BB259A" w:rsidRPr="009F6319" w14:paraId="23FBFB4F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7BAD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809D9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E9CC8" w14:textId="2805350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5B0F" w14:textId="459FACA0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FCFA" w14:textId="22FAD2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BB259A" w:rsidRPr="009F6319" w14:paraId="32D23E32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E4BC2D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Kalinga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3BFD9" w14:textId="3D3D3551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B3B5D5" w14:textId="6C6DB03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38997" w14:textId="20094D9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200 </w:t>
            </w:r>
          </w:p>
        </w:tc>
      </w:tr>
      <w:tr w:rsidR="00BB259A" w:rsidRPr="009F6319" w14:paraId="47F6DD8A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8E3EC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CB3D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B4606" w14:textId="2986FCD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A19A4" w14:textId="2DBAB74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6AAB" w14:textId="6230439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B259A" w:rsidRPr="009F6319" w14:paraId="1B8EC49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DD28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30F6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2515" w14:textId="0EAEFF59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26CB9" w14:textId="6A7BBF8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C3BB" w14:textId="1B12C7C4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BB259A" w:rsidRPr="009F6319" w14:paraId="38C8A918" w14:textId="77777777" w:rsidTr="009F6319">
        <w:trPr>
          <w:trHeight w:val="20"/>
        </w:trPr>
        <w:tc>
          <w:tcPr>
            <w:tcW w:w="27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1783CE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Mountain Province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85837" w14:textId="660BE53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7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D22C7" w14:textId="73E9D9A6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BFC3E" w14:textId="33C129A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90 </w:t>
            </w:r>
          </w:p>
        </w:tc>
      </w:tr>
      <w:tr w:rsidR="00BB259A" w:rsidRPr="009F6319" w14:paraId="602C025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BDE01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08F80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ntoc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F1C0" w14:textId="5F958E62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1AD5" w14:textId="3B59EE13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22D2D" w14:textId="2F1238CA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B259A" w:rsidRPr="009F6319" w14:paraId="6B947960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2D27F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1486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2FFA" w14:textId="5182E28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2E62" w14:textId="359385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5805" w14:textId="50EDE80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BB259A" w:rsidRPr="009F6319" w14:paraId="36F43E59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1559B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DED5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91ED" w14:textId="0AA6D3F8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1114" w14:textId="17E82A9D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2042" w14:textId="078D6E8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BB259A" w:rsidRPr="009F6319" w14:paraId="7173C0C8" w14:textId="77777777" w:rsidTr="009F6319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8A2EA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EC8E5" w14:textId="77777777" w:rsidR="00BB259A" w:rsidRPr="009F6319" w:rsidRDefault="00BB259A" w:rsidP="00BB25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9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DC386" w14:textId="1514384B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2A65A" w14:textId="73D47075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86CA" w14:textId="26B9301C" w:rsidR="00BB259A" w:rsidRPr="009F6319" w:rsidRDefault="00BB259A" w:rsidP="00BB25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</w:tbl>
    <w:p w14:paraId="329A54F6" w14:textId="77777777" w:rsidR="00892C65" w:rsidRPr="00255D77" w:rsidRDefault="00892C65" w:rsidP="00892C65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E2C76C3" w14:textId="5851EFBD" w:rsidR="00CC3B77" w:rsidRPr="00CC3B77" w:rsidRDefault="00892C65" w:rsidP="00156293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NCR,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I, II,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,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MIMAROPA,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</w:t>
      </w:r>
    </w:p>
    <w:p w14:paraId="70C3867D" w14:textId="77777777" w:rsidR="00892C65" w:rsidRPr="00856662" w:rsidRDefault="00892C65" w:rsidP="00222BF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77777777" w:rsidR="00892C65" w:rsidRDefault="00892C65" w:rsidP="00222BF0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7979D187" w:rsidR="00892C65" w:rsidRPr="00681500" w:rsidRDefault="00892C65" w:rsidP="006B2E8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62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11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37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18</w:t>
      </w:r>
      <w:r w:rsidR="00156293" w:rsidRP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 w:rsidR="00156293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09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345FEB" w:rsidRPr="00345FEB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 w:rsidR="009E4154">
        <w:rPr>
          <w:rFonts w:ascii="Arial" w:eastAsia="Times New Roman" w:hAnsi="Arial" w:cs="Arial"/>
          <w:b/>
          <w:color w:val="0070C0"/>
          <w:sz w:val="24"/>
          <w:szCs w:val="24"/>
        </w:rPr>
        <w:t>s NCR,</w:t>
      </w:r>
      <w:r w:rsidR="00345FEB"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156293">
        <w:rPr>
          <w:rFonts w:ascii="Arial" w:eastAsia="Times New Roman" w:hAnsi="Arial" w:cs="Arial"/>
          <w:b/>
          <w:color w:val="0070C0"/>
          <w:sz w:val="24"/>
          <w:szCs w:val="24"/>
        </w:rPr>
        <w:t xml:space="preserve">I, II, </w:t>
      </w:r>
      <w:r w:rsidR="00345FEB" w:rsidRPr="00345FEB">
        <w:rPr>
          <w:rFonts w:ascii="Arial" w:eastAsia="Times New Roman" w:hAnsi="Arial" w:cs="Arial"/>
          <w:b/>
          <w:color w:val="0070C0"/>
          <w:sz w:val="24"/>
          <w:szCs w:val="24"/>
        </w:rPr>
        <w:t>CALABARZON</w:t>
      </w:r>
      <w:r w:rsidR="00156293">
        <w:rPr>
          <w:rFonts w:ascii="Arial" w:eastAsia="Times New Roman" w:hAnsi="Arial" w:cs="Arial"/>
          <w:b/>
          <w:color w:val="0070C0"/>
          <w:sz w:val="24"/>
          <w:szCs w:val="24"/>
        </w:rPr>
        <w:t>, MIMAROPA,</w:t>
      </w:r>
      <w:r w:rsidR="009E4154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V</w:t>
      </w:r>
      <w:r w:rsidR="00156293" w:rsidRPr="00156293">
        <w:rPr>
          <w:rFonts w:ascii="Arial" w:eastAsia="Times New Roman" w:hAnsi="Arial" w:cs="Arial"/>
          <w:color w:val="auto"/>
          <w:sz w:val="24"/>
          <w:szCs w:val="24"/>
        </w:rPr>
        <w:t xml:space="preserve"> and</w:t>
      </w:r>
      <w:r w:rsidR="00156293" w:rsidRPr="00156293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>
        <w:rPr>
          <w:rFonts w:ascii="Arial" w:eastAsia="Times New Roman" w:hAnsi="Arial" w:cs="Arial"/>
          <w:b/>
          <w:color w:val="0070C0"/>
          <w:sz w:val="24"/>
          <w:szCs w:val="24"/>
        </w:rPr>
        <w:t>CAR</w:t>
      </w:r>
      <w:r w:rsidR="00345FEB"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0D0D490B" w14:textId="77777777" w:rsidR="00892C65" w:rsidRPr="00345FEB" w:rsidRDefault="00892C65" w:rsidP="00892C6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0"/>
          <w:szCs w:val="24"/>
        </w:rPr>
      </w:pPr>
    </w:p>
    <w:p w14:paraId="51B7DA46" w14:textId="77777777" w:rsidR="00892C65" w:rsidRDefault="00892C65" w:rsidP="00892C6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3510"/>
        <w:gridCol w:w="974"/>
        <w:gridCol w:w="976"/>
        <w:gridCol w:w="974"/>
        <w:gridCol w:w="976"/>
        <w:gridCol w:w="974"/>
        <w:gridCol w:w="969"/>
      </w:tblGrid>
      <w:tr w:rsidR="009F6319" w:rsidRPr="009F6319" w14:paraId="154F1256" w14:textId="77777777" w:rsidTr="009F6319">
        <w:trPr>
          <w:trHeight w:val="20"/>
          <w:tblHeader/>
        </w:trPr>
        <w:tc>
          <w:tcPr>
            <w:tcW w:w="192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1F85CEE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2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B60221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5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62092EA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9F6319" w:rsidRPr="009F6319" w14:paraId="20D075ED" w14:textId="77777777" w:rsidTr="009F6319">
        <w:trPr>
          <w:trHeight w:val="20"/>
          <w:tblHeader/>
        </w:trPr>
        <w:tc>
          <w:tcPr>
            <w:tcW w:w="19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7F2F0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3C0BD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5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99E167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9F6319" w:rsidRPr="009F6319" w14:paraId="7A27756A" w14:textId="77777777" w:rsidTr="009F6319">
        <w:trPr>
          <w:trHeight w:val="20"/>
          <w:tblHeader/>
        </w:trPr>
        <w:tc>
          <w:tcPr>
            <w:tcW w:w="19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48BC6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704A7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E617C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2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D2B88AF" w14:textId="0F3CAD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</w:t>
            </w:r>
          </w:p>
        </w:tc>
      </w:tr>
      <w:tr w:rsidR="009F6319" w:rsidRPr="009F6319" w14:paraId="27FC8293" w14:textId="77777777" w:rsidTr="009F6319">
        <w:trPr>
          <w:trHeight w:val="20"/>
          <w:tblHeader/>
        </w:trPr>
        <w:tc>
          <w:tcPr>
            <w:tcW w:w="19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D06D8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5069E0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E8243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C13C8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3AC60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ACBD7F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297F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9F6319" w:rsidRPr="009F6319" w14:paraId="4F1534FA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F6262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22F5A4" w14:textId="577198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36935B" w14:textId="33A782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0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BFF0C8" w14:textId="718A45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,46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852A0E" w14:textId="34E04F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2,9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DAB4F99" w14:textId="35C342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2,2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198BCE" w14:textId="2CBAC6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7,118 </w:t>
            </w:r>
          </w:p>
        </w:tc>
      </w:tr>
      <w:tr w:rsidR="009F6319" w:rsidRPr="009F6319" w14:paraId="36BFF1A3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9E3E2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C418A5" w14:textId="7A6207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F232C0" w14:textId="0B69E3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91F486" w14:textId="06B169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5E98F7" w14:textId="598320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48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1EFEDE" w14:textId="112957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98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245AE6" w14:textId="441FD9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991 </w:t>
            </w:r>
          </w:p>
        </w:tc>
      </w:tr>
      <w:tr w:rsidR="009F6319" w:rsidRPr="009F6319" w14:paraId="416A1819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5CA0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3C01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F48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54C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A34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09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F2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D93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801</w:t>
            </w:r>
          </w:p>
        </w:tc>
      </w:tr>
      <w:tr w:rsidR="009F6319" w:rsidRPr="009F6319" w14:paraId="65854FD3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B551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as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n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D38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07C0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3BBA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24FE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03C2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0082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9F6319" w:rsidRPr="009F6319" w14:paraId="15BFF40A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4506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E72B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A4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F9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438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796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30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41D9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30</w:t>
            </w:r>
          </w:p>
        </w:tc>
      </w:tr>
      <w:tr w:rsidR="009F6319" w:rsidRPr="009F6319" w14:paraId="5F7D9F17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D05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ab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6A7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E3B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42AC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418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289F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9B7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9F6319" w:rsidRPr="009F6319" w14:paraId="773298D9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D144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03A0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F85D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A51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0DD6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A24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3BD5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9F6319" w:rsidRPr="009F6319" w14:paraId="655915F0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EC78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41E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669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61A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74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3C3C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486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B50D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8620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FE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404</w:t>
            </w:r>
          </w:p>
        </w:tc>
      </w:tr>
      <w:tr w:rsidR="009F6319" w:rsidRPr="009F6319" w14:paraId="729EC622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B7D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untinlup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7653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3686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99E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398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24ED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398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8879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5347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B01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5347</w:t>
            </w:r>
          </w:p>
        </w:tc>
      </w:tr>
      <w:tr w:rsidR="009F6319" w:rsidRPr="009F6319" w14:paraId="30E301B3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0D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03A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11DB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EC9B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DDE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502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3CD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F5D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841</w:t>
            </w:r>
          </w:p>
        </w:tc>
      </w:tr>
      <w:tr w:rsidR="009F6319" w:rsidRPr="009F6319" w14:paraId="22D69FD8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4F72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9BB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C98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F8A3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86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75CB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85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C8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219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7B85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108</w:t>
            </w:r>
          </w:p>
        </w:tc>
      </w:tr>
      <w:tr w:rsidR="009F6319" w:rsidRPr="009F6319" w14:paraId="21003E57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EDF9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447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D255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EF11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FCA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EDC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709C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312</w:t>
            </w:r>
          </w:p>
        </w:tc>
      </w:tr>
      <w:tr w:rsidR="009F6319" w:rsidRPr="009F6319" w14:paraId="08824B9A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4581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2A1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28A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AB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817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15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817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A94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642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9D08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642</w:t>
            </w:r>
          </w:p>
        </w:tc>
      </w:tr>
      <w:tr w:rsidR="009F6319" w:rsidRPr="009F6319" w14:paraId="1AAD6ABA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04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guig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33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1172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2B5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89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F151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89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7D9F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896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263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896</w:t>
            </w:r>
          </w:p>
        </w:tc>
      </w:tr>
      <w:tr w:rsidR="009F6319" w:rsidRPr="009F6319" w14:paraId="501B02C9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434D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Quezon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B083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50F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BDAC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05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117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D17E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9F6319" w:rsidRPr="009F6319" w14:paraId="34CA7BD8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6BB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A651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5BB5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1B0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111A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09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E603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D510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422</w:t>
            </w:r>
          </w:p>
        </w:tc>
      </w:tr>
      <w:tr w:rsidR="009F6319" w:rsidRPr="009F6319" w14:paraId="16AA9FE3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DE27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BBC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49A0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1A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403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664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20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504E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2479</w:t>
            </w:r>
          </w:p>
        </w:tc>
      </w:tr>
      <w:tr w:rsidR="009F6319" w:rsidRPr="009F6319" w14:paraId="4AA3C26A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AC48C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454359" w14:textId="289381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358DD6" w14:textId="2871FB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8F4925" w14:textId="419805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F5FAB2" w14:textId="22210F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9F2181" w14:textId="71FD39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D53D76" w14:textId="5480A9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4 </w:t>
            </w:r>
          </w:p>
        </w:tc>
      </w:tr>
      <w:tr w:rsidR="009F6319" w:rsidRPr="009F6319" w14:paraId="05879D64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641B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4B258" w14:textId="74F19A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6ACD22" w14:textId="45EC91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C723C" w14:textId="3D676C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73C52" w14:textId="0C0E2C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1C512" w14:textId="6EB0DF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D20E9E" w14:textId="1B0C78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7482288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DBE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4DE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96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0E7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1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D84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D73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5404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7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EF6E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7</w:t>
            </w:r>
          </w:p>
        </w:tc>
      </w:tr>
      <w:tr w:rsidR="009F6319" w:rsidRPr="009F6319" w14:paraId="0EC19C81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AE01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37E09" w14:textId="46F901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71B81" w14:textId="501B71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6DDA1" w14:textId="695D68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16B69" w14:textId="426315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29A27" w14:textId="6E9A73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D07913" w14:textId="40DDB2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7 </w:t>
            </w:r>
          </w:p>
        </w:tc>
      </w:tr>
      <w:tr w:rsidR="009F6319" w:rsidRPr="009F6319" w14:paraId="2D263D2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DC9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87B7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F3E6" w14:textId="1B5517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D8177" w14:textId="0ADE2F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C93F1" w14:textId="421A33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432A1" w14:textId="4CA414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3F87" w14:textId="24EB4F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ED3E" w14:textId="691170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9F6319" w:rsidRPr="009F6319" w14:paraId="60651DA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44AD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826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25CE" w14:textId="6B0CF8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4C84" w14:textId="74AD83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4762" w14:textId="77B22B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55DE" w14:textId="0C4211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3E245" w14:textId="446435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2284" w14:textId="4310BE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7 </w:t>
            </w:r>
          </w:p>
        </w:tc>
      </w:tr>
      <w:tr w:rsidR="009F6319" w:rsidRPr="009F6319" w14:paraId="689CAD0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FB1F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B14D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5A36" w14:textId="7A7023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CF38" w14:textId="30851C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A45B9" w14:textId="592DF8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B4C2" w14:textId="05642B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3531" w14:textId="7D87BA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573E9" w14:textId="4CF4C7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33F2859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7ABC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5EC4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2FDD" w14:textId="69A414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9F83D" w14:textId="49768C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3CE3" w14:textId="078B09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ACB4" w14:textId="5605E4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73FDF" w14:textId="7E373D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A169E" w14:textId="542BED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38DF5D0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CA62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044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60EF5" w14:textId="1F0D72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89529" w14:textId="71EFB73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F1CA9" w14:textId="2FEFC8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B6645" w14:textId="040EBC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F4DF7" w14:textId="230341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EE1F6" w14:textId="566970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</w:tr>
      <w:tr w:rsidR="009F6319" w:rsidRPr="009F6319" w14:paraId="25B2253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1AEE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F26B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E645" w14:textId="0B9E71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7B516" w14:textId="678D91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B0CE6" w14:textId="1701D2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896D" w14:textId="470CB0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70B71" w14:textId="79D528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B6A7" w14:textId="2A9503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9F6319" w:rsidRPr="009F6319" w14:paraId="3B84FED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BB00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D34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gup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0BCF9" w14:textId="1F4CEE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56AE" w14:textId="52915C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009DC" w14:textId="6A3DC8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FCB0" w14:textId="405482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8B585" w14:textId="4DF540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7107" w14:textId="101951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9F6319" w:rsidRPr="009F6319" w14:paraId="671460C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1947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A48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C7BB1" w14:textId="247CBE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E6E6" w14:textId="43BD09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40F34" w14:textId="6980A1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7E4EE" w14:textId="25BE01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64A4B" w14:textId="00F059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CBD5" w14:textId="3667E0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9F6319" w:rsidRPr="009F6319" w14:paraId="40EF572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873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C0E8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760C9" w14:textId="4EBBA0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8DAE2" w14:textId="3903A8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1DE1A" w14:textId="63DF10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268A8" w14:textId="5D4318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5CD60" w14:textId="5147B3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49545" w14:textId="479A37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9F6319" w:rsidRPr="009F6319" w14:paraId="64ACFC3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F39E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D186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D0353" w14:textId="140A1A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568EF" w14:textId="6B4729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743D" w14:textId="130B26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312B8" w14:textId="026C32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1C60E" w14:textId="3340A6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DD2D" w14:textId="740BBC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9F6319" w:rsidRPr="009F6319" w14:paraId="16A663A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5716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D1E1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83ABC" w14:textId="10624B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2B2A" w14:textId="613414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EE789" w14:textId="3F8C1E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56795" w14:textId="5290C4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39FCA" w14:textId="33BACE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C800" w14:textId="353967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9F6319" w:rsidRPr="009F6319" w14:paraId="6D90392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97A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C87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7B16" w14:textId="16092A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EC684" w14:textId="34669B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2B9C0" w14:textId="7123DA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CE812" w14:textId="2A4474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D4FA" w14:textId="004234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A5DE0" w14:textId="60B070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9F6319" w:rsidRPr="009F6319" w14:paraId="153CC5A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DAB3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D53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42FD2" w14:textId="48CFB8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510D" w14:textId="137D80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1751" w14:textId="25BA16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87617" w14:textId="2CB0DF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06E7" w14:textId="498107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0AEBF" w14:textId="5C258C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9F6319" w:rsidRPr="009F6319" w14:paraId="0A2FB2D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68F1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BA0B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A45D" w14:textId="613FB4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3E75" w14:textId="04AFDA5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CA98" w14:textId="660CE3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1CFB" w14:textId="707FAD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BB72" w14:textId="3A29DB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C04C4" w14:textId="64E021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9F6319" w:rsidRPr="009F6319" w14:paraId="4686AF6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BA6B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763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1546D" w14:textId="5DFDCD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0C917" w14:textId="2D1F9A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5BFB" w14:textId="0DE480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AA37" w14:textId="11B3EC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6C78A" w14:textId="297CAE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1BE84" w14:textId="575F282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9F6319" w:rsidRPr="009F6319" w14:paraId="0A548D0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51B3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25B1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0F40" w14:textId="5E6229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C810" w14:textId="063B12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70864" w14:textId="689536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9EAD2" w14:textId="43BEEE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7C4B" w14:textId="7BD262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7026C" w14:textId="796A51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9F6319" w:rsidRPr="009F6319" w14:paraId="0E458A8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40A5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C90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4663" w14:textId="3564ED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15DD" w14:textId="2C17E7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B8737" w14:textId="17C990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F3135" w14:textId="764FCA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F8B35" w14:textId="224422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C38A2" w14:textId="33765B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</w:tr>
      <w:tr w:rsidR="009F6319" w:rsidRPr="009F6319" w14:paraId="750FAA5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0114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34EB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D935" w14:textId="5A44B4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9839" w14:textId="483DE0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FB7F8" w14:textId="25859B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18945" w14:textId="5538B0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16A6" w14:textId="10D554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BE70" w14:textId="3629A7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9F6319" w:rsidRPr="009F6319" w14:paraId="28906195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506119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DE7766" w14:textId="5605DB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9742EB" w14:textId="6AB2E84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EF1A6B" w14:textId="58411D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D56E09" w14:textId="0874C7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EB3028" w14:textId="675BC7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A31CB0" w14:textId="557C8C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67 </w:t>
            </w:r>
          </w:p>
        </w:tc>
      </w:tr>
      <w:tr w:rsidR="009F6319" w:rsidRPr="009F6319" w14:paraId="70E3BA2C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C5C3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A373D" w14:textId="4E11DB8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D62521" w14:textId="204E72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B5A80" w14:textId="024939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BAF8C" w14:textId="7ECCE0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A7FE6" w14:textId="5F3FC0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985EE" w14:textId="2241FF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1 </w:t>
            </w:r>
          </w:p>
        </w:tc>
      </w:tr>
      <w:tr w:rsidR="009F6319" w:rsidRPr="009F6319" w14:paraId="7236BB8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A2B7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239F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77CF2" w14:textId="00814E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282E" w14:textId="349367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F4580" w14:textId="3C01C1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22B4" w14:textId="3B00D7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401C" w14:textId="11ECEA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26198" w14:textId="03A4E4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9F6319" w:rsidRPr="009F6319" w14:paraId="2BE71FC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492B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E4A2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EBC4A" w14:textId="10E8FE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A36BB" w14:textId="61AEFD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613A" w14:textId="233AF3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B7E1" w14:textId="31CB11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E2FE" w14:textId="02A49D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B0337" w14:textId="7F911B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9F6319" w:rsidRPr="009F6319" w14:paraId="6525989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A39F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E35B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3CF3" w14:textId="7BE4F8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EED0D" w14:textId="7C3E7D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DD19" w14:textId="08BB08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C599" w14:textId="4FB393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5D4A" w14:textId="75FBF8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D080" w14:textId="1597F9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9F6319" w:rsidRPr="009F6319" w14:paraId="7B7DDB9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AB2E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DA1D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1DE8" w14:textId="478C13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334D5" w14:textId="0CB4F2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EAA45" w14:textId="77AC8C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6D936" w14:textId="0A5E6A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78C50" w14:textId="234CD0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AC8A" w14:textId="1BDB87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</w:tr>
      <w:tr w:rsidR="009F6319" w:rsidRPr="009F6319" w14:paraId="47226C2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DDED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A8D6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EDA0B" w14:textId="5DBC79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B222" w14:textId="4E9560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AFE6" w14:textId="1DC50A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5D39C" w14:textId="076BED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3E556" w14:textId="7C4326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1C9AB" w14:textId="210897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9F6319" w:rsidRPr="009F6319" w14:paraId="3470D8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C01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F43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331AA" w14:textId="69AE993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11FC" w14:textId="3E5AC2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FD87A" w14:textId="386DBE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7166" w14:textId="6F9295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B2EEC" w14:textId="59AE0F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3D78C" w14:textId="63B422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8 </w:t>
            </w:r>
          </w:p>
        </w:tc>
      </w:tr>
      <w:tr w:rsidR="009F6319" w:rsidRPr="009F6319" w14:paraId="26120D5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F006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09BD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1239" w14:textId="5A4A9F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0039A" w14:textId="622346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FE31" w14:textId="4E4594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7012" w14:textId="148707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4D50" w14:textId="05C758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CC9AF" w14:textId="3206FF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9F6319" w:rsidRPr="009F6319" w14:paraId="3E6EFA1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5FF5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0C24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A27A9" w14:textId="4AF46C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060A0" w14:textId="6C4E2A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7B8FD" w14:textId="5386D1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073BE" w14:textId="7231F4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4EB7B" w14:textId="6965C0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AB502" w14:textId="019499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9F6319" w:rsidRPr="009F6319" w14:paraId="091D181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C776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D95B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56B85" w14:textId="4D257F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A7F37" w14:textId="4ECF70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F6023" w14:textId="7230F9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DBA1" w14:textId="4365373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1A32E" w14:textId="6082A3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E092" w14:textId="569E69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9F6319" w:rsidRPr="009F6319" w14:paraId="72F7993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2A0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876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9F27D" w14:textId="3FD918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8A6D0" w14:textId="6F3612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47B7" w14:textId="734E53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FFC44" w14:textId="1E68E0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8CCE" w14:textId="2859C4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74FB" w14:textId="498C5B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9F6319" w:rsidRPr="009F6319" w14:paraId="5256C50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E09F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0C55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2D98" w14:textId="2E2A0C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1EB85" w14:textId="76F4AB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53C36" w14:textId="543847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3B6DC" w14:textId="273123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0E8F" w14:textId="5306F1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485B" w14:textId="14E623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9F6319" w:rsidRPr="009F6319" w14:paraId="6759612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05B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468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68B14" w14:textId="00664D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61C5" w14:textId="45C254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A4CD" w14:textId="39AA84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8050B" w14:textId="5BCD07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65627" w14:textId="3122A1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40A3B" w14:textId="1F414B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</w:tr>
      <w:tr w:rsidR="009F6319" w:rsidRPr="009F6319" w14:paraId="6B586A43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03E2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E229C" w14:textId="419578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D281A0" w14:textId="40D897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3D7DA" w14:textId="2B96FB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CA26F" w14:textId="55F6F9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046CD" w14:textId="68539B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191571" w14:textId="558E1A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0 </w:t>
            </w:r>
          </w:p>
        </w:tc>
      </w:tr>
      <w:tr w:rsidR="009F6319" w:rsidRPr="009F6319" w14:paraId="7AADC96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180D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9166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DDDF1" w14:textId="7D211E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81C93" w14:textId="0D8BD5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D1751" w14:textId="502151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73D7" w14:textId="671617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CADC" w14:textId="07C4F1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F25E6" w14:textId="6E1510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9F6319" w:rsidRPr="009F6319" w14:paraId="51A94FB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5A23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CA0E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62B6" w14:textId="59C1C9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9ACA" w14:textId="1BD2FC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F379" w14:textId="696AB4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75CB8" w14:textId="23FFA9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CF10A" w14:textId="03EE1E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B937" w14:textId="18B22A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9F6319" w:rsidRPr="009F6319" w14:paraId="6DCF41B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517E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381C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000C" w14:textId="417BD7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981C9" w14:textId="6A0F09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4C30D" w14:textId="4DA4DA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BAB0F" w14:textId="665FD1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E100D" w14:textId="2585723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AA600" w14:textId="13B5E9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9F6319" w:rsidRPr="009F6319" w14:paraId="60AFAD9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7E8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2440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F0A0" w14:textId="383331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3FE6C" w14:textId="5A24A1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435F8" w14:textId="3D7CB8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768E7" w14:textId="6F50BB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0186C" w14:textId="61EE46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AB0B" w14:textId="7CBB81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9F6319" w:rsidRPr="009F6319" w14:paraId="5305E68D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38F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D5BD5B" w14:textId="35F346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E3DB9" w14:textId="018C31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22D12D" w14:textId="49D59A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BF858F" w14:textId="7FCB81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3B378" w14:textId="6EFE5A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B8A103" w14:textId="5CBD02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1 </w:t>
            </w:r>
          </w:p>
        </w:tc>
      </w:tr>
      <w:tr w:rsidR="009F6319" w:rsidRPr="009F6319" w14:paraId="07CB7E2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A9B5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65C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E7C2" w14:textId="265FBB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2DA64" w14:textId="01FEDC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0EACC" w14:textId="1C3ED4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5DFE" w14:textId="0E06C2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9080" w14:textId="0B562B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2CF4" w14:textId="28D523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9F6319" w:rsidRPr="009F6319" w14:paraId="2B21CC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3A57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87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A5414" w14:textId="0B6B3A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4EB9" w14:textId="79F5D7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0BF50" w14:textId="712BE7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2B10" w14:textId="5B2D50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8FE32" w14:textId="1C13F9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CA7E6" w14:textId="7B3942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9F6319" w:rsidRPr="009F6319" w14:paraId="622CF10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0F23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9746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C138" w14:textId="7DF17F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7794" w14:textId="6BBE50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75ABB" w14:textId="4AF799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9C56" w14:textId="2C9748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785E" w14:textId="0D1C36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881EA" w14:textId="37381B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</w:tr>
      <w:tr w:rsidR="009F6319" w:rsidRPr="009F6319" w14:paraId="214DF4E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89A7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A0AF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6441" w14:textId="7045267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CB02" w14:textId="5CA7E4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6EAD0" w14:textId="1AFC1E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AF44C" w14:textId="158396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CD12" w14:textId="030F49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EDA0" w14:textId="3F6D50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9F6319" w:rsidRPr="009F6319" w14:paraId="75BD5BA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943B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6CE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yombong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209EC" w14:textId="0EAAA2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35277" w14:textId="27C889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F6DC2" w14:textId="39265B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6CBE" w14:textId="2BEDE0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27084" w14:textId="037D01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35A57" w14:textId="380253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9F6319" w:rsidRPr="009F6319" w14:paraId="7FFE582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2CBC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12F4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3686" w14:textId="19770C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8A32" w14:textId="5F7656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7FFE" w14:textId="537FA8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3FC5" w14:textId="59313E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40BDB" w14:textId="5F2A35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7BF9B" w14:textId="78D381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9F6319" w:rsidRPr="009F6319" w14:paraId="6E23829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7B40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1E8F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8B66" w14:textId="6D161E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93F5" w14:textId="694B7F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4058E" w14:textId="06E446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F37A" w14:textId="57593A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A4F76" w14:textId="6986C9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27EE" w14:textId="0D0A2D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9F6319" w:rsidRPr="009F6319" w14:paraId="782B7A6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4DB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318A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A6EC" w14:textId="78D59B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922A" w14:textId="714FAD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1458" w14:textId="60F3E9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B71EC" w14:textId="78F3B9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E518A" w14:textId="677870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AD6B4" w14:textId="4E2E1C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9F6319" w:rsidRPr="009F6319" w14:paraId="1899566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29D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2FA9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57BC8" w14:textId="4FDD64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A6F37" w14:textId="1A90AF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565E" w14:textId="6F7EA9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0F45" w14:textId="1658C3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D899C" w14:textId="08DFCF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DA58" w14:textId="77031A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9F6319" w:rsidRPr="009F6319" w14:paraId="55A9B3D6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4B7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22C96" w14:textId="658DCA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556A1" w14:textId="2D9573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E913B0" w14:textId="6392CD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51F6D" w14:textId="5C5EED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3864B" w14:textId="5AF567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3C216" w14:textId="3DB726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5 </w:t>
            </w:r>
          </w:p>
        </w:tc>
      </w:tr>
      <w:tr w:rsidR="009F6319" w:rsidRPr="009F6319" w14:paraId="49FFFA7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4FD8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EBCE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268E6" w14:textId="2A068B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1E1E" w14:textId="1535B7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32136" w14:textId="060145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E1D48" w14:textId="3251CB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5F5A" w14:textId="47419E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4AD7A" w14:textId="00D5B2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</w:tr>
      <w:tr w:rsidR="009F6319" w:rsidRPr="009F6319" w14:paraId="55051F9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946B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B4C0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5994" w14:textId="3CBD64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47DA" w14:textId="55F68E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F3BCD" w14:textId="41D865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61DDC" w14:textId="24A191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5A75" w14:textId="4DB0E5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F3D07" w14:textId="3E2997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9F6319" w:rsidRPr="009F6319" w14:paraId="74CBCD7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8D85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0533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4C451" w14:textId="4A5E99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C0368" w14:textId="0FDF05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B9E86" w14:textId="168330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55B9" w14:textId="24C45D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41EC" w14:textId="7CDABC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B88D" w14:textId="58635E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</w:tr>
      <w:tr w:rsidR="009F6319" w:rsidRPr="009F6319" w14:paraId="7163987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5482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F0EB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3B94" w14:textId="033D6B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E6020" w14:textId="1DAB7C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A90C6" w14:textId="1A44B1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045F" w14:textId="5FA1DB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A7DF" w14:textId="0C5C05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FD6A" w14:textId="76AC5D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</w:tr>
      <w:tr w:rsidR="009F6319" w:rsidRPr="009F6319" w14:paraId="33C467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CAF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BEFB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DB35" w14:textId="6E0ADF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13BD2" w14:textId="10E3EC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D0A3" w14:textId="41BC7C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0E5E4" w14:textId="2B68E7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02C26" w14:textId="799F14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AA338" w14:textId="6E2BB2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9F6319" w:rsidRPr="009F6319" w14:paraId="49993CDD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0B3F61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F37E54" w14:textId="2C319E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425766" w14:textId="14CC8F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1FB9B3" w14:textId="5593B1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23D31A" w14:textId="6AA0D2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0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668CCC" w14:textId="1B0AFF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87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344DCB" w14:textId="68A62D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904 </w:t>
            </w:r>
          </w:p>
        </w:tc>
      </w:tr>
      <w:tr w:rsidR="009F6319" w:rsidRPr="009F6319" w14:paraId="46A7E2C7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0B52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1EB29" w14:textId="7F5F5B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76FDE" w14:textId="3BE301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EB67BE" w14:textId="663AF5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9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7EAE5" w14:textId="12A4B1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7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B2B3B" w14:textId="0C04BC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660AF" w14:textId="3960D4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57 </w:t>
            </w:r>
          </w:p>
        </w:tc>
      </w:tr>
      <w:tr w:rsidR="009F6319" w:rsidRPr="009F6319" w14:paraId="6D19CDE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3D7E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E195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03FA8" w14:textId="6136E5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EA52" w14:textId="791A2D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820E9" w14:textId="2858D8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4B4F" w14:textId="7AB09A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E62D" w14:textId="00229BD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702F8" w14:textId="05AD1F4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</w:tr>
      <w:tr w:rsidR="009F6319" w:rsidRPr="009F6319" w14:paraId="30EBC89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C8FF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B3B5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4455" w14:textId="529CB0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234F" w14:textId="676D70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4A8A" w14:textId="133906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87CDA" w14:textId="642501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AA68A" w14:textId="430003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D2D2" w14:textId="695CBE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</w:tr>
      <w:tr w:rsidR="009F6319" w:rsidRPr="009F6319" w14:paraId="2D2CCEB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A02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0C8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D87C" w14:textId="5ECCC3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2EE74" w14:textId="0CEA84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2B713" w14:textId="74D1C8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330F" w14:textId="74A4BF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1BA83" w14:textId="72A545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D1B4B" w14:textId="3CE73E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</w:tr>
      <w:tr w:rsidR="009F6319" w:rsidRPr="009F6319" w14:paraId="11D9607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2D40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C64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F2AC4" w14:textId="2C6E05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88588" w14:textId="42F847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94A3" w14:textId="6D1E09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E1014" w14:textId="1BAE79B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B8117" w14:textId="08E361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9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478B" w14:textId="0381C1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95 </w:t>
            </w:r>
          </w:p>
        </w:tc>
      </w:tr>
      <w:tr w:rsidR="009F6319" w:rsidRPr="009F6319" w14:paraId="6B898E8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654D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1FBB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1C6F6" w14:textId="38F5AD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A966" w14:textId="6438E6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ACB0" w14:textId="0B099A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8E84" w14:textId="1946B0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A28BD" w14:textId="21DD18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9896B" w14:textId="10C993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9F6319" w:rsidRPr="009F6319" w14:paraId="343BCC7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DEE3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9B49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C631" w14:textId="7E8C4D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2EA1" w14:textId="7A3C28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8E76" w14:textId="102C5D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012A5" w14:textId="4B6024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80C40" w14:textId="05C82C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AB198" w14:textId="68F7D0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9F6319" w:rsidRPr="009F6319" w14:paraId="00E9AB3B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20C1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9B3AA3" w14:textId="10E88E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253F21" w14:textId="447053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3AC80" w14:textId="50CC49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DB0B3" w14:textId="5B1CA6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082CB" w14:textId="198C6D2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1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66F54" w14:textId="5AC158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60 </w:t>
            </w:r>
          </w:p>
        </w:tc>
      </w:tr>
      <w:tr w:rsidR="009F6319" w:rsidRPr="009F6319" w14:paraId="6F16E83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AB56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CED8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4E97" w14:textId="73E97E3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0C05C" w14:textId="2E5555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6A87" w14:textId="7EEBA8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3A677" w14:textId="464742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12E0" w14:textId="7D2B05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EE793" w14:textId="415FC8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</w:tr>
      <w:tr w:rsidR="009F6319" w:rsidRPr="009F6319" w14:paraId="430538F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667F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EF8D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n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6450" w14:textId="287402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35D8" w14:textId="66E973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45EB6" w14:textId="6D179A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22B48" w14:textId="1A8EB3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47B8" w14:textId="038714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1A51" w14:textId="39E705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9F6319" w:rsidRPr="009F6319" w14:paraId="6CCB11D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6532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03A8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64EB" w14:textId="47BE77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692B2" w14:textId="29E44C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82DE" w14:textId="0F18AD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4E13" w14:textId="1CA155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AF70F" w14:textId="7DC845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4D138" w14:textId="3F82DD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3A4DC3F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8E77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458B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CE6FC" w14:textId="16EF4D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61E59" w14:textId="50CCFF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71D23" w14:textId="5DDB31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5BBA1" w14:textId="1A77B9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E953" w14:textId="6F95DE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0D30" w14:textId="02D922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367F218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429F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B6C0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482D" w14:textId="172D66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C030" w14:textId="32E551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7C31C" w14:textId="3CD4F2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4E290" w14:textId="54ABB5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7C89" w14:textId="61C95B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A85E3" w14:textId="2C77BB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</w:tr>
      <w:tr w:rsidR="009F6319" w:rsidRPr="009F6319" w14:paraId="692DC64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5ACC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32B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72D1" w14:textId="370CFC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7837B" w14:textId="287379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BF16F" w14:textId="1AB0CF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9EA72" w14:textId="151323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3D6F4" w14:textId="558B46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A29AD" w14:textId="23F1FF6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8 </w:t>
            </w:r>
          </w:p>
        </w:tc>
      </w:tr>
      <w:tr w:rsidR="009F6319" w:rsidRPr="009F6319" w14:paraId="35B8366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CC2B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621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64E05" w14:textId="2A0B87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BF161" w14:textId="6CEE2E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7EEBB" w14:textId="312A58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E4344" w14:textId="2F01892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75E8C" w14:textId="62E52C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2E857" w14:textId="721F4C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9F6319" w:rsidRPr="009F6319" w14:paraId="06AC98E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B333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8376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E281" w14:textId="4BC364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85883" w14:textId="04E5D0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77C7" w14:textId="4907A7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CD22" w14:textId="62AF1F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561E6" w14:textId="11875E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9883" w14:textId="44078D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</w:tr>
      <w:tr w:rsidR="009F6319" w:rsidRPr="009F6319" w14:paraId="2B44811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2C26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936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DC4F8" w14:textId="562982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A3CE0" w14:textId="5FB9B4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E54F6" w14:textId="3A87BB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E374F" w14:textId="4B279A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CB8A7" w14:textId="484F5D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A82C" w14:textId="2B84EF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8 </w:t>
            </w:r>
          </w:p>
        </w:tc>
      </w:tr>
      <w:tr w:rsidR="009F6319" w:rsidRPr="009F6319" w14:paraId="1BF2635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938C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419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3D88A" w14:textId="223318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7037E" w14:textId="5B7FF8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DF0D" w14:textId="5CCFEE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CD51" w14:textId="3CEEC7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B5CDD" w14:textId="616BAA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66C38" w14:textId="7BA67C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9F6319" w:rsidRPr="009F6319" w14:paraId="43EB5304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9763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8061F" w14:textId="678C57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FC8AD" w14:textId="452F8B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26099" w14:textId="4ADA87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0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0BFED" w14:textId="0C4A68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9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FA19E" w14:textId="72F2C4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4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7FEEB" w14:textId="32D509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970 </w:t>
            </w:r>
          </w:p>
        </w:tc>
      </w:tr>
      <w:tr w:rsidR="009F6319" w:rsidRPr="009F6319" w14:paraId="698D3F6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C8B8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BA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8944D" w14:textId="0428C7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E1F1E" w14:textId="3DB083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B73D" w14:textId="2C712F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E63DE" w14:textId="4088FE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A2B24" w14:textId="4897C2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E8B5" w14:textId="43446F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 </w:t>
            </w:r>
          </w:p>
        </w:tc>
      </w:tr>
      <w:tr w:rsidR="009F6319" w:rsidRPr="009F6319" w14:paraId="62AB891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D9A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8466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gta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12DB1" w14:textId="00DE25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29E18" w14:textId="61A026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7BA70" w14:textId="2B2C63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2B9D" w14:textId="1A25CCE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E01B" w14:textId="007A0B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B3CE1" w14:textId="31AEF7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1 </w:t>
            </w:r>
          </w:p>
        </w:tc>
      </w:tr>
      <w:tr w:rsidR="009F6319" w:rsidRPr="009F6319" w14:paraId="2590D60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7DD4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9C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FB54D" w14:textId="2C78B1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B09EB" w14:textId="512F0C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81FAA" w14:textId="140C4E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5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8570" w14:textId="24F050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5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2FADF" w14:textId="78D3A4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96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F071D" w14:textId="03CC8B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967 </w:t>
            </w:r>
          </w:p>
        </w:tc>
      </w:tr>
      <w:tr w:rsidR="009F6319" w:rsidRPr="009F6319" w14:paraId="16D5A07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F930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7334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7012F" w14:textId="51CEDF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5278" w14:textId="759F66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9C31A" w14:textId="470B14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E7971" w14:textId="152D31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91FC" w14:textId="4D39B8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3149" w14:textId="75FE50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2 </w:t>
            </w:r>
          </w:p>
        </w:tc>
      </w:tr>
      <w:tr w:rsidR="009F6319" w:rsidRPr="009F6319" w14:paraId="6E2594D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9B6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AE1A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EBFDF" w14:textId="213362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9471" w14:textId="32FD68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2A95C" w14:textId="1C34C4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8275B" w14:textId="4E2A80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AAE7E" w14:textId="14F164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4E8DA" w14:textId="21FC4F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</w:tr>
      <w:tr w:rsidR="009F6319" w:rsidRPr="009F6319" w14:paraId="7182BD8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BC4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EF3F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14CB3" w14:textId="7FA5CA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85B4C" w14:textId="6241AB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35E82" w14:textId="3C95FE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D6A48" w14:textId="153E08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329D2" w14:textId="095E95D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4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812B7" w14:textId="59AB5E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46 </w:t>
            </w:r>
          </w:p>
        </w:tc>
      </w:tr>
      <w:tr w:rsidR="009F6319" w:rsidRPr="009F6319" w14:paraId="5B55DE0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D2B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AD4C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19A2E" w14:textId="256512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A011" w14:textId="32DDA1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7F58" w14:textId="5575FA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B44A2" w14:textId="1E14E5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4E9D3" w14:textId="1CCE3D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9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F781" w14:textId="5FAA87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40 </w:t>
            </w:r>
          </w:p>
        </w:tc>
      </w:tr>
      <w:tr w:rsidR="009F6319" w:rsidRPr="009F6319" w14:paraId="43E6214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043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668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oñ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rinidad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A8C7C" w14:textId="79E17F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4917" w14:textId="6A7AE2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CBB3D" w14:textId="1E1BB6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02BB" w14:textId="0A7E2D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D853E" w14:textId="690BBD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D760A" w14:textId="465232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9F6319" w:rsidRPr="009F6319" w14:paraId="55E769F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814E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00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1D06" w14:textId="528F74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2222" w14:textId="00D62C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399B" w14:textId="2BA8203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E58C" w14:textId="30FB28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F79C" w14:textId="4559E8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50E03" w14:textId="3D2BBA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</w:tr>
      <w:tr w:rsidR="009F6319" w:rsidRPr="009F6319" w14:paraId="39EF3DA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94A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AB15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F734" w14:textId="4F07B0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539E3" w14:textId="0A7971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ABBEB" w14:textId="5621D3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7E2FE" w14:textId="5348AE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BDBB9" w14:textId="56B0DF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943EB" w14:textId="5C7676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9F6319" w:rsidRPr="009F6319" w14:paraId="3708990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CFA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C4B6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olo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4817C" w14:textId="7973CC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4332" w14:textId="64B203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A424" w14:textId="07C52A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3BDC9" w14:textId="7107CB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4B784" w14:textId="5C2DFC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10139" w14:textId="40A10C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</w:tr>
      <w:tr w:rsidR="009F6319" w:rsidRPr="009F6319" w14:paraId="1ED4D8D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2CF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F18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CE5A3" w14:textId="75951A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2835F" w14:textId="55CDC2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68F3A" w14:textId="74C5F1C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9B5C" w14:textId="03C326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D27E" w14:textId="06AD3E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FCD9" w14:textId="258AC4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6 </w:t>
            </w:r>
          </w:p>
        </w:tc>
      </w:tr>
      <w:tr w:rsidR="009F6319" w:rsidRPr="009F6319" w14:paraId="3376F18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F78E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F57F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A0B4" w14:textId="269E03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ADF4D" w14:textId="288038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55282" w14:textId="7AEA80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0E48" w14:textId="6515313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BDD1" w14:textId="5CD416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1D6B7" w14:textId="25405C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6 </w:t>
            </w:r>
          </w:p>
        </w:tc>
      </w:tr>
      <w:tr w:rsidR="009F6319" w:rsidRPr="009F6319" w14:paraId="070824A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0FE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BA8B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3BE74" w14:textId="1043AA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69C4" w14:textId="6CE5CD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C6756" w14:textId="398CC7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0DB5" w14:textId="5BA184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BACD2" w14:textId="62E9D5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ECD9" w14:textId="41F26E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</w:tr>
      <w:tr w:rsidR="009F6319" w:rsidRPr="009F6319" w14:paraId="007EB5E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258F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B7D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5CBEE" w14:textId="23A389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2D32" w14:textId="6DDBCA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BB8CC" w14:textId="5B3E0D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D3796" w14:textId="5A5D1A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484A" w14:textId="5BF03B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40DB4" w14:textId="585A3C3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</w:tr>
      <w:tr w:rsidR="009F6319" w:rsidRPr="009F6319" w14:paraId="0682D99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BD4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E114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9B6E2" w14:textId="798DDF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9D57F" w14:textId="51A55C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010FF" w14:textId="0F4689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F8C0" w14:textId="06B405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BD02A" w14:textId="21E9A7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DC31D" w14:textId="310592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2 </w:t>
            </w:r>
          </w:p>
        </w:tc>
      </w:tr>
      <w:tr w:rsidR="009F6319" w:rsidRPr="009F6319" w14:paraId="5FA56E4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18C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6E30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891C" w14:textId="307972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D8A8" w14:textId="389016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36491" w14:textId="0D5042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1013" w14:textId="2A1711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A8F4" w14:textId="689E8C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582BD" w14:textId="71D850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3 </w:t>
            </w:r>
          </w:p>
        </w:tc>
      </w:tr>
      <w:tr w:rsidR="009F6319" w:rsidRPr="009F6319" w14:paraId="5DCEDC8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500B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98C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D130" w14:textId="062EE4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1FB94" w14:textId="625197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07C6" w14:textId="07C873E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1AD0" w14:textId="22013D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55FB" w14:textId="2ABBAA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C75C5" w14:textId="16C058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</w:tr>
      <w:tr w:rsidR="009F6319" w:rsidRPr="009F6319" w14:paraId="29D2F61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E4E2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A043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9316" w14:textId="6CE512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79C6B" w14:textId="17098C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87E39" w14:textId="0D0E33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F4A3D" w14:textId="5DFC50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FF7D3" w14:textId="02546B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488C" w14:textId="6BD6A5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</w:tr>
      <w:tr w:rsidR="009F6319" w:rsidRPr="009F6319" w14:paraId="4990B63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83C1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5B60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7142" w14:textId="5D240A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6995E" w14:textId="419179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5AF4" w14:textId="7FE45A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C1822" w14:textId="4ACD47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6B3DC" w14:textId="473D46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BACA" w14:textId="471530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5 </w:t>
            </w:r>
          </w:p>
        </w:tc>
      </w:tr>
      <w:tr w:rsidR="009F6319" w:rsidRPr="009F6319" w14:paraId="2BF9E81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C40B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B7E4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374C" w14:textId="783030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4AF5" w14:textId="02B2C5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765A8" w14:textId="2418B8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3B0E7" w14:textId="6810C3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663B6" w14:textId="6E5439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1622" w14:textId="549810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404 </w:t>
            </w:r>
          </w:p>
        </w:tc>
      </w:tr>
      <w:tr w:rsidR="009F6319" w:rsidRPr="009F6319" w14:paraId="252EB173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9E77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ueva </w:t>
            </w: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Ecij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40A429" w14:textId="49EB27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65EA8" w14:textId="3E5E57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A41DB" w14:textId="3DB883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D1479" w14:textId="479B5C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73C59" w14:textId="323A8F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323BB" w14:textId="186DAC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01 </w:t>
            </w:r>
          </w:p>
        </w:tc>
      </w:tr>
      <w:tr w:rsidR="009F6319" w:rsidRPr="009F6319" w14:paraId="7057265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A4D9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E5D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65A8" w14:textId="71A307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28FB6" w14:textId="4BD49F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FFD00" w14:textId="15BA1A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D891" w14:textId="19CCA8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1E59" w14:textId="42DBAB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16EB" w14:textId="631BAE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9F6319" w:rsidRPr="009F6319" w14:paraId="62D84DD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7945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22C9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662F" w14:textId="0C9B14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D2B1" w14:textId="450047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FC44A" w14:textId="4F568A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2B9D" w14:textId="082A84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812FC" w14:textId="659676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0512" w14:textId="2DBD4F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9 </w:t>
            </w:r>
          </w:p>
        </w:tc>
      </w:tr>
      <w:tr w:rsidR="009F6319" w:rsidRPr="009F6319" w14:paraId="12B27ED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1EA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5DBA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FC86" w14:textId="536460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6C81" w14:textId="5C1729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B8A2C" w14:textId="3C345D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96D2" w14:textId="0CEA76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D227" w14:textId="486F7A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8F02C" w14:textId="6AF7E7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2 </w:t>
            </w:r>
          </w:p>
        </w:tc>
      </w:tr>
      <w:tr w:rsidR="009F6319" w:rsidRPr="009F6319" w14:paraId="374BCCF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889B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837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bald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9EE09" w14:textId="1A87D9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6FA4" w14:textId="5D94CB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0AC0A" w14:textId="397885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4D4B9" w14:textId="07C861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95EC" w14:textId="32A02C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15AFA" w14:textId="198243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9F6319" w:rsidRPr="009F6319" w14:paraId="1E37485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1DBC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9D4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BAF85" w14:textId="7CA69A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461A" w14:textId="2F7146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3238B" w14:textId="1973D0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6C01" w14:textId="2F9E62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3A68" w14:textId="3843B0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86BAA" w14:textId="4EC7B1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</w:tr>
      <w:tr w:rsidR="009F6319" w:rsidRPr="009F6319" w14:paraId="043B5A1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E9AC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3A89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797D2" w14:textId="5F07B5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853F0" w14:textId="415B01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19AC" w14:textId="32773B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A9C25" w14:textId="4190D3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2E47" w14:textId="6E721F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D36C7" w14:textId="454BDA2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9F6319" w:rsidRPr="009F6319" w14:paraId="0BA912F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C107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0F64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F99B" w14:textId="627E58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73CA" w14:textId="26FDD5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F0D55" w14:textId="68B399E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F66F2" w14:textId="240280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D2F81" w14:textId="0FC473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41652" w14:textId="6875B3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9F6319" w:rsidRPr="009F6319" w14:paraId="12755F0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89F8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C370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74070" w14:textId="609662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FD411" w14:textId="35FB30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75FAD" w14:textId="1F3848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E3EFA" w14:textId="757D97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2A91B" w14:textId="519BA2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31B3" w14:textId="780E55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</w:tr>
      <w:tr w:rsidR="009F6319" w:rsidRPr="009F6319" w14:paraId="5D80B3E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BF99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40D5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FE459" w14:textId="3EB6C2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7F0D7" w14:textId="3DB797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3F06" w14:textId="5F83FC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97A2" w14:textId="58A235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2DC26" w14:textId="6C965B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5D6B" w14:textId="19D978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9F6319" w:rsidRPr="009F6319" w14:paraId="33205C4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188B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5D2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EC42" w14:textId="57DA81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6B80" w14:textId="5541FC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3114D" w14:textId="55E6224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B7DED" w14:textId="4984692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AEDD3" w14:textId="4F3A1D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93E3" w14:textId="6DFD30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24C301E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20B4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889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1B45F" w14:textId="376E80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8BA8" w14:textId="62327A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7A27F" w14:textId="4D5850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9C5C" w14:textId="65F3E8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82E12" w14:textId="1F58CD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284D" w14:textId="7FB8FD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9F6319" w:rsidRPr="009F6319" w14:paraId="2E41651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D563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208A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9643" w14:textId="54F23D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51C6" w14:textId="3D51A6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CCB5" w14:textId="35AE95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B02EF" w14:textId="00C0DFB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C7A18" w14:textId="00C180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4BA71" w14:textId="092A7B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3 </w:t>
            </w:r>
          </w:p>
        </w:tc>
      </w:tr>
      <w:tr w:rsidR="009F6319" w:rsidRPr="009F6319" w14:paraId="758FB6A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F9CE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37F0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BDA2" w14:textId="21F6EE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A905" w14:textId="18B0D5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8155C" w14:textId="09E750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3D85" w14:textId="6B2D8B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DBA7" w14:textId="3E7519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6252" w14:textId="300301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9F6319" w:rsidRPr="009F6319" w14:paraId="69C6E91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473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AD58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E74C3" w14:textId="5D1CD6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12B7" w14:textId="333D81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4C0F6" w14:textId="683605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65FA" w14:textId="49C206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DBAB" w14:textId="6A81DB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F23A3" w14:textId="41D4AF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9F6319" w:rsidRPr="009F6319" w14:paraId="2E533216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E854F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108A7C" w14:textId="780188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6919" w14:textId="1ED3D1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5CACF" w14:textId="6EC109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9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25929" w14:textId="747CD7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7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B384AA" w14:textId="7EC4F62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5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F53085" w14:textId="74DA21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666 </w:t>
            </w:r>
          </w:p>
        </w:tc>
      </w:tr>
      <w:tr w:rsidR="009F6319" w:rsidRPr="009F6319" w14:paraId="15AB109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552A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1AB2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F33F5" w14:textId="440EB1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1A8B" w14:textId="67F80C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067C" w14:textId="2D7BAC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A188" w14:textId="4B76E0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EBA1F" w14:textId="39866B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6F753" w14:textId="1338FF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</w:tr>
      <w:tr w:rsidR="009F6319" w:rsidRPr="009F6319" w14:paraId="37CF2DF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8E2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4DB1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27C6" w14:textId="030163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9AAB" w14:textId="13F3FE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A4D64" w14:textId="36600C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7C2CE" w14:textId="093BA0D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92BA1" w14:textId="26C924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B4AD" w14:textId="3C9A045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9F6319" w:rsidRPr="009F6319" w14:paraId="22F5D18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3ED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B34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59F6" w14:textId="6AEC7B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7FC9F" w14:textId="1BAD64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39D3" w14:textId="0CC369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E3A3C" w14:textId="2DDB70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B676" w14:textId="6C38AE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09C38" w14:textId="2E6A1F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9F6319" w:rsidRPr="009F6319" w14:paraId="5808CD3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4294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108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973CF" w14:textId="756789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9FAB" w14:textId="06D766A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4A4C" w14:textId="47E22E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D2405" w14:textId="383234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BA88F" w14:textId="45BF2C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6080" w14:textId="74A7AE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</w:tr>
      <w:tr w:rsidR="009F6319" w:rsidRPr="009F6319" w14:paraId="623D024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921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277C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953E5" w14:textId="238A0F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47327" w14:textId="03113F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2557F" w14:textId="68F137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90B2" w14:textId="64DAB6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9F945" w14:textId="660A27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A89B" w14:textId="56D0AB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9F6319" w:rsidRPr="009F6319" w14:paraId="6399F31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DFC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006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66264" w14:textId="3223B2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9556B" w14:textId="5F2B07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EC176" w14:textId="20F5E0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0B2AA" w14:textId="090F3B3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2C0D" w14:textId="3BD5DA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DD825" w14:textId="36715E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9F6319" w:rsidRPr="009F6319" w14:paraId="40E6F9B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F5F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3D09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5F902" w14:textId="0567F8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BEEE" w14:textId="66C20D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9E62" w14:textId="74F4D7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BDB10" w14:textId="51E1E7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B6E6" w14:textId="2F5E60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87756" w14:textId="126AAA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</w:tr>
      <w:tr w:rsidR="009F6319" w:rsidRPr="009F6319" w14:paraId="77D1418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74C7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CEFF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608C" w14:textId="6F947B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AACD5" w14:textId="32CC65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53648" w14:textId="02C83C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25E5" w14:textId="159DAF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B5CE" w14:textId="52D2EC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D8417" w14:textId="3BE47F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5 </w:t>
            </w:r>
          </w:p>
        </w:tc>
      </w:tr>
      <w:tr w:rsidR="009F6319" w:rsidRPr="009F6319" w14:paraId="7C82BDA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C4D8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6502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E303B" w14:textId="2FAA4A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FA28" w14:textId="1914FA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CF9C" w14:textId="759C04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6FE9" w14:textId="059D0A3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0820" w14:textId="089861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7C3A" w14:textId="095C57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9F6319" w:rsidRPr="009F6319" w14:paraId="3379650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2577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1E85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0EDA" w14:textId="136AC1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9D95" w14:textId="2B486D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358A" w14:textId="3A4BD9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6FC3A" w14:textId="474407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F1C0" w14:textId="5B9835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FA76" w14:textId="795BF1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2 </w:t>
            </w:r>
          </w:p>
        </w:tc>
      </w:tr>
      <w:tr w:rsidR="009F6319" w:rsidRPr="009F6319" w14:paraId="24A5E49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6689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6F33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A18C" w14:textId="0ADAF0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76A4" w14:textId="7B1B40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A31F1" w14:textId="707A47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AC583" w14:textId="3E2D29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200F" w14:textId="721DA8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2C7C0" w14:textId="0A84F1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9F6319" w:rsidRPr="009F6319" w14:paraId="6E8DEBA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F7EE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212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CB855" w14:textId="50B86F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4776" w14:textId="734324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A1E48" w14:textId="727301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894A3" w14:textId="7B5A60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0669" w14:textId="5402B3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1B1C7" w14:textId="7B0F9A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</w:tr>
      <w:tr w:rsidR="009F6319" w:rsidRPr="009F6319" w14:paraId="05B3445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5F64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6CE6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90483" w14:textId="38B50F8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C6F8" w14:textId="20127C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3E679" w14:textId="130B47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D6349" w14:textId="077A2B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AB42" w14:textId="2F8380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BE3E" w14:textId="4FF48A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9F6319" w:rsidRPr="009F6319" w14:paraId="07D4A80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2769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C00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D6DC7" w14:textId="6770F1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93CBE" w14:textId="4917AB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C0982" w14:textId="500AC9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59AD1" w14:textId="4A7A22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10E8D" w14:textId="48DFFA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3421" w14:textId="0C3454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9F6319" w:rsidRPr="009F6319" w14:paraId="592EFDC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F372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319B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DB5A8" w14:textId="33C027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EA867" w14:textId="469B4E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3E00" w14:textId="79616D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A63E4" w14:textId="47332E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C5CC" w14:textId="36AAE9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DDC7" w14:textId="23B934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9F6319" w:rsidRPr="009F6319" w14:paraId="70F76A2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98A8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4972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80798" w14:textId="7FD997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03D3" w14:textId="22DE9B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7292" w14:textId="78E3BC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3185E" w14:textId="3811B7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9302" w14:textId="6892CD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8ACB" w14:textId="71115B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9F6319" w:rsidRPr="009F6319" w14:paraId="0990211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F72C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2AFE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4186D" w14:textId="2AB77E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9D4B5" w14:textId="7554D5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1E5B1" w14:textId="603BBE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8B25" w14:textId="05E45A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EE19" w14:textId="25FB2A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5FEE3" w14:textId="5FBF89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9F6319" w:rsidRPr="009F6319" w14:paraId="072686A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1FB9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CDAD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3688E" w14:textId="587E65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EE740" w14:textId="7AF262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A7005" w14:textId="0714F2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4DA1" w14:textId="0DF50F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6DCDA" w14:textId="4A8073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355FD" w14:textId="66C74E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</w:tr>
      <w:tr w:rsidR="009F6319" w:rsidRPr="009F6319" w14:paraId="7662B25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79F6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B5F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81EA" w14:textId="1E3485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ABD0F" w14:textId="751825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B420" w14:textId="6891E9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21B00" w14:textId="137D56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8DA4" w14:textId="3F0C29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0A0BA" w14:textId="7F5C4F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</w:tr>
      <w:tr w:rsidR="009F6319" w:rsidRPr="009F6319" w14:paraId="7C2C2AF1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1C6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D445B" w14:textId="613E29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3428E1" w14:textId="29E3AA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12711" w14:textId="2182AAC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47D29" w14:textId="79EBD4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25A66" w14:textId="0A9864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22BFFE" w14:textId="56F40E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5 </w:t>
            </w:r>
          </w:p>
        </w:tc>
      </w:tr>
      <w:tr w:rsidR="009F6319" w:rsidRPr="009F6319" w14:paraId="6F2354E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85E2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1E3A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74872" w14:textId="16A813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321E4" w14:textId="220ED7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817EC" w14:textId="40361E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A8862" w14:textId="0BF0D5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EF4AA" w14:textId="2E6E5F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CE829" w14:textId="762215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9F6319" w:rsidRPr="009F6319" w14:paraId="4DA2570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CB38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00F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E9378" w14:textId="6FB9943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1CD1" w14:textId="00AC78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A445B" w14:textId="0102EA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4D5F" w14:textId="7C9346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0828" w14:textId="40A634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CDC8" w14:textId="561FC1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9F6319" w:rsidRPr="009F6319" w14:paraId="2A1E9AE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1C4E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B49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92C4E" w14:textId="24EA31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59934" w14:textId="161F4D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35D2D" w14:textId="5DB170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A2F70" w14:textId="1055B6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A95FC" w14:textId="3612F6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8A428" w14:textId="084FA3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</w:tr>
      <w:tr w:rsidR="009F6319" w:rsidRPr="009F6319" w14:paraId="5D135432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2959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9A492" w14:textId="0B5567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B1F86" w14:textId="798D1C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53124" w14:textId="0928BD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4B2DA2" w14:textId="1EA363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28DED" w14:textId="533465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B6A21" w14:textId="1FFA024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95 </w:t>
            </w:r>
          </w:p>
        </w:tc>
      </w:tr>
      <w:tr w:rsidR="009F6319" w:rsidRPr="009F6319" w14:paraId="2084C66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1E4B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F550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E01F9" w14:textId="2A416A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A738" w14:textId="04062B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1C92F" w14:textId="2182DE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18F8" w14:textId="10C6B6D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B68A" w14:textId="5A293B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99ACF" w14:textId="393D65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</w:tr>
      <w:tr w:rsidR="009F6319" w:rsidRPr="009F6319" w14:paraId="725F551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C10A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853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EA401" w14:textId="7D3C1E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8778" w14:textId="5B2FC0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B68B" w14:textId="6ADD9A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2FC4B" w14:textId="68B085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7E38" w14:textId="0C8275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8144B" w14:textId="4153E1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9F6319" w:rsidRPr="009F6319" w14:paraId="3770D80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0370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380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E28D" w14:textId="5CD553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0C12" w14:textId="21647A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E801" w14:textId="1E1314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438F" w14:textId="72F76F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D8C94" w14:textId="440BF9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FC7C" w14:textId="25C829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</w:tr>
      <w:tr w:rsidR="009F6319" w:rsidRPr="009F6319" w14:paraId="3002347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D044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C8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longap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CBC0" w14:textId="35DC16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B4470" w14:textId="364B9E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65A9" w14:textId="155CAC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F098" w14:textId="0300FD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7B5C9" w14:textId="677481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5AD33" w14:textId="41F562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0D918E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2FF1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0CAA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61F3" w14:textId="1B1BE2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6A7E" w14:textId="383A70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14A0" w14:textId="7185A8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A2874" w14:textId="033CC5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9407" w14:textId="2E14FA8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198A1" w14:textId="713405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9F6319" w:rsidRPr="009F6319" w14:paraId="1907394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E1E0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2F2E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1ACC" w14:textId="7C89CA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9FB9E" w14:textId="3D7DC3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D1D0" w14:textId="2954F9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E43E" w14:textId="655AB2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E388" w14:textId="72BA77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8BD69" w14:textId="5EBA2A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9F6319" w:rsidRPr="009F6319" w14:paraId="12CFAF1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DA5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9D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rcis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2871D" w14:textId="662214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2E63" w14:textId="418D53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8E6B" w14:textId="4DC9C7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5B7E" w14:textId="3D61B9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A239" w14:textId="0415A84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0606A" w14:textId="5612E8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9F6319" w:rsidRPr="009F6319" w14:paraId="0357B8C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C73A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E6C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2408" w14:textId="594049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D14C3" w14:textId="4DAC44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225C0" w14:textId="67C893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F1755" w14:textId="69F075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EF6E4" w14:textId="5EFF00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24897" w14:textId="088E37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9 </w:t>
            </w:r>
          </w:p>
        </w:tc>
      </w:tr>
      <w:tr w:rsidR="009F6319" w:rsidRPr="009F6319" w14:paraId="4FF115D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9522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2BA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E4E5" w14:textId="38581A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EDE0" w14:textId="2AD4F7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B6533" w14:textId="05E0BA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F931" w14:textId="7811FA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5B854" w14:textId="0BF657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D14BB" w14:textId="7D5426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9F6319" w:rsidRPr="009F6319" w14:paraId="299EA076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EDF8CA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23E1AD" w14:textId="23930D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9558D4" w14:textId="2166C8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7D9296" w14:textId="760FFB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6D489A" w14:textId="1CC1F0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871A0E" w14:textId="1E2C19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86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FF6A51" w14:textId="6D08F0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867 </w:t>
            </w:r>
          </w:p>
        </w:tc>
      </w:tr>
      <w:tr w:rsidR="009F6319" w:rsidRPr="009F6319" w14:paraId="797FD6A0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E8C1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0EAD5" w14:textId="25C606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DA1C1" w14:textId="1302C3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C341AE" w14:textId="3ACFB3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BB7E83" w14:textId="7E9CF6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F13A4F" w14:textId="7233632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6D6EC" w14:textId="1E0D249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5 </w:t>
            </w:r>
          </w:p>
        </w:tc>
      </w:tr>
      <w:tr w:rsidR="009F6319" w:rsidRPr="009F6319" w14:paraId="6370520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9AF7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E0F8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65B9A" w14:textId="36B59E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4E734" w14:textId="5A621E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A1F0" w14:textId="48B713E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4B2E" w14:textId="02A276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F921" w14:textId="13FDA1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94387" w14:textId="5AFC46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</w:tr>
      <w:tr w:rsidR="009F6319" w:rsidRPr="009F6319" w14:paraId="071381E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7DB6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8670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5D110" w14:textId="231BC0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211E7" w14:textId="44CBD8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A283" w14:textId="591765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83C06" w14:textId="738AE6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BA7A" w14:textId="076690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9D61" w14:textId="38B6F7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</w:tr>
      <w:tr w:rsidR="009F6319" w:rsidRPr="009F6319" w14:paraId="157B68F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A874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8AC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922FE" w14:textId="1544D0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6768" w14:textId="01DDB0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BC14C" w14:textId="48AD25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34326" w14:textId="676358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3C7AB" w14:textId="2BAB02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D42B" w14:textId="6CD65B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9F6319" w:rsidRPr="009F6319" w14:paraId="3FE97CA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587A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191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CE7BC" w14:textId="0D4B4E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301B2" w14:textId="0A224A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E0CD" w14:textId="5DC7D6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2232" w14:textId="26960C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63E" w14:textId="66741D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FED91" w14:textId="23198C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9F6319" w:rsidRPr="009F6319" w14:paraId="4532685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046F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E8CC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C7B0C" w14:textId="1EF7FD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96EC0" w14:textId="0ADF64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A8B1A" w14:textId="53FC002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725A3" w14:textId="79EF8B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92BD" w14:textId="417847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94329" w14:textId="553A63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</w:tr>
      <w:tr w:rsidR="009F6319" w:rsidRPr="009F6319" w14:paraId="16A1713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8BE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03E5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7A8F" w14:textId="77976E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94B3" w14:textId="7DF7E2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434DA" w14:textId="366D9A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C4DE9" w14:textId="7B530B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CD22" w14:textId="4850F3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78AE" w14:textId="439E53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</w:tr>
      <w:tr w:rsidR="009F6319" w:rsidRPr="009F6319" w14:paraId="69C45A3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057A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000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F71F" w14:textId="10C0FA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3888" w14:textId="7B1829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6BD5" w14:textId="222AD3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9AD96" w14:textId="227271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519D9" w14:textId="4FABC7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D892E" w14:textId="780F50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</w:tr>
      <w:tr w:rsidR="009F6319" w:rsidRPr="009F6319" w14:paraId="0855F7B4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4D14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vi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9D9BF0" w14:textId="1C4F8E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74056D" w14:textId="3CD37E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10C20" w14:textId="03A0F5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B0630" w14:textId="0B4743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691BC0" w14:textId="6A3775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7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A9D6C" w14:textId="09D189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73 </w:t>
            </w:r>
          </w:p>
        </w:tc>
      </w:tr>
      <w:tr w:rsidR="009F6319" w:rsidRPr="009F6319" w14:paraId="23591FF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C62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2B4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2698" w14:textId="6B9784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9354" w14:textId="194DD9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A59A" w14:textId="0EC7B6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3E59B" w14:textId="124826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2AEC" w14:textId="1E9EA1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781BD" w14:textId="5E6D37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9F6319" w:rsidRPr="009F6319" w14:paraId="1AC0936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C9E6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499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67EE" w14:textId="351489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F2E7" w14:textId="50A3C2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A2870" w14:textId="2261E4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2416" w14:textId="093A6B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B30D6" w14:textId="2C50B6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8192" w14:textId="6E2682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</w:tr>
      <w:tr w:rsidR="009F6319" w:rsidRPr="009F6319" w14:paraId="2E1C335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EC2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B18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2ED4" w14:textId="75DF5A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5A3F" w14:textId="44EBDD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81DEB" w14:textId="7B2774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A41A" w14:textId="0BD721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4A4B" w14:textId="1BB95B2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2F8B5" w14:textId="39DAC8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9F6319" w:rsidRPr="009F6319" w14:paraId="4F46482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4BC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97E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B8B5" w14:textId="53807C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B80A" w14:textId="403C67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651FF" w14:textId="20BDE4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4893" w14:textId="3278428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1E4C" w14:textId="252102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33DC" w14:textId="3B8396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9F6319" w:rsidRPr="009F6319" w14:paraId="5C44120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9DF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561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0C265" w14:textId="5B430D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E7722" w14:textId="4EE9D0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D100A" w14:textId="20DA8B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54C8" w14:textId="30119D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A4DF5" w14:textId="2218E6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668E" w14:textId="7BD75D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9F6319" w:rsidRPr="009F6319" w14:paraId="2F701A8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56CF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21D5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B813F" w14:textId="5722AD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A190B" w14:textId="47FD6F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F7597" w14:textId="5B8A10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EFD58" w14:textId="5A311F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9EA7E" w14:textId="22F414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AF3A" w14:textId="51DF30E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</w:tr>
      <w:tr w:rsidR="009F6319" w:rsidRPr="009F6319" w14:paraId="3176C722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B6EB2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770BC" w14:textId="7D3814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CC006" w14:textId="45733A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F9D51" w14:textId="252C3F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82FEEC" w14:textId="177C58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3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A7D0C" w14:textId="4FA00E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C22FA" w14:textId="7EE7B3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99 </w:t>
            </w:r>
          </w:p>
        </w:tc>
      </w:tr>
      <w:tr w:rsidR="009F6319" w:rsidRPr="009F6319" w14:paraId="12076BA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2360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E5EE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B0FD7" w14:textId="54D75E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BA218" w14:textId="32136F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3747" w14:textId="42C03C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3805A" w14:textId="4F7E02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C334" w14:textId="7FEE06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078CE" w14:textId="0FB9A5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</w:tr>
      <w:tr w:rsidR="009F6319" w:rsidRPr="009F6319" w14:paraId="2D24663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99F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A865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0BFFA" w14:textId="724051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A3C6" w14:textId="7C2E2E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4C77B" w14:textId="75BCA1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B0BF" w14:textId="5F0AA7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A5AFE" w14:textId="4681EA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18051" w14:textId="2B97EC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9F6319" w:rsidRPr="009F6319" w14:paraId="37C9DC7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1133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AB4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C4F7A" w14:textId="3FDC48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D190" w14:textId="05546C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15DC6" w14:textId="3DF11A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75450" w14:textId="16E8B9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A63AC" w14:textId="793CFD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E7276" w14:textId="19AC5A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9F6319" w:rsidRPr="009F6319" w14:paraId="7C5C15D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B21D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DE47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mb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254E9" w14:textId="65C1D1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06AE0" w14:textId="6B3491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0F35C" w14:textId="0286C5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DE0C" w14:textId="7DBEC8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5319" w14:textId="400771A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B864C" w14:textId="1D3174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2 </w:t>
            </w:r>
          </w:p>
        </w:tc>
      </w:tr>
      <w:tr w:rsidR="009F6319" w:rsidRPr="009F6319" w14:paraId="0F8289D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F7A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1E7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0DBFF" w14:textId="4B6982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6F73" w14:textId="4BD783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4FE4" w14:textId="062B89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9B1BF" w14:textId="2FB4FF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4D702" w14:textId="2AAD75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953DA" w14:textId="0BC099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9F6319" w:rsidRPr="009F6319" w14:paraId="588F7E9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FE1E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AA6C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DC351" w14:textId="04FF72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AC0C8" w14:textId="471444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2A7FF" w14:textId="07EBEA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DED8" w14:textId="4B0F0C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8CC07" w14:textId="5F2484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7EDED" w14:textId="283B9E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</w:tr>
      <w:tr w:rsidR="009F6319" w:rsidRPr="009F6319" w14:paraId="24B320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7D9A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650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02F8" w14:textId="107E5BC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4C846" w14:textId="5A157B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3F9A6" w14:textId="47EC14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356F" w14:textId="45DC71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E540" w14:textId="459E3A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2A0E4" w14:textId="664184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</w:tr>
      <w:tr w:rsidR="009F6319" w:rsidRPr="009F6319" w14:paraId="7C648DB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32DB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C5AC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46E91" w14:textId="50B932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2B9CC" w14:textId="3E436C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8A2B" w14:textId="7F28C2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8344" w14:textId="35ABC8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3940E" w14:textId="2E9FC2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3BA72" w14:textId="68450D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9F6319" w:rsidRPr="009F6319" w14:paraId="489D8F5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C96D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AFC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D8B88" w14:textId="28F9CB5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A304" w14:textId="0DFEE2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BCA7" w14:textId="095164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21CB3" w14:textId="7B1AAF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3C430" w14:textId="0A7E23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A3203" w14:textId="185DA3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9F6319" w:rsidRPr="009F6319" w14:paraId="309BFFA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170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45BF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0A3E" w14:textId="652EF4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ABB7F" w14:textId="5013FF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E236" w14:textId="375235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FAC0" w14:textId="42F8A9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5605" w14:textId="6E9209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AF1E" w14:textId="0E620D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9F6319" w:rsidRPr="009F6319" w14:paraId="0DB989F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C21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B14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3E1F" w14:textId="096D58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4E75C" w14:textId="2880B2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C5B75" w14:textId="5EBAC3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89B2" w14:textId="56BD93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5279" w14:textId="10FAC1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B983" w14:textId="712AF3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9F6319" w:rsidRPr="009F6319" w14:paraId="676755B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F9FF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9175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E5BB" w14:textId="5B5591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A0635" w14:textId="718203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0B57" w14:textId="5CE26D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8CFF1" w14:textId="62B25B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0107" w14:textId="51C126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A5764" w14:textId="58977E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9F6319" w:rsidRPr="009F6319" w14:paraId="12D6C89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13F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2C2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5F3B" w14:textId="2FBC76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C2DBF" w14:textId="6AECDF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F058" w14:textId="1CC8F54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858D5" w14:textId="5CF249A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49654" w14:textId="646842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80222" w14:textId="6C2369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9F6319" w:rsidRPr="009F6319" w14:paraId="1576549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A14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70A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712F" w14:textId="782E95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612F4" w14:textId="7E14A0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16A6" w14:textId="715A7B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A975" w14:textId="63AAE8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CE76" w14:textId="62870A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D605B" w14:textId="7EA357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9F6319" w:rsidRPr="009F6319" w14:paraId="3A5018A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7A39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619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BF5BD" w14:textId="61A8C8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F0E42" w14:textId="6D4F85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AF1A" w14:textId="6DD5E1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449F8" w14:textId="0804A9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67A8B" w14:textId="311F5B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2353" w14:textId="53C6F9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9F6319" w:rsidRPr="009F6319" w14:paraId="4DBF330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F392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06F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1A87" w14:textId="570F07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78E0" w14:textId="72FAEA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6ECF6" w14:textId="7187DF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D6D11" w14:textId="11F1F5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D487" w14:textId="0836EE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7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3775" w14:textId="5130F0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73 </w:t>
            </w:r>
          </w:p>
        </w:tc>
      </w:tr>
      <w:tr w:rsidR="009F6319" w:rsidRPr="009F6319" w14:paraId="3CA8E00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4B3B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F1A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CBC2" w14:textId="113C0A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9810" w14:textId="6FA69D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05555" w14:textId="4E79A8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68E92" w14:textId="7AC694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5812" w14:textId="66AC40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8CFF" w14:textId="13FFC7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9F6319" w:rsidRPr="009F6319" w14:paraId="1EA9E26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7AB7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9A0C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B2852" w14:textId="2B39D9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CD33" w14:textId="01451E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AD74C" w14:textId="6F7FB1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5A2B" w14:textId="566FA2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227B" w14:textId="4F89AE3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969BA" w14:textId="043F99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</w:tr>
      <w:tr w:rsidR="009F6319" w:rsidRPr="009F6319" w14:paraId="240C1B7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E8C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29E8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8368D" w14:textId="5A290F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177B8" w14:textId="3A2233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AA609" w14:textId="04058A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7917" w14:textId="12754E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4EAE" w14:textId="45D238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558F" w14:textId="460728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9F6319" w:rsidRPr="009F6319" w14:paraId="5823565B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5F61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E14F0" w14:textId="013D05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B61387" w14:textId="76BC61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1801CD" w14:textId="0B03ED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9F48F" w14:textId="4B0ABB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3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7D8AF" w14:textId="6F2FFC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1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07709" w14:textId="5BCEC6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19 </w:t>
            </w:r>
          </w:p>
        </w:tc>
      </w:tr>
      <w:tr w:rsidR="009F6319" w:rsidRPr="009F6319" w14:paraId="65D385A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4C2D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38D8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8F1DF" w14:textId="632D6A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3C797" w14:textId="250416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C9B96" w14:textId="53276C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9805" w14:textId="31D8C2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B915" w14:textId="2C926E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E161F" w14:textId="5F88C9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3 </w:t>
            </w:r>
          </w:p>
        </w:tc>
      </w:tr>
      <w:tr w:rsidR="009F6319" w:rsidRPr="009F6319" w14:paraId="6C89F8E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AD15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F1FD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4B44C" w14:textId="282B36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5AEDC" w14:textId="309D8A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134D" w14:textId="43A2D4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41AB" w14:textId="11DB78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32F04" w14:textId="7E5D1B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F6387" w14:textId="645981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4 </w:t>
            </w:r>
          </w:p>
        </w:tc>
      </w:tr>
      <w:tr w:rsidR="009F6319" w:rsidRPr="009F6319" w14:paraId="4441C20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F6F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515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A395" w14:textId="21730F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81BE" w14:textId="0DFF63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B1E2E" w14:textId="683634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1A17B" w14:textId="335183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CAC33" w14:textId="77BB29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6E311" w14:textId="344D55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9 </w:t>
            </w:r>
          </w:p>
        </w:tc>
      </w:tr>
      <w:tr w:rsidR="009F6319" w:rsidRPr="009F6319" w14:paraId="5696147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DE2A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E205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CE3AE" w14:textId="7008A8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77E21" w14:textId="1B224D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6B63" w14:textId="163ECE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AA608" w14:textId="3CDBD8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5E6A" w14:textId="2FA74E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2FCB8" w14:textId="1A1DF6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</w:tr>
      <w:tr w:rsidR="009F6319" w:rsidRPr="009F6319" w14:paraId="478CF85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C93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0367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DE08" w14:textId="555384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7CE0" w14:textId="12E7886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A580D" w14:textId="6E1E04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9775" w14:textId="319BD6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F27D6" w14:textId="77EF94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82FC2" w14:textId="145290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9 </w:t>
            </w:r>
          </w:p>
        </w:tc>
      </w:tr>
      <w:tr w:rsidR="009F6319" w:rsidRPr="009F6319" w14:paraId="36BF51A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0442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258A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F5D53" w14:textId="13BA53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C1984" w14:textId="1B5BAA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B80D7" w14:textId="088195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B889" w14:textId="5B12BC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62021" w14:textId="5360A6A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9351" w14:textId="2DEC3C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</w:tr>
      <w:tr w:rsidR="009F6319" w:rsidRPr="009F6319" w14:paraId="7CB1346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D767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5E5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9EA5" w14:textId="42F15B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E2B3" w14:textId="709D1C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E729" w14:textId="008DDC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ECBC" w14:textId="678753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9DCC" w14:textId="0D3C3C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4691C" w14:textId="21677B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6 </w:t>
            </w:r>
          </w:p>
        </w:tc>
      </w:tr>
      <w:tr w:rsidR="009F6319" w:rsidRPr="009F6319" w14:paraId="66D0A97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36BF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0DC6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81A7" w14:textId="4001C0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1CCA5" w14:textId="56DF40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49BC6" w14:textId="7952F6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8DFDB" w14:textId="72755B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0C819" w14:textId="167652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445F" w14:textId="66D0A5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9F6319" w:rsidRPr="009F6319" w14:paraId="51D26E3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1C92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E498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7F67E" w14:textId="6CFF9D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824EE" w14:textId="0C376F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D7A2D" w14:textId="4B5FD2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07A3" w14:textId="34AA79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B249" w14:textId="06D8E6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E6B97" w14:textId="45E6C2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26 </w:t>
            </w:r>
          </w:p>
        </w:tc>
      </w:tr>
      <w:tr w:rsidR="009F6319" w:rsidRPr="009F6319" w14:paraId="2A7CAAD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B6FE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0B9A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FE3A3" w14:textId="3869B5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AA1F" w14:textId="17387B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5329" w14:textId="6D08D3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E14F3" w14:textId="0638EFA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8BF0" w14:textId="05AFB0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351FA" w14:textId="51B15D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</w:tr>
      <w:tr w:rsidR="009F6319" w:rsidRPr="009F6319" w14:paraId="238B0FC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34E8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869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15502" w14:textId="450EF2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6FB20" w14:textId="1A36A8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CECD1" w14:textId="0E8FE0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E0E0" w14:textId="3DBFCD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0A7C6" w14:textId="6C85B0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12BD2" w14:textId="59081C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2 </w:t>
            </w:r>
          </w:p>
        </w:tc>
      </w:tr>
      <w:tr w:rsidR="009F6319" w:rsidRPr="009F6319" w14:paraId="63C2A86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8FBC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F6A1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4DC2E" w14:textId="28A0E2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878E" w14:textId="74AB1F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514A" w14:textId="7959DB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B63B7" w14:textId="187837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D4988" w14:textId="78A8F8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ACF62" w14:textId="418DE9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0 </w:t>
            </w:r>
          </w:p>
        </w:tc>
      </w:tr>
      <w:tr w:rsidR="009F6319" w:rsidRPr="009F6319" w14:paraId="110100B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48F4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87DC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8BAC" w14:textId="09DC00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0FE6E" w14:textId="66E26E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D9D98" w14:textId="32D8FE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3D60B" w14:textId="7C90BD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275C" w14:textId="1937FF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DB336" w14:textId="5CB133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9F6319" w:rsidRPr="009F6319" w14:paraId="6FE6D20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4A3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281B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6F444" w14:textId="7D7849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5A3C2" w14:textId="2FEB7C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7EECA" w14:textId="5831174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0A6C2" w14:textId="3B63E6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A2D94" w14:textId="218441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35D15" w14:textId="366515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70 </w:t>
            </w:r>
          </w:p>
        </w:tc>
      </w:tr>
      <w:tr w:rsidR="009F6319" w:rsidRPr="009F6319" w14:paraId="0C08CDB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564B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57D4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2BFA3" w14:textId="762774D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EC3AF" w14:textId="05741B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5C087" w14:textId="409670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7DE78" w14:textId="178E81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EA338" w14:textId="765E2E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7E79" w14:textId="13D7F8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1 </w:t>
            </w:r>
          </w:p>
        </w:tc>
      </w:tr>
      <w:tr w:rsidR="009F6319" w:rsidRPr="009F6319" w14:paraId="1FBE14E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88C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816A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A34D3" w14:textId="084ACC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95DEA" w14:textId="512CC2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BCFC" w14:textId="44270A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0DBA" w14:textId="5EEC16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6DEA" w14:textId="123686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7F94" w14:textId="424E76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</w:tr>
      <w:tr w:rsidR="009F6319" w:rsidRPr="009F6319" w14:paraId="443093F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3B37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97B4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B4DD4" w14:textId="736540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57B3C" w14:textId="483F3B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56FA2" w14:textId="3DE151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7498" w14:textId="5AB76A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D9D6C" w14:textId="0A74DD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D0689" w14:textId="31B8F4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9 </w:t>
            </w:r>
          </w:p>
        </w:tc>
      </w:tr>
      <w:tr w:rsidR="009F6319" w:rsidRPr="009F6319" w14:paraId="0B99676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8DDD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3780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1569" w14:textId="64B76E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21C76" w14:textId="196983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A100" w14:textId="37C660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F5771" w14:textId="23CFB8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46BE" w14:textId="6E0047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8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8C5CF" w14:textId="41F4B8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88 </w:t>
            </w:r>
          </w:p>
        </w:tc>
      </w:tr>
      <w:tr w:rsidR="009F6319" w:rsidRPr="009F6319" w14:paraId="1F6DCBB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1702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9554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347A" w14:textId="699E9D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0D80" w14:textId="164BBE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D7E4" w14:textId="680F8F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315A" w14:textId="604D83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165A" w14:textId="237D84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52733" w14:textId="779977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9F6319" w:rsidRPr="009F6319" w14:paraId="70AFF99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BD1A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73F7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E131" w14:textId="4BC886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05B7" w14:textId="6E7B25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E337F" w14:textId="4933F2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A45E9" w14:textId="5FFFE3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8CD04" w14:textId="209EAA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DF655" w14:textId="7362D8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9F6319" w:rsidRPr="009F6319" w14:paraId="191CAA5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6E01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06C4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8003F" w14:textId="67CB0A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E39CB" w14:textId="0177D0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BF078" w14:textId="0C043B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50FA0" w14:textId="133364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53369" w14:textId="22B5B7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20528" w14:textId="618199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9F6319" w:rsidRPr="009F6319" w14:paraId="1D23D51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FD18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50C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BD53D" w14:textId="68490E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7DCB" w14:textId="0C5386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BFAB" w14:textId="3F423D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3E4AD" w14:textId="0B0861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8ADDE" w14:textId="470151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30281" w14:textId="565CC5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5 </w:t>
            </w:r>
          </w:p>
        </w:tc>
      </w:tr>
      <w:tr w:rsidR="009F6319" w:rsidRPr="009F6319" w14:paraId="598FED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F4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EC6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F51FE" w14:textId="018A3C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61F8" w14:textId="013C9F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5B27" w14:textId="149B84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F53B" w14:textId="1FCC15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C142" w14:textId="4C7F6C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DF3D" w14:textId="5F3805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</w:tr>
      <w:tr w:rsidR="009F6319" w:rsidRPr="009F6319" w14:paraId="660FED9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90F8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545A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DAD1A" w14:textId="7FACE4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7B70" w14:textId="3B6157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A4BFB" w14:textId="1A97CF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C349" w14:textId="7836CA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9EF7" w14:textId="3F8078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81C3B" w14:textId="58B5E3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</w:tr>
      <w:tr w:rsidR="009F6319" w:rsidRPr="009F6319" w14:paraId="04ED0F8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B3BE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623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8A2C" w14:textId="04F7B0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68549" w14:textId="2F6679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306A" w14:textId="321E99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25C2" w14:textId="63A1F3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F2F62" w14:textId="654772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AD60" w14:textId="70F2A6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</w:tr>
      <w:tr w:rsidR="009F6319" w:rsidRPr="009F6319" w14:paraId="31A32B7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849E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75FA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rcis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C9F59" w14:textId="01EB88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9D67A" w14:textId="2B734A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C230" w14:textId="1FDBF72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8A4B" w14:textId="0984D3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5DCD" w14:textId="70A307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8535E" w14:textId="4172A5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9F6319" w:rsidRPr="009F6319" w14:paraId="10B7243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6764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4EA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DDE6" w14:textId="17651D5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F89FB" w14:textId="480AEFB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62B0" w14:textId="5CB958E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C131" w14:textId="2F98F35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6B09" w14:textId="5CF651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2A3C" w14:textId="65614D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2 </w:t>
            </w:r>
          </w:p>
        </w:tc>
      </w:tr>
      <w:tr w:rsidR="009F6319" w:rsidRPr="009F6319" w14:paraId="4A9C143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A1A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A577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4060" w14:textId="6CE6E2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70CC" w14:textId="5E2DD0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3EB6" w14:textId="7BABD2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CEF2" w14:textId="2046BD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0D315" w14:textId="7419A3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BD2D" w14:textId="69B3FC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9 </w:t>
            </w:r>
          </w:p>
        </w:tc>
      </w:tr>
      <w:tr w:rsidR="009F6319" w:rsidRPr="009F6319" w14:paraId="71F298E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0EDB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C08A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D418" w14:textId="3F79E1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5AC3" w14:textId="7B473E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AD99" w14:textId="67F439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AC0B8" w14:textId="503C2B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0951" w14:textId="3A926D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444A" w14:textId="5A2E01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</w:tr>
      <w:tr w:rsidR="009F6319" w:rsidRPr="009F6319" w14:paraId="675FF45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FF35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61C6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C7B2F" w14:textId="2ABD56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636E" w14:textId="70AA19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97D5A" w14:textId="028A300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D26B" w14:textId="1AA3AC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1BDA" w14:textId="332AC4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50E3" w14:textId="5640610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2 </w:t>
            </w:r>
          </w:p>
        </w:tc>
      </w:tr>
      <w:tr w:rsidR="009F6319" w:rsidRPr="009F6319" w14:paraId="4F26037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ECD8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FBF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338C" w14:textId="75886A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6343" w14:textId="2D9DD4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06A3" w14:textId="0C220C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7A73" w14:textId="5F79EC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6272" w14:textId="078901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A92FE" w14:textId="353E61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</w:tr>
      <w:tr w:rsidR="009F6319" w:rsidRPr="009F6319" w14:paraId="57CB77CB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013B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06C3C" w14:textId="42CC885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4E1BC" w14:textId="6FE321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74CA65" w14:textId="2E966C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53C5D" w14:textId="525283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9940D" w14:textId="0CAC52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618F83" w14:textId="0032EE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</w:tr>
      <w:tr w:rsidR="009F6319" w:rsidRPr="009F6319" w14:paraId="679167D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F937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92B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97D18" w14:textId="3DD9E3B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E1A1" w14:textId="2E8AF6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A425" w14:textId="246486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2044C" w14:textId="2F7CE1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B9DD1" w14:textId="418BE3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3C55" w14:textId="659706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9F6319" w:rsidRPr="009F6319" w14:paraId="590318E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875B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907E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tipol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136FB" w14:textId="6C4D62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72402" w14:textId="06BD4C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D3EFD" w14:textId="617DC4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36B9" w14:textId="3EDC35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FD44" w14:textId="1013B0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A2465" w14:textId="3AA973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</w:tr>
      <w:tr w:rsidR="009F6319" w:rsidRPr="009F6319" w14:paraId="48E098E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FF49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7436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1E4F7" w14:textId="590CF5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BF10" w14:textId="74CC593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686E" w14:textId="2F9CA3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36D4" w14:textId="45D65D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3EF3" w14:textId="4D584A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EB9C" w14:textId="2D27DB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9F6319" w:rsidRPr="009F6319" w14:paraId="11AEF92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094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C7C9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5119C" w14:textId="601299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17C92" w14:textId="77A428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99ED" w14:textId="646258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1C503" w14:textId="3F3434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FB922" w14:textId="2739B9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08A9" w14:textId="2503C0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</w:tr>
      <w:tr w:rsidR="009F6319" w:rsidRPr="009F6319" w14:paraId="2C11D11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9F0E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9C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031D7" w14:textId="42C629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C47F" w14:textId="54F1E2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3093E" w14:textId="70B2A9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3F7B" w14:textId="113A3B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E0EC0" w14:textId="0A1412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8B703" w14:textId="3EA84D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9 </w:t>
            </w:r>
          </w:p>
        </w:tc>
      </w:tr>
      <w:tr w:rsidR="009F6319" w:rsidRPr="009F6319" w14:paraId="70C83BB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E775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5B36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4BFD" w14:textId="19079D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FED2C" w14:textId="62650C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A76AC" w14:textId="5E1059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7551C" w14:textId="4338330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90EF4" w14:textId="49464C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F832E" w14:textId="56104F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9F6319" w:rsidRPr="009F6319" w14:paraId="6D024F9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720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71D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ED945" w14:textId="17E979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20D65" w14:textId="721598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8DA05" w14:textId="00EA91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D53E" w14:textId="011E4B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AD26" w14:textId="61F475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6DF0" w14:textId="533699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9F6319" w:rsidRPr="009F6319" w14:paraId="52C7FB4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3AD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1F40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C0E09" w14:textId="2E656E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200C" w14:textId="569419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14FB8" w14:textId="6C060D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BF3C6" w14:textId="3796A8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DA07" w14:textId="470BF8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3C5A" w14:textId="636EF2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7 </w:t>
            </w:r>
          </w:p>
        </w:tc>
      </w:tr>
      <w:tr w:rsidR="009F6319" w:rsidRPr="009F6319" w14:paraId="72B5D7D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F773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D10B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7C606" w14:textId="504D24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CA32" w14:textId="0089C2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96F1" w14:textId="7DD5E1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44690" w14:textId="4767B1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BFD4" w14:textId="4873DD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306BA" w14:textId="580B39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9F6319" w:rsidRPr="009F6319" w14:paraId="0722E1F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593B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0BA3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45E38" w14:textId="5571E5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5173" w14:textId="61BDF2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49114" w14:textId="64E05E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801D" w14:textId="75AB1B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595D3" w14:textId="56A463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1AFD1" w14:textId="262858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</w:tr>
      <w:tr w:rsidR="009F6319" w:rsidRPr="009F6319" w14:paraId="0A4F41D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43A1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571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54BB" w14:textId="54C453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5024" w14:textId="4A6423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5567C" w14:textId="189895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B1FB" w14:textId="47EFE3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FC958" w14:textId="2FCC7C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02AC" w14:textId="224AE3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9F6319" w:rsidRPr="009F6319" w14:paraId="335A12BC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D9CFE1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CD7CCC" w14:textId="574DAC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3964EB" w14:textId="05F2D5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E157CC" w14:textId="3A7728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F21171" w14:textId="14F5FD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93D7D9" w14:textId="588727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27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CC515C" w14:textId="63F3B3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97 </w:t>
            </w:r>
          </w:p>
        </w:tc>
      </w:tr>
      <w:tr w:rsidR="009F6319" w:rsidRPr="009F6319" w14:paraId="7C0A7F1F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D933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553B15" w14:textId="68993C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C884E0" w14:textId="09A12E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E3C9A" w14:textId="14CA86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78E66" w14:textId="2D4839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ED092" w14:textId="0F7636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1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451FE" w14:textId="6EF2AB0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8 </w:t>
            </w:r>
          </w:p>
        </w:tc>
      </w:tr>
      <w:tr w:rsidR="009F6319" w:rsidRPr="009F6319" w14:paraId="10AB38B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C0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A1D3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F2D34" w14:textId="0ECA2E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61182" w14:textId="0F4E93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A9E76" w14:textId="2E4053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E06FC" w14:textId="198DF1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BD99" w14:textId="7CE7BD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7E6E" w14:textId="269F9B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</w:tr>
      <w:tr w:rsidR="009F6319" w:rsidRPr="009F6319" w14:paraId="2C25EF5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BE73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263A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4DCDF" w14:textId="260A35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A387F" w14:textId="7C66A7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1FAE" w14:textId="508626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0AE3" w14:textId="6C39FD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0748A" w14:textId="623314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B651" w14:textId="1E7D6E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11CCB15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C5D2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EDC5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7C568" w14:textId="2BE6FD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CEB6A" w14:textId="71AA15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2A08" w14:textId="1B5B37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95DBC" w14:textId="2DA671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AD32" w14:textId="391153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1DF9" w14:textId="071CE64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0 </w:t>
            </w:r>
          </w:p>
        </w:tc>
      </w:tr>
      <w:tr w:rsidR="009F6319" w:rsidRPr="009F6319" w14:paraId="21F33F7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C7FA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9AE6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3F6E4" w14:textId="73898D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441A" w14:textId="7AE88F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8408E" w14:textId="190F85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80BE" w14:textId="28024E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4EE36" w14:textId="168933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36AC1" w14:textId="199776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9F6319" w:rsidRPr="009F6319" w14:paraId="4318151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75B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E71C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0DC74" w14:textId="7B78AA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62835" w14:textId="23E7B6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3977" w14:textId="022308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7D9F" w14:textId="4BE210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E0C1D" w14:textId="1BF514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375B9" w14:textId="718D2D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9F6319" w:rsidRPr="009F6319" w14:paraId="44562CE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20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F0C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F62AD" w14:textId="560262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47AA" w14:textId="17825C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EFCCE" w14:textId="4AA75E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53F94" w14:textId="32D758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4FB50" w14:textId="766DD8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A114B" w14:textId="1D1C26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9F6319" w:rsidRPr="009F6319" w14:paraId="5FCED48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699A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06FE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2F160" w14:textId="0E0DA9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C9A4" w14:textId="34D8D0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6347" w14:textId="2F480A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39EAB" w14:textId="6331C23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AD3FA" w14:textId="6F8195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1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2C6BC" w14:textId="375CC7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</w:tr>
      <w:tr w:rsidR="009F6319" w:rsidRPr="009F6319" w14:paraId="413807C1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BAAF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A857E" w14:textId="0A6D1E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022B7" w14:textId="3E9634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0AE8F" w14:textId="4CF1E3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562E5" w14:textId="501C53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5F8E7D" w14:textId="147E0B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7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9F3BB" w14:textId="52354C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1 </w:t>
            </w:r>
          </w:p>
        </w:tc>
      </w:tr>
      <w:tr w:rsidR="009F6319" w:rsidRPr="009F6319" w14:paraId="45E8AC5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E412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5ED9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F985" w14:textId="1D65CFE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955BC" w14:textId="0DC6FF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ACECA" w14:textId="40DFF0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BC56A" w14:textId="3F181D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16FE4" w14:textId="231FAD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E4562" w14:textId="2D4716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9F6319" w:rsidRPr="009F6319" w14:paraId="37ED871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8B3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CD83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3C0C" w14:textId="11E6A9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F8D8D" w14:textId="7A76A6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10FF" w14:textId="22BE54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6D802" w14:textId="53068D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A89B" w14:textId="2616D6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62104" w14:textId="121A69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9F6319" w:rsidRPr="009F6319" w14:paraId="4B3681D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397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BD58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B42B4" w14:textId="700821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E91A" w14:textId="193A81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D71FF" w14:textId="32B18B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1E86" w14:textId="20150E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EE130" w14:textId="4731EEA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8E21" w14:textId="7E6A3D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9F6319" w:rsidRPr="009F6319" w14:paraId="61F0FF2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F480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A2BB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C3E7C" w14:textId="6C613E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F28F" w14:textId="3272B0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75E24" w14:textId="18D37B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39791" w14:textId="371D95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85B1" w14:textId="3E72D3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9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C659" w14:textId="360F8A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3 </w:t>
            </w:r>
          </w:p>
        </w:tc>
      </w:tr>
      <w:tr w:rsidR="009F6319" w:rsidRPr="009F6319" w14:paraId="6148437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945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07AB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F7E97" w14:textId="713A5C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839BA" w14:textId="342FCB4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6A5E" w14:textId="145D0F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C4ACC" w14:textId="4F51DB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E6C39" w14:textId="66911D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A80B4" w14:textId="0A250E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</w:tr>
      <w:tr w:rsidR="009F6319" w:rsidRPr="009F6319" w14:paraId="585544A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22B4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2982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4292B" w14:textId="0F635D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5360" w14:textId="1B239A2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7446" w14:textId="1BBFB6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47892" w14:textId="50EF03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25C65" w14:textId="53D0DC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F62FD" w14:textId="56FE65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9F6319" w:rsidRPr="009F6319" w14:paraId="6887849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76B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574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uerto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ler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91C6D" w14:textId="329FB8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443D7" w14:textId="5B0501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B321A" w14:textId="5AF792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DBC41" w14:textId="7D3B7A5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BEBEB" w14:textId="6AA447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7C32" w14:textId="6808E8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46E454F4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6B3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17CD6" w14:textId="2FDC2B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FF139B" w14:textId="2B857A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FF06F" w14:textId="69ED0B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7A4F8" w14:textId="206301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E0A558" w14:textId="072543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40658" w14:textId="18D914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8 </w:t>
            </w:r>
          </w:p>
        </w:tc>
      </w:tr>
      <w:tr w:rsidR="009F6319" w:rsidRPr="009F6319" w14:paraId="21D6118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BFF9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18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E985" w14:textId="27EE84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6A3C" w14:textId="1B4BDC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54E40" w14:textId="430D30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7A78A" w14:textId="6B940B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6579" w14:textId="4DE2D2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8B50B" w14:textId="4AF0F5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73B4E11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C550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71E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FFD6" w14:textId="50B1E4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7D93" w14:textId="0464D3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83928" w14:textId="0C47FF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9BAE" w14:textId="0641734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24EA1" w14:textId="4F9BB6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7052" w14:textId="3A04AF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7C7C21D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D01E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E07C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C4A10" w14:textId="24CF16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FE36" w14:textId="6B5C34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23282" w14:textId="68F5CE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89DB6" w14:textId="79BD5F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2BF5" w14:textId="4CE430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E0B81" w14:textId="6C7F3D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9F6319" w:rsidRPr="009F6319" w14:paraId="61FD123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BF8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8F87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14014" w14:textId="63C828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41E5A" w14:textId="3BB1B2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296D" w14:textId="2C7C71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B266B" w14:textId="065850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BF52" w14:textId="112CB4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8EB9" w14:textId="1D0F70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401914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FCA7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77AA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8DAFD" w14:textId="482798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0DF3" w14:textId="5DE8A1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20ECD" w14:textId="436A59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E9B0D" w14:textId="2370C7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F0DA0" w14:textId="361DFF5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8D0A" w14:textId="6735E3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4B10EA3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EFFB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444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9CB8" w14:textId="1B7FAD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E1C94" w14:textId="135648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B3C85" w14:textId="045F7A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A398" w14:textId="7CD98C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B98F" w14:textId="7472F0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9DC2" w14:textId="3D54C0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75258A49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2F6893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FBBEA8" w14:textId="1A83E8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CDF02D" w14:textId="3E2F42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7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83AA37" w14:textId="3D822A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,39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25DED7" w14:textId="48818C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65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E2B64C" w14:textId="2A4E7F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7,1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78536E" w14:textId="4D764E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9,240 </w:t>
            </w:r>
          </w:p>
        </w:tc>
      </w:tr>
      <w:tr w:rsidR="009F6319" w:rsidRPr="009F6319" w14:paraId="59A63A09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6FEF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DF3719" w14:textId="77D5D9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5181DE" w14:textId="481E64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FD593" w14:textId="7004AF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7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13D86" w14:textId="6E82D8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89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1FE58" w14:textId="5F75CA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,14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74671" w14:textId="1A6431E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518 </w:t>
            </w:r>
          </w:p>
        </w:tc>
      </w:tr>
      <w:tr w:rsidR="009F6319" w:rsidRPr="009F6319" w14:paraId="6B471B5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D55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5594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F9691" w14:textId="0B5BF6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0307C" w14:textId="49E391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0EFE6" w14:textId="264D6B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FFEEE" w14:textId="268165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3C907" w14:textId="3FEB60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3EE3B" w14:textId="26D811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9F6319" w:rsidRPr="009F6319" w14:paraId="7D82291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16EA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F4C4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EBF9A" w14:textId="5FFDEE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2F11" w14:textId="7ECD0E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7AE3" w14:textId="5DA32A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3CE4" w14:textId="4A7C3B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DC5C" w14:textId="0309AF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86D9E" w14:textId="167EF1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67B8A8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EC6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4B4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ra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csi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B7CB7" w14:textId="0748E9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C710A" w14:textId="4B64BD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9706F" w14:textId="28BDCE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506E" w14:textId="3C334B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95A56" w14:textId="2B5DF8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0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6EEE" w14:textId="7D4038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7130AF9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F719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52E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9C31C" w14:textId="5C2B3A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B1A2" w14:textId="447832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170FD" w14:textId="3DA422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88249" w14:textId="0342D4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2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B0567" w14:textId="4F1648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81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4D48" w14:textId="77D81F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817 </w:t>
            </w:r>
          </w:p>
        </w:tc>
      </w:tr>
      <w:tr w:rsidR="009F6319" w:rsidRPr="009F6319" w14:paraId="6369951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C943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FA92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egazpi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7F6B0" w14:textId="039A42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F6B0B" w14:textId="7C0C4F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6C2C" w14:textId="61FDB3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B265" w14:textId="2F2D40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A16F" w14:textId="467912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9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09DF" w14:textId="6A5E0D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4C677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96E8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A6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A529" w14:textId="435530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F113A" w14:textId="0BB5F8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4B74F" w14:textId="7392B9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3859" w14:textId="7B47F5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A8B1" w14:textId="000B61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B5987" w14:textId="3D8773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</w:tr>
      <w:tr w:rsidR="009F6319" w:rsidRPr="009F6319" w14:paraId="561701C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53C7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D4CC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C323" w14:textId="217EFA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D793" w14:textId="0B2556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315A4" w14:textId="441068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1C81" w14:textId="0758E03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6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C583B" w14:textId="245EBE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5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A155" w14:textId="496D7B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56 </w:t>
            </w:r>
          </w:p>
        </w:tc>
      </w:tr>
      <w:tr w:rsidR="009F6319" w:rsidRPr="009F6319" w14:paraId="0BCC4FE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D4A6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D047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7DBB" w14:textId="611904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15EBB" w14:textId="63A410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DFB6" w14:textId="2F68F2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2104C" w14:textId="7E7D3B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22E1" w14:textId="5459A54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EE176" w14:textId="49F72F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7 </w:t>
            </w:r>
          </w:p>
        </w:tc>
      </w:tr>
      <w:tr w:rsidR="009F6319" w:rsidRPr="009F6319" w14:paraId="72E85C8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1F0E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409F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0059A" w14:textId="781548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3C4DC" w14:textId="397934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CC38" w14:textId="40C702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E3ED5" w14:textId="521541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5DF4" w14:textId="3D24F7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14B0" w14:textId="0597F6E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</w:tr>
      <w:tr w:rsidR="009F6319" w:rsidRPr="009F6319" w14:paraId="4BA874F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1C66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491D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ACE32" w14:textId="2C69ED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B1D" w14:textId="3A292E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52041" w14:textId="775669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4AB5" w14:textId="1AC0A3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5ED94" w14:textId="43F165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08DA" w14:textId="45C600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9F6319" w:rsidRPr="009F6319" w14:paraId="5E84FE5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C763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0A65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A9A46" w14:textId="56DE7D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D1F28" w14:textId="22160F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366B" w14:textId="0930D7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18E80" w14:textId="2AAE32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8012" w14:textId="7BAE72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1F587" w14:textId="3FB88A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0AB566C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EB96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AB3A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ur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AD959" w14:textId="4F6375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F058" w14:textId="14BB1C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11E9D" w14:textId="2274E2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01AD2" w14:textId="7D7C45D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19D17" w14:textId="44AE71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1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5B0A" w14:textId="281B91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12 </w:t>
            </w:r>
          </w:p>
        </w:tc>
      </w:tr>
      <w:tr w:rsidR="009F6319" w:rsidRPr="009F6319" w14:paraId="2517512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39E9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865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69973" w14:textId="726075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9AEBC" w14:textId="754175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59F6" w14:textId="010C68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4E8EA" w14:textId="063AD1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3BD7" w14:textId="437347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C70FD" w14:textId="2E8625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72 </w:t>
            </w:r>
          </w:p>
        </w:tc>
      </w:tr>
      <w:tr w:rsidR="009F6319" w:rsidRPr="009F6319" w14:paraId="09E0D5C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05A2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0152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C0AC" w14:textId="7EB70E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761F9" w14:textId="25A54A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5EFB" w14:textId="40A5AB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8EA3" w14:textId="35D8CBE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D9AF" w14:textId="0B8463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DD995" w14:textId="655C58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36AD65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663C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D8D8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202E" w14:textId="206B08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37AA" w14:textId="37BB90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A3C04" w14:textId="11E4DA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0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D3554" w14:textId="0C822B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0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A31D" w14:textId="302B2E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0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9A4E" w14:textId="3D7158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018 </w:t>
            </w:r>
          </w:p>
        </w:tc>
      </w:tr>
      <w:tr w:rsidR="009F6319" w:rsidRPr="009F6319" w14:paraId="44B8D3C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C43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3DEE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5206" w14:textId="7B5A3F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9ACC8" w14:textId="4B15C7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6778F" w14:textId="7F2132D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56903" w14:textId="06FAF3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A7D8B" w14:textId="13FEB8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F1516" w14:textId="3B5BEF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9F6319" w:rsidRPr="009F6319" w14:paraId="65F88ADC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A1F4A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marines</w:t>
            </w:r>
            <w:proofErr w:type="spellEnd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347A33" w14:textId="6E408F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40B8D8" w14:textId="2B12B5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FFEBE4" w14:textId="6917A5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097739" w14:textId="5E9B71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4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FA70B" w14:textId="2D8EA8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98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80299" w14:textId="26E473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628 </w:t>
            </w:r>
          </w:p>
        </w:tc>
      </w:tr>
      <w:tr w:rsidR="009F6319" w:rsidRPr="009F6319" w14:paraId="58260A0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40D9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B04E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79C42" w14:textId="622EDF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26C5E" w14:textId="1B1C10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0433" w14:textId="2F496E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1FF40" w14:textId="3DD184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A3B93" w14:textId="452D16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6406" w14:textId="16F693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70 </w:t>
            </w:r>
          </w:p>
        </w:tc>
      </w:tr>
      <w:tr w:rsidR="009F6319" w:rsidRPr="009F6319" w14:paraId="33AB281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C86B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7F25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DCBB" w14:textId="071E96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8C5B3" w14:textId="765D22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6714" w14:textId="7C6822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03845" w14:textId="3AE08E9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65EA" w14:textId="79BC40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19A59" w14:textId="5C915A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</w:tr>
      <w:tr w:rsidR="009F6319" w:rsidRPr="009F6319" w14:paraId="7AB03DB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DD97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B8A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067A" w14:textId="62582B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5EC6" w14:textId="3B8942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8D5A" w14:textId="4BC2BD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06ABF" w14:textId="5F5294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EBF1" w14:textId="4FFEE5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74C21" w14:textId="7F76B0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7 </w:t>
            </w:r>
          </w:p>
        </w:tc>
      </w:tr>
      <w:tr w:rsidR="009F6319" w:rsidRPr="009F6319" w14:paraId="2A27944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C8A5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51FC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D0C9" w14:textId="31B5D3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6918C" w14:textId="2537AC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AA297" w14:textId="02A767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C6914" w14:textId="420C4ED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7DF3B" w14:textId="4701A0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9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BD8C4" w14:textId="288081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90 </w:t>
            </w:r>
          </w:p>
        </w:tc>
      </w:tr>
      <w:tr w:rsidR="009F6319" w:rsidRPr="009F6319" w14:paraId="61A4987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FF65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9D78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FAF4" w14:textId="3F1C1A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437FC" w14:textId="6351B5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941E" w14:textId="56D45F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30703" w14:textId="125ECE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0B5D6" w14:textId="399E9B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B1FA" w14:textId="71B6A3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77 </w:t>
            </w:r>
          </w:p>
        </w:tc>
      </w:tr>
      <w:tr w:rsidR="009F6319" w:rsidRPr="009F6319" w14:paraId="6782C7A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AD6F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6911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9B9E9" w14:textId="258E7B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E0F37" w14:textId="628F14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A7637" w14:textId="64BC29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EF87" w14:textId="29BD27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D5D3" w14:textId="382359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1D9F0" w14:textId="50C4D6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</w:tr>
      <w:tr w:rsidR="009F6319" w:rsidRPr="009F6319" w14:paraId="2EF2728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2D22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4CC4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9CC7" w14:textId="51CFF2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682B" w14:textId="20ECCE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D0659" w14:textId="7B8EA6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95E2D" w14:textId="225B18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8FA7" w14:textId="088D9A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9F96C" w14:textId="77F701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</w:tr>
      <w:tr w:rsidR="009F6319" w:rsidRPr="009F6319" w14:paraId="37392AD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0C47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EDD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4AC0" w14:textId="2C1934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55263" w14:textId="2E77B7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66100" w14:textId="2CB267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3050" w14:textId="7371F9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E5BCE" w14:textId="4A7939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4D983" w14:textId="414E29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9F6319" w:rsidRPr="009F6319" w14:paraId="31DF798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C5E8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4442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677F6" w14:textId="5CE640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E76A" w14:textId="067612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BF8D" w14:textId="29469C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7493C" w14:textId="3F5CD0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4170" w14:textId="65C1F7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839D6" w14:textId="2AC1F9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</w:tr>
      <w:tr w:rsidR="009F6319" w:rsidRPr="009F6319" w14:paraId="587C11B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6A92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21D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F8CDF" w14:textId="3DBBA2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C0C19" w14:textId="490CD4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E0B0" w14:textId="143169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0B652" w14:textId="7CC5A4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F67B1" w14:textId="7A6460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CD76" w14:textId="0923C5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1338F9D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172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C099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8B788" w14:textId="7BBBB3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8F6E" w14:textId="0074B7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638C" w14:textId="2FD5B1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3E3FA" w14:textId="592683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DB9DF" w14:textId="7A05F1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87DD" w14:textId="087D60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8 </w:t>
            </w:r>
          </w:p>
        </w:tc>
      </w:tr>
      <w:tr w:rsidR="009F6319" w:rsidRPr="009F6319" w14:paraId="5B883B5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5445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B568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47215" w14:textId="53377F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6A12" w14:textId="589E95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F13B" w14:textId="2548E0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4338" w14:textId="278C26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9AF3" w14:textId="2FF58C6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153CA" w14:textId="04864B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3 </w:t>
            </w:r>
          </w:p>
        </w:tc>
      </w:tr>
      <w:tr w:rsidR="009F6319" w:rsidRPr="009F6319" w14:paraId="7E31DD95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9FD2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marines</w:t>
            </w:r>
            <w:proofErr w:type="spellEnd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u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0CA7B" w14:textId="3D01E3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4B550" w14:textId="5583B5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C95BB" w14:textId="16AED5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0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8EE57" w14:textId="2CC0B8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60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C5D6B" w14:textId="51ABD5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01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8953C" w14:textId="47D14F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420 </w:t>
            </w:r>
          </w:p>
        </w:tc>
      </w:tr>
      <w:tr w:rsidR="009F6319" w:rsidRPr="009F6319" w14:paraId="2682D9A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EA59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2C9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53575" w14:textId="3C4E42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09676" w14:textId="5B4332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8CEE3" w14:textId="11762E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59FC7" w14:textId="58797D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4971" w14:textId="35A18C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9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5E13" w14:textId="75F06D2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9F6319" w:rsidRPr="009F6319" w14:paraId="07AA8F2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4412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3F6B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A9C0" w14:textId="4E7CBD3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5CC3E" w14:textId="5A30CB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947C9" w14:textId="1DEA78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94A8" w14:textId="6556B5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B212" w14:textId="24C905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297E" w14:textId="426D96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9F6319" w:rsidRPr="009F6319" w14:paraId="6A3DDE9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B6D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D309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076D" w14:textId="2E3006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94E6" w14:textId="1D76C9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0D26" w14:textId="14AC79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A6398" w14:textId="1A72DD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6A34" w14:textId="0B282C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61844" w14:textId="1254EE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99 </w:t>
            </w:r>
          </w:p>
        </w:tc>
      </w:tr>
      <w:tr w:rsidR="009F6319" w:rsidRPr="009F6319" w14:paraId="541E945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02FC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69E1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CCC26" w14:textId="578F84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0B330" w14:textId="4071E7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6E2B2" w14:textId="482092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3B196" w14:textId="1C1006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A90C" w14:textId="518D99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21E3A" w14:textId="2481A8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9F6319" w:rsidRPr="009F6319" w14:paraId="7EE59B5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E0F2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7DF1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6A80F" w14:textId="7DD43E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A2975" w14:textId="588FF4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53775" w14:textId="299912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680E" w14:textId="2C264E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DD826" w14:textId="707E0EA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9F556" w14:textId="202BAB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0 </w:t>
            </w:r>
          </w:p>
        </w:tc>
      </w:tr>
      <w:tr w:rsidR="009F6319" w:rsidRPr="009F6319" w14:paraId="7052218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4394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76CE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8E421" w14:textId="1172FC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4B183" w14:textId="776C28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ABB3E" w14:textId="4894BA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0C64" w14:textId="4EC1C9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E547B" w14:textId="02B69D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2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BF211" w14:textId="704A67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28 </w:t>
            </w:r>
          </w:p>
        </w:tc>
      </w:tr>
      <w:tr w:rsidR="009F6319" w:rsidRPr="009F6319" w14:paraId="123746E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E4B4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BDFF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B6DB3" w14:textId="1EBE59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C791F" w14:textId="2C5075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4EEF" w14:textId="23EF02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41B44" w14:textId="389521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6BD85" w14:textId="1A2FDB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6B89" w14:textId="41E860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</w:tr>
      <w:tr w:rsidR="009F6319" w:rsidRPr="009F6319" w14:paraId="10F947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7E77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8322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9AFC2" w14:textId="6D2144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85CEC" w14:textId="73B6A7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B377" w14:textId="7B8A734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8020" w14:textId="1760D35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5FF53" w14:textId="0B0351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0F9BC" w14:textId="291BF1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0AF044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A77B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F8F0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el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lleg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00CB" w14:textId="1F8D60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E523F" w14:textId="16240B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274F" w14:textId="6C523F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ED540" w14:textId="124BFDA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99AC" w14:textId="515CDD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F0F6A" w14:textId="7D1A0F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2 </w:t>
            </w:r>
          </w:p>
        </w:tc>
      </w:tr>
      <w:tr w:rsidR="009F6319" w:rsidRPr="009F6319" w14:paraId="0214086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3655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4979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8BBF" w14:textId="645A7D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30843" w14:textId="00F11C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BF11" w14:textId="503E33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EC903" w14:textId="053AD8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27020" w14:textId="1956A8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48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4552B" w14:textId="42224E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487 </w:t>
            </w:r>
          </w:p>
        </w:tc>
      </w:tr>
      <w:tr w:rsidR="009F6319" w:rsidRPr="009F6319" w14:paraId="5C1DC2E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3DAB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B9E1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DAF61" w14:textId="7A6AF0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DE4D8" w14:textId="163F9A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0CAE" w14:textId="5195DF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063BA" w14:textId="69073B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E9B6E" w14:textId="3E8ABDE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DA208" w14:textId="0B2095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9F6319" w:rsidRPr="009F6319" w14:paraId="7E1D0B9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BFC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1041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7347B" w14:textId="00F063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4720" w14:textId="0FAEE7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5498" w14:textId="721BC9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0703" w14:textId="0374F5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D5FB" w14:textId="7CCDC8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DA7F" w14:textId="5120ED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</w:tr>
      <w:tr w:rsidR="009F6319" w:rsidRPr="009F6319" w14:paraId="6D616A6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23DF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07A8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9884" w14:textId="5646E5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CE41" w14:textId="03618D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6655" w14:textId="484235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B919" w14:textId="4CC2DD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DD556" w14:textId="10D747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E3B9A" w14:textId="5734C05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</w:tr>
      <w:tr w:rsidR="009F6319" w:rsidRPr="009F6319" w14:paraId="3866595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C852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D13C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D186E" w14:textId="4DFC76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0AF4" w14:textId="5FC564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080F" w14:textId="59D4720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03FC" w14:textId="01BC72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3C0E6" w14:textId="6FAB54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C160A" w14:textId="5967C7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2 </w:t>
            </w:r>
          </w:p>
        </w:tc>
      </w:tr>
      <w:tr w:rsidR="009F6319" w:rsidRPr="009F6319" w14:paraId="772840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E6B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E72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4E07" w14:textId="4D85B2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86FB6" w14:textId="30C9DF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54AF" w14:textId="7B331C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7A6ED" w14:textId="168AD2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BAB7E" w14:textId="4F6FE8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A8A3" w14:textId="19BF6C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9F6319" w:rsidRPr="009F6319" w14:paraId="4C4155F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1419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6D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BEE8" w14:textId="5D5E40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29DD3" w14:textId="2FBDE4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95CD" w14:textId="40EA2B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88D8C" w14:textId="6B4023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B16EB" w14:textId="5C3DB8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EDCC" w14:textId="504053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9F6319" w:rsidRPr="009F6319" w14:paraId="5B523BB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BE10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4FD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33D36" w14:textId="2DE5A5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02D56" w14:textId="419B3F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82B96" w14:textId="22AC88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F02F" w14:textId="439C0F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1AFB" w14:textId="72ADDA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2FC35" w14:textId="46BEBD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</w:tr>
      <w:tr w:rsidR="009F6319" w:rsidRPr="009F6319" w14:paraId="70AE91D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AD49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AAC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D5510" w14:textId="442466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FF9D" w14:textId="4EA447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ED15F" w14:textId="183266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1136" w14:textId="211296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82D72" w14:textId="474B14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264F" w14:textId="681434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7 </w:t>
            </w:r>
          </w:p>
        </w:tc>
      </w:tr>
      <w:tr w:rsidR="009F6319" w:rsidRPr="009F6319" w14:paraId="0BBC8F9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EE47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E810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858AE" w14:textId="54CB90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1070" w14:textId="207901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64AAA" w14:textId="148EDF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3B84" w14:textId="617AB8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1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71609" w14:textId="676E7FF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47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445E" w14:textId="06AF24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475 </w:t>
            </w:r>
          </w:p>
        </w:tc>
      </w:tr>
      <w:tr w:rsidR="009F6319" w:rsidRPr="009F6319" w14:paraId="364F354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15C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5954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BE063" w14:textId="37E8C1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C26E2" w14:textId="18F602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C7BC1" w14:textId="44C2CA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451D0" w14:textId="354C70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362F8" w14:textId="72106B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885BB" w14:textId="0354A4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7 </w:t>
            </w:r>
          </w:p>
        </w:tc>
      </w:tr>
      <w:tr w:rsidR="009F6319" w:rsidRPr="009F6319" w14:paraId="68DD425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B65D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ED7C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8ABA3" w14:textId="2FA2C6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D447C" w14:textId="11063E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32B2" w14:textId="3AAD68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B500" w14:textId="0B8436E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E8EC6" w14:textId="0E9432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3099" w14:textId="3AC997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2D0921D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7A9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C30B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56E50" w14:textId="21234E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D5BE" w14:textId="6A6905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BC54" w14:textId="2BD449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6C858" w14:textId="387F71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AC0B" w14:textId="039291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4CDD4" w14:textId="46A429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9F6319" w:rsidRPr="009F6319" w14:paraId="63DF8E0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34D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EFA4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75D8" w14:textId="550251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C991" w14:textId="77643A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A14F" w14:textId="1964C4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72140" w14:textId="4C1AB43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6E03" w14:textId="47F8034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05A28" w14:textId="44B0A6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</w:tr>
      <w:tr w:rsidR="009F6319" w:rsidRPr="009F6319" w14:paraId="323AB34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909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B991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8165" w14:textId="04E6A5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9B86A" w14:textId="5AF5B6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813E" w14:textId="079A5AE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ECFC" w14:textId="1E0F89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641A2" w14:textId="12EC67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0C5A3" w14:textId="6B4A427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</w:tr>
      <w:tr w:rsidR="009F6319" w:rsidRPr="009F6319" w14:paraId="52F7465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C02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F6D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A9051" w14:textId="121920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41F3" w14:textId="340F248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EEE8" w14:textId="5D439D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6F5DA" w14:textId="523129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6F2E" w14:textId="29A5E5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02063" w14:textId="78B9327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9F6319" w:rsidRPr="009F6319" w14:paraId="10C4674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333C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72D6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54126" w14:textId="006BF9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13741" w14:textId="624156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9A8C" w14:textId="100949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2AFD8" w14:textId="07076E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DA25" w14:textId="30296B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8DC4" w14:textId="346765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8 </w:t>
            </w:r>
          </w:p>
        </w:tc>
      </w:tr>
      <w:tr w:rsidR="009F6319" w:rsidRPr="009F6319" w14:paraId="5CEE563C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B9F44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DA641" w14:textId="6583FC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FF09E" w14:textId="02EEC8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EB18A" w14:textId="6ABE87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EDFAA9" w14:textId="567651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6053B" w14:textId="7F9452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3681F" w14:textId="61FA1D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4 </w:t>
            </w:r>
          </w:p>
        </w:tc>
      </w:tr>
      <w:tr w:rsidR="009F6319" w:rsidRPr="009F6319" w14:paraId="6E023E7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F27F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E203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3811" w14:textId="4C13FC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1C175" w14:textId="685C32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AB2C" w14:textId="1D62EC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EB8FD" w14:textId="53AC82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B7B14" w14:textId="57C9EB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D9ED0" w14:textId="4DB42D2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</w:tr>
      <w:tr w:rsidR="009F6319" w:rsidRPr="009F6319" w14:paraId="26F7EB4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26DB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6D46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02B20" w14:textId="2EEA42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0FB7" w14:textId="779647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B5F3" w14:textId="194692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0D49" w14:textId="1425BF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737A" w14:textId="502F83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7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BCD83" w14:textId="36D355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71 </w:t>
            </w:r>
          </w:p>
        </w:tc>
      </w:tr>
      <w:tr w:rsidR="009F6319" w:rsidRPr="009F6319" w14:paraId="3999123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A41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C369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6B902" w14:textId="6C0C73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7BA3" w14:textId="287BBE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E400" w14:textId="2125B2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287ED" w14:textId="2FEFB3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56438" w14:textId="73DD03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7901" w14:textId="3A1787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9F6319" w:rsidRPr="009F6319" w14:paraId="1C3CDE5F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C0B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28A64" w14:textId="54308F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3E415" w14:textId="78C7E0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81FDF4" w14:textId="7CA7B85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84B16" w14:textId="54545B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575D6" w14:textId="42E39A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0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693B3" w14:textId="561E8B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1 </w:t>
            </w:r>
          </w:p>
        </w:tc>
      </w:tr>
      <w:tr w:rsidR="009F6319" w:rsidRPr="009F6319" w14:paraId="67BE9B0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B99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2B63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65E2A" w14:textId="362FD1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72B79" w14:textId="004678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C654" w14:textId="339C45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6AA6" w14:textId="29ECA0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C0586" w14:textId="4BBDC6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CA766" w14:textId="37B58F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46247EB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DD3A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E6AE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86F66" w14:textId="5D0049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64E1C" w14:textId="347A7E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F488A" w14:textId="39F17F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E8ABB" w14:textId="077140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1567" w14:textId="04282B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F8B7" w14:textId="3BD30C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5AEE1CC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D099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5D60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7ACC" w14:textId="5F32B7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3C883" w14:textId="636F9A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032B7" w14:textId="696EE3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6A41" w14:textId="1E4EBA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F5F0" w14:textId="45D0B8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C61E" w14:textId="5837C4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9F6319" w:rsidRPr="009F6319" w14:paraId="459B8CE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2DA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EFD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FD3D1" w14:textId="3387559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DB3C" w14:textId="00E82C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04C43" w14:textId="62ACD8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7A69" w14:textId="6775E2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E057" w14:textId="43BAA2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4D6A" w14:textId="3CFD1A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9F6319" w:rsidRPr="009F6319" w14:paraId="14D73F9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AED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847C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720EC" w14:textId="0127A9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6BFF8" w14:textId="2D2663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F7CD0" w14:textId="56E413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0ABD" w14:textId="3B0BEE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999A" w14:textId="7007C4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717A" w14:textId="4FA140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</w:tr>
      <w:tr w:rsidR="009F6319" w:rsidRPr="009F6319" w14:paraId="537C3B57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E8D3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D6F1E" w14:textId="3C3A80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CCBCE" w14:textId="6D4005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38BFB" w14:textId="118834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DF6A0" w14:textId="16DDE0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5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B14D2" w14:textId="16CBA64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28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A74B6" w14:textId="056507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819 </w:t>
            </w:r>
          </w:p>
        </w:tc>
      </w:tr>
      <w:tr w:rsidR="009F6319" w:rsidRPr="009F6319" w14:paraId="4616B49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D658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B01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9EC80" w14:textId="20856F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CB89" w14:textId="1E9149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702DD" w14:textId="2DC3BC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A5AF" w14:textId="638663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1CC4" w14:textId="612D01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5E27" w14:textId="4E2624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</w:tr>
      <w:tr w:rsidR="009F6319" w:rsidRPr="009F6319" w14:paraId="754C80F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9F39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1FA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D3BC" w14:textId="4EF914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88CB" w14:textId="4C942E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C81D" w14:textId="32FB5F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B774" w14:textId="2A65F72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E2D0" w14:textId="0CD11E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E2134" w14:textId="1984FE5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75A21DB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D2D2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8D58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7383" w14:textId="47F73C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D5B01" w14:textId="17FD87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91D4B" w14:textId="15A428E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57753" w14:textId="3C32EA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F8405" w14:textId="5DC90A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77A1" w14:textId="5C58C3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173351D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B31E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7245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163E" w14:textId="028C83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40CEE" w14:textId="05D0DD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10071" w14:textId="0023C6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E42A" w14:textId="13EA77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F56E" w14:textId="100C76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72C16" w14:textId="46800A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8712E4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472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E82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F1EBB" w14:textId="0D1885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E41E" w14:textId="599287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3A3A" w14:textId="657F3B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890D" w14:textId="20D57D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2AA98" w14:textId="7FBFB1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727DD" w14:textId="416B7E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2 </w:t>
            </w:r>
          </w:p>
        </w:tc>
      </w:tr>
      <w:tr w:rsidR="009F6319" w:rsidRPr="009F6319" w14:paraId="6AED1D8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9B8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5DB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F95DF" w14:textId="0B0C39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5640E" w14:textId="519480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C30F9" w14:textId="3FC91F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89AB" w14:textId="599F2F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103FE" w14:textId="10F1AD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FAD1" w14:textId="719349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</w:tr>
      <w:tr w:rsidR="009F6319" w:rsidRPr="009F6319" w14:paraId="7318A0C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2E30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CE18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5E624" w14:textId="175A24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DFF4" w14:textId="2C9F51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4432" w14:textId="140A45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B009E" w14:textId="11F0A58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367B1" w14:textId="732295A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DD747" w14:textId="2207E7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25DCC88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DA26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D143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DCCBD" w14:textId="4857D1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43611" w14:textId="1A024EF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B07FD" w14:textId="3C6FA6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E3846" w14:textId="624026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19438" w14:textId="092C6A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0A6D" w14:textId="00162F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</w:tr>
      <w:tr w:rsidR="009F6319" w:rsidRPr="009F6319" w14:paraId="1FEF0BC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576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974D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38AA8" w14:textId="6996B5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B3E3A" w14:textId="40DF52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EFFD4" w14:textId="6D6A54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929CE" w14:textId="6408B0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589BE" w14:textId="21AB0F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229EC" w14:textId="796673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305B0FD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4220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ADB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E750D" w14:textId="6D306B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D550E" w14:textId="43E4ABE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4D20D" w14:textId="4C6ED7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2000" w14:textId="065B6D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93C3" w14:textId="580A92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C9208" w14:textId="1939A1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</w:tr>
      <w:tr w:rsidR="009F6319" w:rsidRPr="009F6319" w14:paraId="05C4EDA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BFAF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5D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A12AC" w14:textId="56F3CF0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53AE" w14:textId="1BA7ED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63C82" w14:textId="256CDB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C42A2" w14:textId="08B53A8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520FC" w14:textId="1003DD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F3F1B" w14:textId="48989B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327D364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E5A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5DB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204E7" w14:textId="7F8B790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2D0B5" w14:textId="3C828A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D91D5" w14:textId="73A462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8FAA" w14:textId="29840F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44D31" w14:textId="75D2B1C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221F3" w14:textId="329E4E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26CED97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7205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FD94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orsog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83C8" w14:textId="1554C3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8DAF" w14:textId="2C95F0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6057" w14:textId="0CB018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BEDDA" w14:textId="5AEFF1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1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B4F5" w14:textId="6B6F88D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84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295E" w14:textId="2A299B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840 </w:t>
            </w:r>
          </w:p>
        </w:tc>
      </w:tr>
      <w:tr w:rsidR="009F6319" w:rsidRPr="009F6319" w14:paraId="3E8F0B68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7A37D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BC61F6" w14:textId="427360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06D8B5" w14:textId="4B6AE4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B47663" w14:textId="7B87C5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2E9D9E" w14:textId="25222F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616E39" w14:textId="7E4528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CE408B" w14:textId="1AEA97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8 </w:t>
            </w:r>
          </w:p>
        </w:tc>
      </w:tr>
      <w:tr w:rsidR="009F6319" w:rsidRPr="009F6319" w14:paraId="5CC92EFD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578D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889D9" w14:textId="1BA425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D0BD9" w14:textId="0F6D17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C3848" w14:textId="449BE8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801B0" w14:textId="5AB5D2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5AD7C" w14:textId="41E109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D1AC7" w14:textId="0362CB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</w:tr>
      <w:tr w:rsidR="009F6319" w:rsidRPr="009F6319" w14:paraId="615AF23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C92E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D60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DDFE4" w14:textId="4D6B66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2E07B" w14:textId="62AE8F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AA06E" w14:textId="448628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97C52" w14:textId="63EBAD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1FE6" w14:textId="4D53B0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B6051" w14:textId="3CDC75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9F6319" w:rsidRPr="009F6319" w14:paraId="3397F7E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C3E2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9C4F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56323" w14:textId="1F6BB7B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90CC9" w14:textId="2A39F0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310C" w14:textId="52EF8D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4B6A" w14:textId="4760E6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3E1E0" w14:textId="483F0F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D02FA" w14:textId="4F6959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</w:tr>
      <w:tr w:rsidR="009F6319" w:rsidRPr="009F6319" w14:paraId="0AB0A741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F27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6747E7" w14:textId="7C9414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3E2636" w14:textId="27D160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CAF6B" w14:textId="3C7B90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298DA" w14:textId="4DDC55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EBC23" w14:textId="541C0E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4557F" w14:textId="61592E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</w:tr>
      <w:tr w:rsidR="009F6319" w:rsidRPr="009F6319" w14:paraId="3B0BBA9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325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1299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66F76" w14:textId="195F10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ECC46" w14:textId="321182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F5B10" w14:textId="625FCD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57982" w14:textId="202A76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36471" w14:textId="03140A6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1267" w14:textId="6EAB9C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9F6319" w:rsidRPr="009F6319" w14:paraId="2A2FE37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2A7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50FA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D92E" w14:textId="75C016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68D2E" w14:textId="4AC068A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304E4" w14:textId="407781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F56E0" w14:textId="26226C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A41F" w14:textId="3D3E025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8FD73" w14:textId="58D7BBD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9F6319" w:rsidRPr="009F6319" w14:paraId="0B6DBB11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733E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E6083" w14:textId="0663B6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93B49" w14:textId="2C61B2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4341D" w14:textId="7BB38B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03025" w14:textId="3EBAA9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40622" w14:textId="56D8F8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C2895" w14:textId="294039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</w:tr>
      <w:tr w:rsidR="009F6319" w:rsidRPr="009F6319" w14:paraId="70C5BF1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E33F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CA5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8D73B" w14:textId="571F28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DB42" w14:textId="478703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9513C" w14:textId="57A02ED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57F8" w14:textId="2C44524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19185" w14:textId="4CFA5B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87FA4" w14:textId="6ADE476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675978A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0FA1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619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487BD" w14:textId="619540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84C2F" w14:textId="64E53F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577A" w14:textId="53A074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CA33" w14:textId="48429E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8C910" w14:textId="12B2CC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6500A" w14:textId="088064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7A32FBF1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79E6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3A9AE" w14:textId="2D141F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916C1F" w14:textId="3DB3E9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EDE176" w14:textId="566D20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F63FB" w14:textId="65D54F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DB4E41" w14:textId="04B472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5E4B1" w14:textId="67C6BC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3 </w:t>
            </w:r>
          </w:p>
        </w:tc>
      </w:tr>
      <w:tr w:rsidR="009F6319" w:rsidRPr="009F6319" w14:paraId="5A70CEE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83B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8E58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A4F66" w14:textId="24BC1E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D059" w14:textId="4860A6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CD70" w14:textId="56FA4B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F2C4" w14:textId="235BF0D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02211" w14:textId="61539C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D059" w14:textId="51D7AB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9F6319" w:rsidRPr="009F6319" w14:paraId="53E19644" w14:textId="77777777" w:rsidTr="009F6319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F702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F67E2" w14:textId="27E095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11468" w14:textId="61C546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8A250" w14:textId="06EFE7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7AA4E" w14:textId="1CEE9D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CD6AF9" w14:textId="4A1DFD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D96DD" w14:textId="7DB89E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</w:tr>
      <w:tr w:rsidR="009F6319" w:rsidRPr="009F6319" w14:paraId="5CA9994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EA3D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F5F1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FF137" w14:textId="56FCF4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881F" w14:textId="5926A7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3EF7E" w14:textId="4C598A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9F19" w14:textId="1B99FC8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F5241" w14:textId="02EBBD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36F18" w14:textId="10DD9E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</w:tbl>
    <w:p w14:paraId="03CC37DC" w14:textId="77B2066D" w:rsidR="00892C65" w:rsidRPr="0037297E" w:rsidRDefault="00892C65" w:rsidP="00892C65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5C1ED16" w14:textId="7FCD1AAD" w:rsidR="00156293" w:rsidRPr="00156293" w:rsidRDefault="00156293" w:rsidP="00156293">
      <w:pPr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s NCR, I, II, CALABARZON, MIMAROPA, V and CAR</w:t>
      </w:r>
    </w:p>
    <w:p w14:paraId="263894B4" w14:textId="77777777" w:rsidR="00892C65" w:rsidRDefault="00892C65" w:rsidP="00222BF0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3FE82072" w:rsidR="00892C65" w:rsidRDefault="00CB74AF" w:rsidP="00CB74AF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99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0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9F631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72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currently staying with their relatives and/or friends in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>s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I, II,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ALABARZ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>, V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color w:val="auto"/>
          <w:sz w:val="24"/>
          <w:szCs w:val="24"/>
        </w:rPr>
        <w:t>and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AR 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21929F39" w14:textId="77777777" w:rsidR="00CB74AF" w:rsidRPr="00345FEB" w:rsidRDefault="00CB74AF" w:rsidP="00345FEB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77777777" w:rsidR="00892C65" w:rsidRDefault="00892C65" w:rsidP="00345FEB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"/>
        <w:gridCol w:w="4332"/>
        <w:gridCol w:w="1249"/>
        <w:gridCol w:w="1260"/>
        <w:gridCol w:w="1249"/>
        <w:gridCol w:w="1259"/>
      </w:tblGrid>
      <w:tr w:rsidR="009F6319" w:rsidRPr="009F6319" w14:paraId="2A34DB64" w14:textId="77777777" w:rsidTr="009F6319">
        <w:trPr>
          <w:trHeight w:val="20"/>
          <w:tblHeader/>
        </w:trPr>
        <w:tc>
          <w:tcPr>
            <w:tcW w:w="235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224C83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43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822CD9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9F6319" w:rsidRPr="009F6319" w14:paraId="51240787" w14:textId="77777777" w:rsidTr="009F6319">
        <w:trPr>
          <w:trHeight w:val="20"/>
          <w:tblHeader/>
        </w:trPr>
        <w:tc>
          <w:tcPr>
            <w:tcW w:w="235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D1492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43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EFE4A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9F6319" w:rsidRPr="009F6319" w14:paraId="6D81FF8C" w14:textId="77777777" w:rsidTr="009F6319">
        <w:trPr>
          <w:trHeight w:val="20"/>
          <w:tblHeader/>
        </w:trPr>
        <w:tc>
          <w:tcPr>
            <w:tcW w:w="235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41A19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2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6E18FC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21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65672E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9F6319" w:rsidRPr="009F6319" w14:paraId="1FBD86E5" w14:textId="77777777" w:rsidTr="009F6319">
        <w:trPr>
          <w:trHeight w:val="20"/>
          <w:tblHeader/>
        </w:trPr>
        <w:tc>
          <w:tcPr>
            <w:tcW w:w="235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35879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9F445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00E401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DBE3EF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82B74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9F6319" w:rsidRPr="009F6319" w14:paraId="21179A37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C4313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0721B" w14:textId="40A1FE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72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4643F6" w14:textId="1AA860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39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9F928" w14:textId="294303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27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C81D45" w14:textId="01B372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572 </w:t>
            </w:r>
          </w:p>
        </w:tc>
      </w:tr>
      <w:tr w:rsidR="009F6319" w:rsidRPr="009F6319" w14:paraId="446F2E91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83E1A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74D447" w14:textId="1E311A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00975D" w14:textId="14E006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BB9005" w14:textId="74D034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90E35D" w14:textId="54EEC9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 </w:t>
            </w:r>
          </w:p>
        </w:tc>
      </w:tr>
      <w:tr w:rsidR="009F6319" w:rsidRPr="009F6319" w14:paraId="73C972A5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A4A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FABADA" w14:textId="21F675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EFDDC" w14:textId="79ADCE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BDB165" w14:textId="324304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B4CAD" w14:textId="5AAC83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435AB97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010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513D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7441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4B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8D3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7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163B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9F6319">
              <w:rPr>
                <w:rFonts w:ascii="Arial" w:hAnsi="Arial" w:cs="Arial"/>
                <w:i/>
                <w:iCs/>
              </w:rPr>
              <w:t>7</w:t>
            </w:r>
          </w:p>
        </w:tc>
      </w:tr>
      <w:tr w:rsidR="009F6319" w:rsidRPr="009F6319" w14:paraId="667F9568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9281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D33CB0" w14:textId="653A1C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CC1956" w14:textId="7EC0B0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4B336" w14:textId="0C41DB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BF694" w14:textId="757F4F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</w:tr>
      <w:tr w:rsidR="009F6319" w:rsidRPr="009F6319" w14:paraId="3F640D3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3AA8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288B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9AE3" w14:textId="3DDB6C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CACDD" w14:textId="16E139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6F2E" w14:textId="5B8C82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09D6" w14:textId="6508D7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4160287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BD2D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4767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1B6E1" w14:textId="3331AB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B50C" w14:textId="2D103E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B68FF" w14:textId="48DE708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7DE18" w14:textId="6030B3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35E185D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C5C3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A18F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CD961" w14:textId="28600D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C3EAB" w14:textId="70669F2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D1D8E" w14:textId="458B48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BEF5" w14:textId="77D3CD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9F6319" w:rsidRPr="009F6319" w14:paraId="5817DF9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82B8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98F4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ACFCB" w14:textId="510378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6449" w14:textId="17FFE57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DE737" w14:textId="640145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BE048" w14:textId="5E0050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9F6319" w:rsidRPr="009F6319" w14:paraId="53E1E9B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91E2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6EC3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4509" w14:textId="53FC3B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4D8E" w14:textId="263611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E78D" w14:textId="588EC1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0D114" w14:textId="30CC08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0E2D9D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F2E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6812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0272" w14:textId="361D46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B8404" w14:textId="701202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5490" w14:textId="7CD30A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DA40" w14:textId="68B963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9F6319" w:rsidRPr="009F6319" w14:paraId="3B419923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6F085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397DAE" w14:textId="56F008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3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9752D4" w14:textId="2CC5DE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5167F5" w14:textId="08C221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3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0DECC9" w14:textId="0D046F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05 </w:t>
            </w:r>
          </w:p>
        </w:tc>
      </w:tr>
      <w:tr w:rsidR="009F6319" w:rsidRPr="009F6319" w14:paraId="3A819874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C9D7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50EE10" w14:textId="274C43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9B8DF" w14:textId="257B8D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633C8" w14:textId="49C938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5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D415F" w14:textId="5D2685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23 </w:t>
            </w:r>
          </w:p>
        </w:tc>
      </w:tr>
      <w:tr w:rsidR="009F6319" w:rsidRPr="009F6319" w14:paraId="043D7A9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263C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B51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D9391" w14:textId="7EC538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EBC7" w14:textId="2FDCE1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C23CA" w14:textId="747488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9E79" w14:textId="1232DD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9F6319" w:rsidRPr="009F6319" w14:paraId="4DE7547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521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387F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2EADD" w14:textId="193615B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F09C" w14:textId="4C3258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5FB9" w14:textId="4FB4AB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C07E3" w14:textId="1F61F8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9F6319" w:rsidRPr="009F6319" w14:paraId="49651A2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08A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FD3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21C2" w14:textId="7CA191D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C8CC" w14:textId="6CB50F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5123A" w14:textId="1BB556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905EE" w14:textId="0E56A08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</w:tr>
      <w:tr w:rsidR="009F6319" w:rsidRPr="009F6319" w14:paraId="1B6537A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A42A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D1A9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566B" w14:textId="64C33B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A23DC" w14:textId="0F9D7A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725C" w14:textId="31E588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F92D" w14:textId="56A7ED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9F6319" w:rsidRPr="009F6319" w14:paraId="4979E25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592E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29F4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6744A" w14:textId="22275E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0597" w14:textId="294CC3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B2900" w14:textId="027900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D937" w14:textId="67914D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</w:tr>
      <w:tr w:rsidR="009F6319" w:rsidRPr="009F6319" w14:paraId="7F72D76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C98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9F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D0F51" w14:textId="43F541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15C7C" w14:textId="66946D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5D485" w14:textId="06DDCA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6B320" w14:textId="6C36D0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9F6319" w:rsidRPr="009F6319" w14:paraId="4D2E336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E38C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5D4B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F60F" w14:textId="41041C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2550D" w14:textId="3F0D7E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7EA7" w14:textId="6A629E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CFF1" w14:textId="565623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4BC3816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6007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4C4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C7E4" w14:textId="25EF22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82615" w14:textId="374C5C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9CC91" w14:textId="5A9E8EB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9C7D2" w14:textId="70B6C4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3997BC7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83C8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63D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2A38" w14:textId="4E91D7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8971C" w14:textId="02B98A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9F540" w14:textId="0A5BE9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5731" w14:textId="317B6E1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9F6319" w:rsidRPr="009F6319" w14:paraId="2C50AB7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59D3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BF54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AF02" w14:textId="46BBF6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A4E2" w14:textId="39E55F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650A" w14:textId="6A6204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22E6" w14:textId="02E3BD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0F4E64D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EF33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61A1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CCC7" w14:textId="45CB26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6B699" w14:textId="6C7BAA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7F04A" w14:textId="18A9E5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FF27" w14:textId="0D0F5B5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9F6319" w:rsidRPr="009F6319" w14:paraId="6EB0AB8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84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4CC1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76335" w14:textId="302CAE3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A697" w14:textId="2F4BB1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F3DB" w14:textId="3200CE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BDBEC" w14:textId="6039D4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</w:tr>
      <w:tr w:rsidR="009F6319" w:rsidRPr="009F6319" w14:paraId="612AD336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115C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9CAAD6" w14:textId="214061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52BB26" w14:textId="03F631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24765" w14:textId="571BF09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9B613" w14:textId="5D8AF1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</w:tr>
      <w:tr w:rsidR="009F6319" w:rsidRPr="009F6319" w14:paraId="02E3397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5B66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45E7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81601" w14:textId="5C25BD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0EEFE" w14:textId="64310D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D5CD1" w14:textId="36E9FA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E8FE6" w14:textId="484D92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9F6319" w:rsidRPr="009F6319" w14:paraId="3F6DEC6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FFB3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66D2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5D2F9" w14:textId="6C7731B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6CA7" w14:textId="7FB199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4267A" w14:textId="230461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4C7B3" w14:textId="36FD46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9F6319" w:rsidRPr="009F6319" w14:paraId="1E178B4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3051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7C6E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93EA" w14:textId="7F0CB3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457B" w14:textId="025C96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778D7" w14:textId="7B6457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C55E" w14:textId="446A9B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00005C1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609D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5478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65452" w14:textId="0141576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A9CF" w14:textId="373096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106A" w14:textId="4D109C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7E69" w14:textId="43E916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9F6319" w:rsidRPr="009F6319" w14:paraId="5F07D5C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8841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03B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4583" w14:textId="25CB415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38B01" w14:textId="642C30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8C17" w14:textId="10CDA2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32964" w14:textId="2B7C7A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9F6319" w:rsidRPr="009F6319" w14:paraId="179198A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0A46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F17D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1B36D" w14:textId="3C183F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11CD" w14:textId="2FEB98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979A" w14:textId="5FC94A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B646" w14:textId="5A6CBD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9F6319" w:rsidRPr="009F6319" w14:paraId="47D117CB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7996CC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EEAD50" w14:textId="0A5F6C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7BB78B" w14:textId="762394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3D3566" w14:textId="42B905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8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366518" w14:textId="5D6D5E4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87 </w:t>
            </w:r>
          </w:p>
        </w:tc>
      </w:tr>
      <w:tr w:rsidR="009F6319" w:rsidRPr="009F6319" w14:paraId="0DB4D90A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8AAAE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CC1A51" w14:textId="3A52B6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A7590" w14:textId="5EFE34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CCA82" w14:textId="180A0D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1DC16" w14:textId="58A5FB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2 </w:t>
            </w:r>
          </w:p>
        </w:tc>
      </w:tr>
      <w:tr w:rsidR="009F6319" w:rsidRPr="009F6319" w14:paraId="048F065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70C1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744F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E8323" w14:textId="56DEDB5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9BEC4" w14:textId="4FFFD7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83227" w14:textId="15D237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8F0EA" w14:textId="1A16A2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9F6319" w:rsidRPr="009F6319" w14:paraId="1CDFCE6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22B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C803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725A" w14:textId="7446DB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E59F" w14:textId="2C74ED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FF992" w14:textId="6DD8C5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5D23" w14:textId="61B0288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9F6319" w:rsidRPr="009F6319" w14:paraId="4441538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CF75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A975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D5F78" w14:textId="4EE7F1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3729" w14:textId="08514C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256A" w14:textId="2C13E33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47B9" w14:textId="37667E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9F6319" w:rsidRPr="009F6319" w14:paraId="08355F6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F562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579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9574" w14:textId="2BAFB0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322D5" w14:textId="48F591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C3F36" w14:textId="795392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1F8E0" w14:textId="3A80A8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</w:tr>
      <w:tr w:rsidR="009F6319" w:rsidRPr="009F6319" w14:paraId="419136E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9A47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7765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02C1" w14:textId="487F1C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843A" w14:textId="37F7FBE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65DF1" w14:textId="5E89CE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BB38" w14:textId="0883209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9F6319" w:rsidRPr="009F6319" w14:paraId="78F7861D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F4E4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F7F91" w14:textId="105BCF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D8FF4" w14:textId="7F4A63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858E9" w14:textId="543116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17B140" w14:textId="6ABD83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6 </w:t>
            </w:r>
          </w:p>
        </w:tc>
      </w:tr>
      <w:tr w:rsidR="009F6319" w:rsidRPr="009F6319" w14:paraId="36148BA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10AA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1CBA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agta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C274" w14:textId="2F491D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3B9BA" w14:textId="2FCDB2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8E964" w14:textId="641DC1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E6C7B" w14:textId="21890E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9F6319" w:rsidRPr="009F6319" w14:paraId="3255921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DEE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2D3B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0457B" w14:textId="7C9A5BC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5626" w14:textId="50F158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3E12B" w14:textId="0FB53C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22801" w14:textId="169855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9F6319" w:rsidRPr="009F6319" w14:paraId="6EB909C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2739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85B2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D4945" w14:textId="1BE5D1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0CA24" w14:textId="10C94E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7741C" w14:textId="2B183C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E3660" w14:textId="1325AFE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3 </w:t>
            </w:r>
          </w:p>
        </w:tc>
      </w:tr>
      <w:tr w:rsidR="009F6319" w:rsidRPr="009F6319" w14:paraId="0B07CE3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89F0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904D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oña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rinidad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B8246" w14:textId="2B41F2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8CEC" w14:textId="74858C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81D3D" w14:textId="1F4AD2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8F64" w14:textId="1D1811B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</w:tr>
      <w:tr w:rsidR="009F6319" w:rsidRPr="009F6319" w14:paraId="464234C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DDF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8F55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7BF06" w14:textId="1850CA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3587" w14:textId="07CA93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488B" w14:textId="07D8AF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E7CC" w14:textId="359AD1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9F6319" w:rsidRPr="009F6319" w14:paraId="4D6DFEA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FB4E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C9A8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E9F6" w14:textId="6886A6D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C4FB1" w14:textId="4658736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2485" w14:textId="0832EC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FFD3" w14:textId="2629CF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9F6319" w:rsidRPr="009F6319" w14:paraId="156E152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ED4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E8E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96FE" w14:textId="0170DE8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48D81" w14:textId="099C8B2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551D3" w14:textId="28B084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0DBD3" w14:textId="519C8B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</w:tr>
      <w:tr w:rsidR="009F6319" w:rsidRPr="009F6319" w14:paraId="76DEBFA9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D66E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ueva </w:t>
            </w: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Ecij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D1BCE7" w14:textId="75074A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8D5F7" w14:textId="680903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453BBA" w14:textId="0E15015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10FDA1" w14:textId="2367A58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74E5C80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B9C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92A0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EB76" w14:textId="6AE430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F1290" w14:textId="6710AE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1286" w14:textId="189BF2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9450" w14:textId="3B4E46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6FF0D036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6D3D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89960" w14:textId="61A425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09DF1" w14:textId="11FDFC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7E484" w14:textId="2F92C05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67E1B" w14:textId="79E8E4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9F6319" w:rsidRPr="009F6319" w14:paraId="169BC1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091F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9AC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728F" w14:textId="3E29C5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D8189" w14:textId="718AA0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F3758" w14:textId="5E9E29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E4E3" w14:textId="560689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9F6319" w:rsidRPr="009F6319" w14:paraId="3AC9BB7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CF0F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5954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21A7" w14:textId="3878F5D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3D63D" w14:textId="377761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EC272" w14:textId="5A9047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528D" w14:textId="3DC465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9F6319" w:rsidRPr="009F6319" w14:paraId="70943309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9D90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8246F" w14:textId="2F76559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A7AF6" w14:textId="6035AE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EBF188" w14:textId="42FCE4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9DB0CB" w14:textId="3673DE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</w:tr>
      <w:tr w:rsidR="009F6319" w:rsidRPr="009F6319" w14:paraId="2428D45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6D19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24D5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D0A4" w14:textId="3DFB017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D913" w14:textId="6BD90F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2A244" w14:textId="1814C5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7E7EB" w14:textId="7A6DF4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9F6319" w:rsidRPr="009F6319" w14:paraId="49AE3759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673A1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2C6371" w14:textId="7FCB52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FACC9" w14:textId="16EF23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C4607B" w14:textId="357E21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610C6" w14:textId="13A2EB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7 </w:t>
            </w:r>
          </w:p>
        </w:tc>
      </w:tr>
      <w:tr w:rsidR="009F6319" w:rsidRPr="009F6319" w14:paraId="1658C2C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E2C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765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E9E20" w14:textId="7D482B5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07B7" w14:textId="550097F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5EC5F" w14:textId="43D692B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9B9C6" w14:textId="0D96E5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5 </w:t>
            </w:r>
          </w:p>
        </w:tc>
      </w:tr>
      <w:tr w:rsidR="009F6319" w:rsidRPr="009F6319" w14:paraId="5FE7915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57B6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BE4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4F25" w14:textId="3ADFB0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41104" w14:textId="63A578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D805F" w14:textId="2A5177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A602" w14:textId="7AF528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9F6319" w:rsidRPr="009F6319" w14:paraId="529875DE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BF7EB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6BF5BD" w14:textId="5F0B4E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77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BF184B" w14:textId="2CD9CF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7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13DDC5" w14:textId="0600305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28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2FB751" w14:textId="3379BF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283 </w:t>
            </w:r>
          </w:p>
        </w:tc>
      </w:tr>
      <w:tr w:rsidR="009F6319" w:rsidRPr="009F6319" w14:paraId="672CE1D0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E9E8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3F1C4" w14:textId="626D14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EAE70" w14:textId="2D75B4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6EE68" w14:textId="40CF25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3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4DF07" w14:textId="7CCE82B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30 </w:t>
            </w:r>
          </w:p>
        </w:tc>
      </w:tr>
      <w:tr w:rsidR="009F6319" w:rsidRPr="009F6319" w14:paraId="7275573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FD35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B5DD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CB60A" w14:textId="67DCD4B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04D70" w14:textId="47BF1F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972E" w14:textId="55005A4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FA338" w14:textId="1DD265C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</w:tr>
      <w:tr w:rsidR="009F6319" w:rsidRPr="009F6319" w14:paraId="586C8A0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F917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CCD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AC26" w14:textId="18C6C01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B3366" w14:textId="177C25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CB2A" w14:textId="481022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CE85" w14:textId="3DD212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</w:tr>
      <w:tr w:rsidR="009F6319" w:rsidRPr="009F6319" w14:paraId="3C2ECA5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6F8F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AFDB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4BD7" w14:textId="2B895F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13719" w14:textId="4315AE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B7235" w14:textId="007F05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109A" w14:textId="5045818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9F6319" w:rsidRPr="009F6319" w14:paraId="0E20410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683F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1725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A98" w14:textId="3882A10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74C9" w14:textId="56E731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2C5E" w14:textId="52AA4B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1FAD4" w14:textId="1C52CD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9F6319" w:rsidRPr="009F6319" w14:paraId="50C01B17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6C65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7F195" w14:textId="55AF12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4BA684" w14:textId="3EC403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3FD112" w14:textId="422DBF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9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48572" w14:textId="331FB2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97 </w:t>
            </w:r>
          </w:p>
        </w:tc>
      </w:tr>
      <w:tr w:rsidR="009F6319" w:rsidRPr="009F6319" w14:paraId="6F4B4F3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C0F6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8D32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E060" w14:textId="5909AF6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839D" w14:textId="0624819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9F57B" w14:textId="00F726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B222F" w14:textId="3D8321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</w:tr>
      <w:tr w:rsidR="009F6319" w:rsidRPr="009F6319" w14:paraId="515AD0E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C0C9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AC0B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DC22" w14:textId="5A72B2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CF246" w14:textId="6003FA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2CD1" w14:textId="297117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090B" w14:textId="7EE12B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</w:tr>
      <w:tr w:rsidR="009F6319" w:rsidRPr="009F6319" w14:paraId="6EFC1DB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CE29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DAF4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AB46D" w14:textId="126E333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88DD1" w14:textId="570EEFA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6B0E" w14:textId="50E60D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8FA04" w14:textId="1ED567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</w:tr>
      <w:tr w:rsidR="009F6319" w:rsidRPr="009F6319" w14:paraId="3D94806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D643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9EDA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E82BE" w14:textId="315B74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AAF08" w14:textId="463D87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990FC" w14:textId="436025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ED89" w14:textId="483064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1 </w:t>
            </w:r>
          </w:p>
        </w:tc>
      </w:tr>
      <w:tr w:rsidR="009F6319" w:rsidRPr="009F6319" w14:paraId="19F7B37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DDA6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FD6F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5A042" w14:textId="02166E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F38B" w14:textId="0E952A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90718" w14:textId="1C519F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F743" w14:textId="377AE1B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9F6319" w:rsidRPr="009F6319" w14:paraId="5343CC8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D765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1965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22E73" w14:textId="6384AE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C253" w14:textId="2004EF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CE1B" w14:textId="4B0C30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AC77C" w14:textId="24320C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4 </w:t>
            </w:r>
          </w:p>
        </w:tc>
      </w:tr>
      <w:tr w:rsidR="009F6319" w:rsidRPr="009F6319" w14:paraId="4D692E8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ACAE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815E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C37AB" w14:textId="1FEDDC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A0A5" w14:textId="3C8CAD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A7CA" w14:textId="192C238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4E606" w14:textId="1DA282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0 </w:t>
            </w:r>
          </w:p>
        </w:tc>
      </w:tr>
      <w:tr w:rsidR="009F6319" w:rsidRPr="009F6319" w14:paraId="5C6F6B1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B9DC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C5B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B1489" w14:textId="10A41E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ACCE" w14:textId="41079F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516ED" w14:textId="06D895B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75DC" w14:textId="51047D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9F6319" w:rsidRPr="009F6319" w14:paraId="3102AC6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D0A7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7ED7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D034F" w14:textId="7F86C65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BFD2" w14:textId="264DC2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FB820" w14:textId="51B2935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77F7D" w14:textId="3A0BE5A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9F6319" w:rsidRPr="009F6319" w14:paraId="48F0F13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D155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91C6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54D0" w14:textId="53C911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8ECC" w14:textId="34BBD2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7FCC8" w14:textId="01F4A0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41DF" w14:textId="2A5EDD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6 </w:t>
            </w:r>
          </w:p>
        </w:tc>
      </w:tr>
      <w:tr w:rsidR="009F6319" w:rsidRPr="009F6319" w14:paraId="1DF5536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27F5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C9EA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2E6C" w14:textId="3A6EC6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7DE51" w14:textId="4B1C7A4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8B7A6" w14:textId="5F41412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A1647" w14:textId="66349A7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</w:tr>
      <w:tr w:rsidR="009F6319" w:rsidRPr="009F6319" w14:paraId="5F5893F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D2C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319C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rcis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0F8E1" w14:textId="716F47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8A6CE" w14:textId="4C236B7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0939" w14:textId="77D219D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A820" w14:textId="740110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9F6319" w:rsidRPr="009F6319" w14:paraId="236C775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22B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9F77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11FC" w14:textId="3B030EA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6C464" w14:textId="5EC6FB1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13FC" w14:textId="508E966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0745B" w14:textId="68624DA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9F6319" w:rsidRPr="009F6319" w14:paraId="6DAB08FC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A110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DB1E24" w14:textId="58877E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202F8F" w14:textId="39A7D1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D4AAF" w14:textId="71B53C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B6C4DC" w14:textId="68D2E7F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6 </w:t>
            </w:r>
          </w:p>
        </w:tc>
      </w:tr>
      <w:tr w:rsidR="009F6319" w:rsidRPr="009F6319" w14:paraId="71C34E8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48CF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4B9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02590" w14:textId="0B3D97A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DD303" w14:textId="1C6ACE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01CB" w14:textId="12A2B3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28B35" w14:textId="6A4A459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9F6319" w:rsidRPr="009F6319" w14:paraId="75C2EE5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7E4C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FD95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ntipol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1C9FB" w14:textId="5155EDE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E60E7" w14:textId="621E58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832AB" w14:textId="133A554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9F2A" w14:textId="78EFF6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9F6319" w:rsidRPr="009F6319" w14:paraId="42CEABD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D6E0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2928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B2CC9" w14:textId="7AA7022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217A0" w14:textId="1E53EF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31AA" w14:textId="525CEB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06BE" w14:textId="6CAB43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9F6319" w:rsidRPr="009F6319" w14:paraId="2DABBCD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465C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2308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BA632" w14:textId="771B77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3A434" w14:textId="52E521A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4923" w14:textId="02625EE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B349" w14:textId="50A857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9F6319" w:rsidRPr="009F6319" w14:paraId="31DCA9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7EB8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3841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E5AD7" w14:textId="198B5B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BBB3" w14:textId="265AA4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BACF" w14:textId="614E43D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B8FE9" w14:textId="35E9EB3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9F6319" w:rsidRPr="009F6319" w14:paraId="369DE5FA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4FFA8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4BBE3B" w14:textId="4C8EC69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89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CD8A2A" w14:textId="454F6C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7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3A57F4" w14:textId="4ED31B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80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4D1EA7" w14:textId="70AC91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460 </w:t>
            </w:r>
          </w:p>
        </w:tc>
      </w:tr>
      <w:tr w:rsidR="009F6319" w:rsidRPr="009F6319" w14:paraId="22808EB9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C84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9FCE5" w14:textId="6B5C7A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0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F7AB31" w14:textId="738AECD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F5403" w14:textId="756CBAE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46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6CF6F" w14:textId="5C9720C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3 </w:t>
            </w:r>
          </w:p>
        </w:tc>
      </w:tr>
      <w:tr w:rsidR="009F6319" w:rsidRPr="009F6319" w14:paraId="4155565A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07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CFC3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3CF9F" w14:textId="667D46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EF49" w14:textId="6F79250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AC46" w14:textId="6EFF0CE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5AA5B" w14:textId="6DF1682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4 </w:t>
            </w:r>
          </w:p>
        </w:tc>
      </w:tr>
      <w:tr w:rsidR="009F6319" w:rsidRPr="009F6319" w14:paraId="0805EB7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E86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435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egazpi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B358F" w14:textId="63AE404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4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29BF8" w14:textId="4BB12B2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5DF3" w14:textId="51C9CC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3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EF97D" w14:textId="5EAE87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2374977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6A01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7E38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uran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1E79F" w14:textId="160757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FB692" w14:textId="773FE6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BE9E3" w14:textId="3A5FBC8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8434" w14:textId="486536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9 </w:t>
            </w:r>
          </w:p>
        </w:tc>
      </w:tr>
      <w:tr w:rsidR="009F6319" w:rsidRPr="009F6319" w14:paraId="0F141FE3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331C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marines</w:t>
            </w:r>
            <w:proofErr w:type="spellEnd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A7E8F" w14:textId="648F6F9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8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5FBCF" w14:textId="2D1881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9EF19" w14:textId="4F93CA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7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C63CB7" w14:textId="2B8EE5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46 </w:t>
            </w:r>
          </w:p>
        </w:tc>
      </w:tr>
      <w:tr w:rsidR="009F6319" w:rsidRPr="009F6319" w14:paraId="25523F3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7EE0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577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C5BE8" w14:textId="12FD02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876E" w14:textId="4B54B7E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E70FD" w14:textId="7545591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4E36" w14:textId="7565183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0 </w:t>
            </w:r>
          </w:p>
        </w:tc>
      </w:tr>
      <w:tr w:rsidR="009F6319" w:rsidRPr="009F6319" w14:paraId="0480D77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FF36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988C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09295" w14:textId="4D4C97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42DA0" w14:textId="3B6BDF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7489E" w14:textId="06B68C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981AF" w14:textId="13F8C6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</w:tr>
      <w:tr w:rsidR="009F6319" w:rsidRPr="009F6319" w14:paraId="57F7387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6BAB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10A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6E855" w14:textId="5BBBD7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BBC8C" w14:textId="35A41DC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D457E" w14:textId="79286F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FA559" w14:textId="0389DF1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9F6319" w:rsidRPr="009F6319" w14:paraId="29C9DD6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E5E7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B86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4B086" w14:textId="5BA38F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4BB74" w14:textId="314B851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2283" w14:textId="6D56C9F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0DF78" w14:textId="647264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5 </w:t>
            </w:r>
          </w:p>
        </w:tc>
      </w:tr>
      <w:tr w:rsidR="009F6319" w:rsidRPr="009F6319" w14:paraId="69D3C46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A37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1BBC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EDB27" w14:textId="352496F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A30AC" w14:textId="73A447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A1798" w14:textId="15EB00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E547" w14:textId="4C71C7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13 </w:t>
            </w:r>
          </w:p>
        </w:tc>
      </w:tr>
      <w:tr w:rsidR="009F6319" w:rsidRPr="009F6319" w14:paraId="71030F5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3C8E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EA24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5FC6" w14:textId="669CC8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DF56" w14:textId="34E46E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DA6C1" w14:textId="56A09FB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2303" w14:textId="75A6533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</w:tr>
      <w:tr w:rsidR="009F6319" w:rsidRPr="009F6319" w14:paraId="4481240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F7F7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A384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D9DD0" w14:textId="1D8A37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F9DF" w14:textId="68CF0F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DBA86" w14:textId="54EC35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90B3" w14:textId="375B2F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9F6319" w:rsidRPr="009F6319" w14:paraId="12BD34B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0FED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D11B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49C3" w14:textId="6DB9B20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0B054" w14:textId="041E6E1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97556" w14:textId="24E88A6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3084" w14:textId="1C0976E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9F6319" w:rsidRPr="009F6319" w14:paraId="420DCE6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BEE3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F052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694F3" w14:textId="6610F04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CDC95" w14:textId="260217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723B6" w14:textId="10ED80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1BFF3" w14:textId="1D8F191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9F6319" w:rsidRPr="009F6319" w14:paraId="73265BC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34EC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3206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15DE" w14:textId="1F50A07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3D3CB" w14:textId="75124D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0ED2F" w14:textId="6D7797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0721" w14:textId="7418E6C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58EB4DB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B8C2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C8A1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B3B1F" w14:textId="6F178B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80421" w14:textId="7C0AC3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34719" w14:textId="764D39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4D24" w14:textId="7AE5572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</w:tr>
      <w:tr w:rsidR="009F6319" w:rsidRPr="009F6319" w14:paraId="2A1B298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17E6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B519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1632" w14:textId="23DC06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15301" w14:textId="073CEC2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A3B35" w14:textId="133963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4509" w14:textId="2C3A14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 </w:t>
            </w:r>
          </w:p>
        </w:tc>
      </w:tr>
      <w:tr w:rsidR="009F6319" w:rsidRPr="009F6319" w14:paraId="69780297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1445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marines</w:t>
            </w:r>
            <w:proofErr w:type="spellEnd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ur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4DBAB" w14:textId="146E525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4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C3850" w14:textId="550E483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4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94560" w14:textId="2900BE1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54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77ECB" w14:textId="4454F3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544 </w:t>
            </w:r>
          </w:p>
        </w:tc>
      </w:tr>
      <w:tr w:rsidR="009F6319" w:rsidRPr="009F6319" w14:paraId="2E035BF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85AA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BC0C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el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Galleg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0D33" w14:textId="60F410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29E1" w14:textId="6AD138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7A1A" w14:textId="522D31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F75C" w14:textId="3EB562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9F6319" w:rsidRPr="009F6319" w14:paraId="6FEA852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AE60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733D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B49F" w14:textId="025C99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2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723F5" w14:textId="335883C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2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B52EF" w14:textId="394CEB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14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6813" w14:textId="6A58E4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144 </w:t>
            </w:r>
          </w:p>
        </w:tc>
      </w:tr>
      <w:tr w:rsidR="009F6319" w:rsidRPr="009F6319" w14:paraId="3AF6083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32AB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AB0E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27D5F" w14:textId="598B52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04FFF" w14:textId="65ADF2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9C31A" w14:textId="47ACE7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91A4" w14:textId="66441B2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9F6319" w:rsidRPr="009F6319" w14:paraId="3E32891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5CBF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EC67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0366A" w14:textId="77EE4D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47E77" w14:textId="0F1328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5BAC" w14:textId="58214B6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910D" w14:textId="790DE9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</w:tr>
      <w:tr w:rsidR="009F6319" w:rsidRPr="009F6319" w14:paraId="076DE99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1605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AAE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3C92A" w14:textId="0E38506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9430D" w14:textId="4CCCFE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07B0" w14:textId="2447C2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CD18" w14:textId="04BD2B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9F6319" w:rsidRPr="009F6319" w14:paraId="708E112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7E1F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551F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7681F" w14:textId="7DD0112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47D9" w14:textId="5B6B5A6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B40D4" w14:textId="7FC85F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B533" w14:textId="15082B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9 </w:t>
            </w:r>
          </w:p>
        </w:tc>
      </w:tr>
      <w:tr w:rsidR="009F6319" w:rsidRPr="009F6319" w14:paraId="17C7DF8C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43A9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97D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57B33" w14:textId="3478389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433AA" w14:textId="6BF27A2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EB5F4" w14:textId="7A7E3E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507E" w14:textId="708DB88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5 </w:t>
            </w:r>
          </w:p>
        </w:tc>
      </w:tr>
      <w:tr w:rsidR="009F6319" w:rsidRPr="009F6319" w14:paraId="3E9495C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7B5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63AE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F9D7E" w14:textId="1BC41E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9CD3B" w14:textId="7E3A8B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1DFD" w14:textId="217BA1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264F" w14:textId="1251A69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</w:tr>
      <w:tr w:rsidR="009F6319" w:rsidRPr="009F6319" w14:paraId="13268AE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25DB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2035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A327" w14:textId="75F9B12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DEFC1" w14:textId="6B134C1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77C3" w14:textId="46864E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6339B" w14:textId="7A36E3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9F6319" w:rsidRPr="009F6319" w14:paraId="5EB20D3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B0E8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9A96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5F758" w14:textId="09F674F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EB3A6" w14:textId="3A798B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C87D" w14:textId="4AC5AB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2D70" w14:textId="0B7528A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9F6319" w:rsidRPr="009F6319" w14:paraId="0ED55032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19D4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B32F1" w14:textId="2CB3F83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DF721" w14:textId="6FC49A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CE93F2" w14:textId="111BB2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8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E4E0F" w14:textId="4E9DED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85 </w:t>
            </w:r>
          </w:p>
        </w:tc>
      </w:tr>
      <w:tr w:rsidR="009F6319" w:rsidRPr="009F6319" w14:paraId="3F60D16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2513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2E75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33E6" w14:textId="6527B7E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CDFA" w14:textId="099C7B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3DE56" w14:textId="44BCCB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865F" w14:textId="66ECA74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9F6319" w:rsidRPr="009F6319" w14:paraId="6CA5081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DABD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7228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3E4A3" w14:textId="55DF9C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742C3" w14:textId="5C40F40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9354B" w14:textId="4CC209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3ADE" w14:textId="0293BB3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</w:tr>
      <w:tr w:rsidR="009F6319" w:rsidRPr="009F6319" w14:paraId="3F58E80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4A2C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5F50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5D89F" w14:textId="32EA06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25C0" w14:textId="45E563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165D" w14:textId="711798D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9892" w14:textId="2481F6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6 </w:t>
            </w:r>
          </w:p>
        </w:tc>
      </w:tr>
      <w:tr w:rsidR="009F6319" w:rsidRPr="009F6319" w14:paraId="515B6AC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9A62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8626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5497" w14:textId="5B8B30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22E3" w14:textId="291D6EF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42606" w14:textId="249F89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7990" w14:textId="588BDD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9F6319" w:rsidRPr="009F6319" w14:paraId="7FD6F6CE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D3A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06257" w14:textId="0E9436A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9980C" w14:textId="3195BA4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4AC22E" w14:textId="184F07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080C90" w14:textId="15083A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F6319" w:rsidRPr="009F6319" w14:paraId="7C0B3C3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73ED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2774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A90C" w14:textId="585DEA7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00B6C" w14:textId="44AB877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14D0" w14:textId="431F2FA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23C97" w14:textId="629D0C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1F4CFC87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17E7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2C9016" w14:textId="68D53C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1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0906E" w14:textId="234A80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1B04B" w14:textId="09C1893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7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64E90A" w14:textId="44AAA0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552 </w:t>
            </w:r>
          </w:p>
        </w:tc>
      </w:tr>
      <w:tr w:rsidR="009F6319" w:rsidRPr="009F6319" w14:paraId="2BB0D45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07CF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7EDB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96B1" w14:textId="3CF5CB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DEE3" w14:textId="3E8E66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F9B75" w14:textId="3194800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AE0B" w14:textId="53C8EEF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</w:tr>
      <w:tr w:rsidR="009F6319" w:rsidRPr="009F6319" w14:paraId="7E780DA9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E8FC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EA96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7B4E" w14:textId="556FF45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4398" w14:textId="05E685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D30C" w14:textId="137D4B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E2902" w14:textId="648718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0D5E4EF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107B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43C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042DA" w14:textId="6DD9E0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7931" w14:textId="66AE463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31808" w14:textId="4223BB0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AC79" w14:textId="2C0EFDE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5F4BB1E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805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EC9A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3414" w14:textId="13EDF11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CB024" w14:textId="26E496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3CDB" w14:textId="65F133C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6711" w14:textId="34F814F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</w:tr>
      <w:tr w:rsidR="009F6319" w:rsidRPr="009F6319" w14:paraId="53FE0FB3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56DC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1FFD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138D2" w14:textId="2E2133C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95FA" w14:textId="317CC35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F4872" w14:textId="03FF453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9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3932" w14:textId="7FDBF25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90 </w:t>
            </w:r>
          </w:p>
        </w:tc>
      </w:tr>
      <w:tr w:rsidR="009F6319" w:rsidRPr="009F6319" w14:paraId="5B7EDEC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D2C6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63B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A8BEC" w14:textId="07A499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69CCD" w14:textId="6AB2EA0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A238F" w14:textId="47E68F4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22E8" w14:textId="2AD4CBD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F6319" w:rsidRPr="009F6319" w14:paraId="640032D4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5FAA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D712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orsogon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B67AB" w14:textId="4DAB92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FE4A" w14:textId="27AB5B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1767" w14:textId="0C4CEC7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4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A9EEF" w14:textId="0B96D2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47 </w:t>
            </w:r>
          </w:p>
        </w:tc>
      </w:tr>
      <w:tr w:rsidR="009F6319" w:rsidRPr="009F6319" w14:paraId="5DF35F8E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6AAE07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71C27F" w14:textId="3BF8F71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3F3B74" w14:textId="433802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D8CF9E" w14:textId="5589750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A1D19D" w14:textId="0CD40DD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</w:tr>
      <w:tr w:rsidR="009F6319" w:rsidRPr="009F6319" w14:paraId="745FA771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5BD8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4AFF2" w14:textId="2C7E44A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BEB0D3" w14:textId="551DE6D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28DA9" w14:textId="28FA084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13B61" w14:textId="0E5D7D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</w:tr>
      <w:tr w:rsidR="009F6319" w:rsidRPr="009F6319" w14:paraId="1953E36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7900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D230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80A3" w14:textId="360EA9F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1E208" w14:textId="1941B0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90734" w14:textId="65F7CA8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1581" w14:textId="3FD9F1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9F6319" w:rsidRPr="009F6319" w14:paraId="72F1337B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68C1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8A99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DF265" w14:textId="334D14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8FAE9" w14:textId="54BF147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E9DE6" w14:textId="0C344C9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77EB" w14:textId="242692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9F6319" w:rsidRPr="009F6319" w14:paraId="43A3CF9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0EF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2C15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085BE" w14:textId="3E46B81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A12B" w14:textId="2C5DC0B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EAB9D" w14:textId="6E328DD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A7A54" w14:textId="120F94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9F6319" w:rsidRPr="009F6319" w14:paraId="22F1720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0B7D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98B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936B" w14:textId="5CE96E7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400B" w14:textId="0CB0072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CCD78" w14:textId="1A82131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6EE0" w14:textId="64A49CA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9F6319" w:rsidRPr="009F6319" w14:paraId="04839C33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F2FC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80371" w14:textId="13203AC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8B0FD" w14:textId="6F0151F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EA9074" w14:textId="2A554B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4BB55" w14:textId="440D957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</w:tr>
      <w:tr w:rsidR="009F6319" w:rsidRPr="009F6319" w14:paraId="195C926F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C0EB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D798B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9506" w14:textId="6FB05EB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DE49D" w14:textId="79A93DE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84849" w14:textId="66CE61C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C58D" w14:textId="48917D6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9F6319" w:rsidRPr="009F6319" w14:paraId="36C47031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A687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77E2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1925" w14:textId="148BC37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49A20" w14:textId="0E3B324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A541" w14:textId="254861C4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56A1B" w14:textId="0D5F776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9F6319" w:rsidRPr="009F6319" w14:paraId="4A03E94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0CE3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A3C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AA8F6" w14:textId="146D4FF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09F4A" w14:textId="44D25FB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9D05" w14:textId="5E7689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9911" w14:textId="5766CE3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9F6319" w:rsidRPr="009F6319" w14:paraId="2BC3BDB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858C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28EE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029F" w14:textId="7D698D9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B7683" w14:textId="27797F9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E5707" w14:textId="571F1C2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DA6C5" w14:textId="6DEC470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9F6319" w:rsidRPr="009F6319" w14:paraId="1213ECDC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2E443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BA7B1" w14:textId="2621E1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D2AD6" w14:textId="3BF2DA2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11F32" w14:textId="4347768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697A3" w14:textId="2990096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</w:tr>
      <w:tr w:rsidR="009F6319" w:rsidRPr="009F6319" w14:paraId="4D02756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609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FFCFF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9A210" w14:textId="0700297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AEC52" w14:textId="36D4AF9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8DB96" w14:textId="734D3E6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C79C" w14:textId="7A744DA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9F6319" w:rsidRPr="009F6319" w14:paraId="31F0026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EC010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B293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9D3B7" w14:textId="1471FF4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BE30E" w14:textId="237E0D6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662E" w14:textId="4CFE3A0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6C13D" w14:textId="2A4B00A6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9F6319" w:rsidRPr="009F6319" w14:paraId="4D283F85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9CB1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113BD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0017" w14:textId="406E590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368AA" w14:textId="76871D4D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33AC5" w14:textId="7ACAEDC8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5874" w14:textId="0BCBED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9F6319" w:rsidRPr="009F6319" w14:paraId="6949AC4E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9A204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93EFC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009E" w14:textId="13FA14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E9AA5" w14:textId="54746CA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7F55" w14:textId="5A58BB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E673" w14:textId="5D99D0E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9F6319" w:rsidRPr="009F6319" w14:paraId="5692B672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42711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BA53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3535" w14:textId="567ED2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90B7E" w14:textId="0CA533E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AC76E" w14:textId="15153FCC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 xml:space="preserve"> 1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17497" w14:textId="3F3F356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9F6319" w:rsidRPr="009F6319" w14:paraId="03A590D7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E1B57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BAFF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B55A" w14:textId="0D2792C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C2C10" w14:textId="6B27BE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35101" w14:textId="420DE5C5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7827B" w14:textId="493BB14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9F6319" w:rsidRPr="009F6319" w14:paraId="2B940145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B227A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7F734" w14:textId="47D5BE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34EF4" w14:textId="517BD11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88E94" w14:textId="5414D51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2967D" w14:textId="280554F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2054641D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6EF5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F631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A45E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6B30" w14:textId="014F485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DD64" w14:textId="029A5F8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0DB5" w14:textId="339C59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C46D" w14:textId="39E38E7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9F6319" w:rsidRPr="009F6319" w14:paraId="21C67F93" w14:textId="77777777" w:rsidTr="009F6319">
        <w:trPr>
          <w:trHeight w:val="20"/>
        </w:trPr>
        <w:tc>
          <w:tcPr>
            <w:tcW w:w="235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917032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A08D4" w14:textId="613E0209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17E9D" w14:textId="6A1CDDD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31F74" w14:textId="7E8FA5F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A9DD9" w14:textId="3778765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6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</w:tr>
      <w:tr w:rsidR="009F6319" w:rsidRPr="009F6319" w14:paraId="47098D30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8F9E6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7E20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Bontoc</w:t>
            </w:r>
            <w:proofErr w:type="spellEnd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792A5" w14:textId="4C8D07C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184E8" w14:textId="0C636C9A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47E44" w14:textId="0ADB87F3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C334" w14:textId="542E0C00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9F6319" w:rsidRPr="009F6319" w14:paraId="3FF6BC08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A4879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2238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CBD7F" w14:textId="63A2A60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946A" w14:textId="0FDBB97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09A33" w14:textId="400865B2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85B64" w14:textId="64754281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9F6319" w:rsidRPr="009F6319" w14:paraId="49CB6826" w14:textId="77777777" w:rsidTr="009F6319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85B4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324AA" w14:textId="77777777" w:rsidR="009F6319" w:rsidRPr="009F6319" w:rsidRDefault="009F6319" w:rsidP="009F631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4E1F" w14:textId="0FD31DDE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D63A" w14:textId="42D5A2A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6362D" w14:textId="04EA05DB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44A5" w14:textId="5E2919BF" w:rsidR="009F6319" w:rsidRPr="009F6319" w:rsidRDefault="009F6319" w:rsidP="009F631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F631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</w:tbl>
    <w:p w14:paraId="1DFEC2FC" w14:textId="77777777" w:rsidR="00892C65" w:rsidRPr="006D5DFC" w:rsidRDefault="00892C65" w:rsidP="00892C65">
      <w:pPr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C923D94" w14:textId="75D5E0F2" w:rsidR="00156293" w:rsidRDefault="00156293" w:rsidP="00156293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s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, II, CALABARZON, V and CAR</w:t>
      </w:r>
    </w:p>
    <w:p w14:paraId="3868B20B" w14:textId="18903691" w:rsidR="00156293" w:rsidRPr="00156293" w:rsidRDefault="00156293" w:rsidP="00156293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2383329B" w14:textId="4AAD8F1A" w:rsidR="00156293" w:rsidRPr="00A2022E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 xml:space="preserve">There are </w:t>
      </w:r>
      <w:r w:rsidR="00E860D0">
        <w:rPr>
          <w:rFonts w:ascii="Arial" w:eastAsia="Arial" w:hAnsi="Arial" w:cs="Arial"/>
          <w:b/>
          <w:bCs/>
          <w:color w:val="0070C0"/>
          <w:sz w:val="24"/>
          <w:szCs w:val="24"/>
        </w:rPr>
        <w:t>1,094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damaged</w:t>
      </w:r>
      <w:r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 xml:space="preserve">;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 which,</w:t>
      </w:r>
      <w:r w:rsidR="00966F2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E860D0">
        <w:rPr>
          <w:rFonts w:ascii="Arial" w:eastAsia="Arial" w:hAnsi="Arial" w:cs="Arial"/>
          <w:b/>
          <w:bCs/>
          <w:color w:val="0070C0"/>
          <w:sz w:val="24"/>
          <w:szCs w:val="24"/>
        </w:rPr>
        <w:t>189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 w:rsidR="00966F2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damaged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 w:rsidR="00966F2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E860D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930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 w:rsidRPr="00A2022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partially damaged</w:t>
      </w:r>
      <w:r w:rsidRPr="00966F27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(see Table 4).</w:t>
      </w:r>
    </w:p>
    <w:p w14:paraId="7B391948" w14:textId="77777777" w:rsidR="00156293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77777777" w:rsidR="00156293" w:rsidRPr="0063489E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63489E">
        <w:rPr>
          <w:rFonts w:ascii="Arial" w:eastAsia="Arial" w:hAnsi="Arial" w:cs="Arial"/>
          <w:b/>
          <w:i/>
          <w:iCs/>
        </w:rPr>
        <w:t>Table 4. Number of Damaged Houses</w:t>
      </w:r>
    </w:p>
    <w:tbl>
      <w:tblPr>
        <w:tblW w:w="4796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5529"/>
        <w:gridCol w:w="1410"/>
        <w:gridCol w:w="1428"/>
        <w:gridCol w:w="1408"/>
      </w:tblGrid>
      <w:tr w:rsidR="00E860D0" w:rsidRPr="00E860D0" w14:paraId="00FA8ED3" w14:textId="77777777" w:rsidTr="00E860D0">
        <w:trPr>
          <w:trHeight w:val="20"/>
          <w:tblHeader/>
        </w:trPr>
        <w:tc>
          <w:tcPr>
            <w:tcW w:w="285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9F2317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B615B5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NO. OF DAMAGED HOUSES </w:t>
            </w:r>
          </w:p>
        </w:tc>
      </w:tr>
      <w:tr w:rsidR="00E860D0" w:rsidRPr="00E860D0" w14:paraId="2789D1AD" w14:textId="77777777" w:rsidTr="00E860D0">
        <w:trPr>
          <w:trHeight w:val="20"/>
          <w:tblHeader/>
        </w:trPr>
        <w:tc>
          <w:tcPr>
            <w:tcW w:w="285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24448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1655C1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2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88A938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74B871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E860D0" w:rsidRPr="00E860D0" w14:paraId="66347E22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751DE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F08B36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094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D8699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89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5880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930 </w:t>
            </w:r>
          </w:p>
        </w:tc>
      </w:tr>
      <w:tr w:rsidR="00E860D0" w:rsidRPr="00E860D0" w14:paraId="164B8F13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6D7C64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DE692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1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751B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8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B802A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29 </w:t>
            </w:r>
          </w:p>
        </w:tc>
      </w:tr>
      <w:tr w:rsidR="00E860D0" w:rsidRPr="00E860D0" w14:paraId="565BEFDE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C98C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3DF21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C660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3951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73D05F80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E074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A947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DCF3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>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2C60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4912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>1</w:t>
            </w:r>
          </w:p>
        </w:tc>
      </w:tr>
      <w:tr w:rsidR="00E860D0" w:rsidRPr="00E860D0" w14:paraId="46427623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CA5E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55C7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1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D9415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8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D312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28 </w:t>
            </w:r>
          </w:p>
        </w:tc>
      </w:tr>
      <w:tr w:rsidR="00E860D0" w:rsidRPr="00E860D0" w14:paraId="66B54DD7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AEA9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58BF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6CA0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9BA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0F35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</w:tr>
      <w:tr w:rsidR="00E860D0" w:rsidRPr="00E860D0" w14:paraId="415CE610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8122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CAB2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F846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7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95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D5FB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5 </w:t>
            </w:r>
          </w:p>
        </w:tc>
      </w:tr>
      <w:tr w:rsidR="00E860D0" w:rsidRPr="00E860D0" w14:paraId="784FBCC8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2C8B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A99E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E033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E0A7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DEB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E860D0" w:rsidRPr="00E860D0" w14:paraId="0427B5B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A435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7004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1A3A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99E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C46D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4435449D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262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783C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5B7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F67E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1DF0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29A8490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622A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C8F3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06CA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4495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255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</w:tr>
      <w:tr w:rsidR="00E860D0" w:rsidRPr="00E860D0" w14:paraId="24C7CFE7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77EB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6250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530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B3DA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20C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E860D0" w:rsidRPr="00E860D0" w14:paraId="0283977B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F9C7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19ED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7D81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94AA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2159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</w:tr>
      <w:tr w:rsidR="00E860D0" w:rsidRPr="00E860D0" w14:paraId="31A9DB37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6F7C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BE8E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1E5E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C31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F04D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E860D0" w:rsidRPr="00E860D0" w14:paraId="532DECA6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936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3197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4701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693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199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E860D0" w:rsidRPr="00E860D0" w14:paraId="6F3860AD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C8AC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3B78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560D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19A1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006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E860D0" w:rsidRPr="00E860D0" w14:paraId="6CE29EFE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1CC1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EDF3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6843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25F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AA1E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0AF69CDC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A625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ABAE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1FD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693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0707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5306C32C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EC566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BC576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91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72196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79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448DF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733 </w:t>
            </w:r>
          </w:p>
        </w:tc>
      </w:tr>
      <w:tr w:rsidR="00E860D0" w:rsidRPr="00E860D0" w14:paraId="1422464E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A60A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AAF3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59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00AC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15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A203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44 </w:t>
            </w:r>
          </w:p>
        </w:tc>
      </w:tr>
      <w:tr w:rsidR="00E860D0" w:rsidRPr="00E860D0" w14:paraId="0B4F6E30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FE8E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6426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oña 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rinidad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3F8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6A1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EDF7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E860D0" w:rsidRPr="00E860D0" w14:paraId="218FB361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2E36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9E61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EE3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8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C49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EA8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4 </w:t>
            </w:r>
          </w:p>
        </w:tc>
      </w:tr>
      <w:tr w:rsidR="00E860D0" w:rsidRPr="00E860D0" w14:paraId="0769FE5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598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40F8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430B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B12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016D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</w:tr>
      <w:tr w:rsidR="00E860D0" w:rsidRPr="00E860D0" w14:paraId="10E51057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02D1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ueva </w:t>
            </w: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Ecij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DEBF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7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2808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3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9A96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68 </w:t>
            </w:r>
          </w:p>
        </w:tc>
      </w:tr>
      <w:tr w:rsidR="00E860D0" w:rsidRPr="00E860D0" w14:paraId="192236F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0A25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18B9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4C4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5E9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DCA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</w:tr>
      <w:tr w:rsidR="00E860D0" w:rsidRPr="00E860D0" w14:paraId="18254C98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2EB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F7B2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756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6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5E5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182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6 </w:t>
            </w:r>
          </w:p>
        </w:tc>
      </w:tr>
      <w:tr w:rsidR="00E860D0" w:rsidRPr="00E860D0" w14:paraId="3C3DE5EF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F8195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F017C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50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CE42C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96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5B42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05 </w:t>
            </w:r>
          </w:p>
        </w:tc>
      </w:tr>
      <w:tr w:rsidR="00E860D0" w:rsidRPr="00E860D0" w14:paraId="64A4BB0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AD58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E250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9C5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A54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E0E3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</w:tr>
      <w:tr w:rsidR="00E860D0" w:rsidRPr="00E860D0" w14:paraId="52FB04FB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90F2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844A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BEE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6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F07B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3F1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0 </w:t>
            </w:r>
          </w:p>
        </w:tc>
      </w:tr>
      <w:tr w:rsidR="00E860D0" w:rsidRPr="00E860D0" w14:paraId="2FE523A9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AE58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5404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0509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FBAF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86E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</w:tr>
      <w:tr w:rsidR="00E860D0" w:rsidRPr="00E860D0" w14:paraId="4766540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D8C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9D74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C2B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1A1B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103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E860D0" w:rsidRPr="00E860D0" w14:paraId="42AD6DB2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FA4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BC4B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7A16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7302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006B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E860D0" w:rsidRPr="00E860D0" w14:paraId="0CE3E6A0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624C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CA07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57A8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98F5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D1F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</w:tr>
      <w:tr w:rsidR="00E860D0" w:rsidRPr="00E860D0" w14:paraId="70B2FA0C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34A7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B7B0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AF12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5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BDC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9807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5 </w:t>
            </w:r>
          </w:p>
        </w:tc>
      </w:tr>
      <w:tr w:rsidR="00E860D0" w:rsidRPr="00E860D0" w14:paraId="39087ACD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F98D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855E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CC1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6EE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D126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</w:tr>
      <w:tr w:rsidR="00E860D0" w:rsidRPr="00E860D0" w14:paraId="176CEAC2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BC9D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BF06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28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1DC4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65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C999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216 </w:t>
            </w:r>
          </w:p>
        </w:tc>
      </w:tr>
      <w:tr w:rsidR="00E860D0" w:rsidRPr="00E860D0" w14:paraId="1B8AAA4C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6D13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61D4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F9E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3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89C8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9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90AA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E860D0" w:rsidRPr="00E860D0" w14:paraId="17F7F8F6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3E23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AA2E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B3D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8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9E1C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706A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8 </w:t>
            </w:r>
          </w:p>
        </w:tc>
      </w:tr>
      <w:tr w:rsidR="00E860D0" w:rsidRPr="00E860D0" w14:paraId="40E7B63D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6AE3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72ED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5E9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5D66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FA19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</w:tr>
      <w:tr w:rsidR="00E860D0" w:rsidRPr="00E860D0" w14:paraId="563CA169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7107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F519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Ignaci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D5B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9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8885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9BD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3 </w:t>
            </w:r>
          </w:p>
        </w:tc>
      </w:tr>
      <w:tr w:rsidR="00E860D0" w:rsidRPr="00E860D0" w14:paraId="150B0FAD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F092C7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FB733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70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8123B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43BF3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68 </w:t>
            </w:r>
          </w:p>
        </w:tc>
      </w:tr>
      <w:tr w:rsidR="00E860D0" w:rsidRPr="00E860D0" w14:paraId="2F51FC94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514F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E265F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6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6F19A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3758A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6 </w:t>
            </w:r>
          </w:p>
        </w:tc>
      </w:tr>
      <w:tr w:rsidR="00E860D0" w:rsidRPr="00E860D0" w14:paraId="2B6DF738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38CC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CDEB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A3C9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930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088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E860D0" w:rsidRPr="00E860D0" w14:paraId="3E291E5C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1EBB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BE90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7717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6D0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38A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E860D0" w:rsidRPr="00E860D0" w14:paraId="65FA66F4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7E72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E9891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30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3D8F5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B2232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30 </w:t>
            </w:r>
          </w:p>
        </w:tc>
      </w:tr>
      <w:tr w:rsidR="00E860D0" w:rsidRPr="00E860D0" w14:paraId="01F91867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80D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8C9D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483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C4B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A617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</w:tr>
      <w:tr w:rsidR="00E860D0" w:rsidRPr="00E860D0" w14:paraId="037843B2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9CD8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FABE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1F22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31E6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232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E860D0" w:rsidRPr="00E860D0" w14:paraId="0F931C86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9C3C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97BE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2D3A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EE19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07C7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</w:tr>
      <w:tr w:rsidR="00E860D0" w:rsidRPr="00E860D0" w14:paraId="6A14A62C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A04D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9775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505E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1D9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C56A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</w:tr>
      <w:tr w:rsidR="00E860D0" w:rsidRPr="00E860D0" w14:paraId="2224EFB0" w14:textId="77777777" w:rsidTr="00E860D0">
        <w:trPr>
          <w:trHeight w:val="20"/>
        </w:trPr>
        <w:tc>
          <w:tcPr>
            <w:tcW w:w="28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7C29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312E8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34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33E7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16A3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32 </w:t>
            </w:r>
          </w:p>
        </w:tc>
      </w:tr>
      <w:tr w:rsidR="00E860D0" w:rsidRPr="00E860D0" w14:paraId="7EB0EEB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C0AC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5637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5552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5DE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E813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E860D0" w:rsidRPr="00E860D0" w14:paraId="7CFAAB3C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25EA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6493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2C7C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3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7C5A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5C09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3 </w:t>
            </w:r>
          </w:p>
        </w:tc>
      </w:tr>
      <w:tr w:rsidR="00E860D0" w:rsidRPr="00E860D0" w14:paraId="06B99F68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80E1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1546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01A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746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D510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E860D0" w:rsidRPr="00E860D0" w14:paraId="48FBD9C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51EE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FD17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2E57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0B6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597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7A993511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FC12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1BEA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CAD9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C6EC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2C69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</w:tr>
      <w:tr w:rsidR="00E860D0" w:rsidRPr="00E860D0" w14:paraId="4A208E93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5BF7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E2C0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C5B3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 1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52AA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 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D77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 1 </w:t>
            </w:r>
          </w:p>
        </w:tc>
      </w:tr>
      <w:tr w:rsidR="00E860D0" w:rsidRPr="00E860D0" w14:paraId="2233695E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A8CE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C11D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47CF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A8A6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CBBF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</w:tr>
    </w:tbl>
    <w:p w14:paraId="0D296C47" w14:textId="77777777" w:rsidR="00156293" w:rsidRDefault="00156293" w:rsidP="00156293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092B9B37" w14:textId="765245CC" w:rsidR="00156293" w:rsidRPr="0063489E" w:rsidRDefault="00156293" w:rsidP="00156293">
      <w:pPr>
        <w:spacing w:after="0" w:line="240" w:lineRule="auto"/>
        <w:ind w:left="720" w:hanging="14"/>
        <w:contextualSpacing/>
        <w:jc w:val="right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 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 xml:space="preserve"> I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 xml:space="preserve"> and CAR</w:t>
      </w:r>
    </w:p>
    <w:p w14:paraId="68EE4207" w14:textId="46543039" w:rsidR="00156293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6CAE63B" w14:textId="138A4C15" w:rsidR="00E860D0" w:rsidRDefault="00E860D0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B958C7C" w14:textId="77777777" w:rsidR="00E860D0" w:rsidRDefault="00E860D0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767F776" w14:textId="77777777" w:rsidR="00156293" w:rsidRDefault="00156293" w:rsidP="00156293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072191B3" w:rsidR="00156293" w:rsidRPr="00A2022E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860D0">
        <w:rPr>
          <w:rFonts w:ascii="Arial" w:eastAsia="Arial" w:hAnsi="Arial" w:cs="Arial"/>
          <w:b/>
          <w:color w:val="0070C0"/>
          <w:sz w:val="24"/>
          <w:szCs w:val="24"/>
        </w:rPr>
        <w:t>6,928,362.75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orth of assistance was provided to the affected families</w:t>
      </w:r>
      <w:r w:rsidR="00966F27">
        <w:rPr>
          <w:rFonts w:ascii="Arial" w:eastAsia="Arial" w:hAnsi="Arial" w:cs="Arial"/>
          <w:bCs/>
          <w:sz w:val="24"/>
          <w:szCs w:val="24"/>
        </w:rPr>
        <w:t xml:space="preserve">; of which,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860D0">
        <w:rPr>
          <w:rFonts w:ascii="Arial" w:eastAsia="Arial" w:hAnsi="Arial" w:cs="Arial"/>
          <w:b/>
          <w:color w:val="0070C0"/>
          <w:sz w:val="24"/>
          <w:szCs w:val="24"/>
        </w:rPr>
        <w:t>6,476,289.75</w:t>
      </w:r>
      <w:r w:rsidR="00966F27" w:rsidRPr="00966F27">
        <w:rPr>
          <w:rFonts w:ascii="Arial" w:eastAsia="Arial" w:hAnsi="Arial" w:cs="Arial"/>
          <w:sz w:val="24"/>
          <w:szCs w:val="24"/>
        </w:rPr>
        <w:t xml:space="preserve"> from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="00E860D0">
        <w:rPr>
          <w:rFonts w:ascii="Arial" w:eastAsia="Arial" w:hAnsi="Arial" w:cs="Arial"/>
          <w:b/>
          <w:sz w:val="24"/>
          <w:szCs w:val="24"/>
        </w:rPr>
        <w:t xml:space="preserve">,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860D0" w:rsidRPr="00E860D0">
        <w:rPr>
          <w:rFonts w:ascii="Arial" w:eastAsia="Arial" w:hAnsi="Arial" w:cs="Arial"/>
          <w:b/>
          <w:color w:val="0070C0"/>
          <w:sz w:val="24"/>
          <w:szCs w:val="24"/>
        </w:rPr>
        <w:t xml:space="preserve">450,123.00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E860D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>
        <w:rPr>
          <w:rFonts w:ascii="Arial" w:eastAsia="Arial" w:hAnsi="Arial" w:cs="Arial"/>
          <w:sz w:val="24"/>
          <w:szCs w:val="24"/>
        </w:rPr>
        <w:t xml:space="preserve">and </w:t>
      </w:r>
      <w:r w:rsidR="00E860D0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860D0">
        <w:rPr>
          <w:rFonts w:ascii="Arial" w:eastAsia="Arial" w:hAnsi="Arial" w:cs="Arial"/>
          <w:b/>
          <w:color w:val="0070C0"/>
          <w:sz w:val="24"/>
          <w:szCs w:val="24"/>
        </w:rPr>
        <w:t xml:space="preserve">1,950.00 </w:t>
      </w:r>
      <w:r w:rsidR="00E860D0" w:rsidRPr="00966F27">
        <w:rPr>
          <w:rFonts w:ascii="Arial" w:eastAsia="Arial" w:hAnsi="Arial" w:cs="Arial"/>
          <w:sz w:val="24"/>
          <w:szCs w:val="24"/>
        </w:rPr>
        <w:t xml:space="preserve">from </w:t>
      </w:r>
      <w:r w:rsidR="00E860D0">
        <w:rPr>
          <w:rFonts w:ascii="Arial" w:eastAsia="Arial" w:hAnsi="Arial" w:cs="Arial"/>
          <w:b/>
          <w:color w:val="0070C0"/>
          <w:sz w:val="24"/>
          <w:szCs w:val="24"/>
        </w:rPr>
        <w:t>Other private partners</w:t>
      </w:r>
      <w:r w:rsidRPr="00966F27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 Table 5).</w:t>
      </w:r>
    </w:p>
    <w:p w14:paraId="66E17A24" w14:textId="77777777" w:rsidR="00156293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77777777" w:rsidR="00156293" w:rsidRDefault="00156293" w:rsidP="0015629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>
        <w:rPr>
          <w:rFonts w:ascii="Arial" w:eastAsia="Arial" w:hAnsi="Arial" w:cs="Arial"/>
          <w:b/>
          <w:i/>
          <w:iCs/>
        </w:rPr>
        <w:t xml:space="preserve"> 5</w:t>
      </w:r>
      <w:r w:rsidRPr="00AF7C70">
        <w:rPr>
          <w:rFonts w:ascii="Arial" w:eastAsia="Arial" w:hAnsi="Arial" w:cs="Arial"/>
          <w:b/>
          <w:i/>
          <w:iCs/>
        </w:rPr>
        <w:t>.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3508"/>
        <w:gridCol w:w="1368"/>
        <w:gridCol w:w="1425"/>
        <w:gridCol w:w="969"/>
        <w:gridCol w:w="1015"/>
        <w:gridCol w:w="1485"/>
      </w:tblGrid>
      <w:tr w:rsidR="00E860D0" w:rsidRPr="00E860D0" w14:paraId="60FADE61" w14:textId="77777777" w:rsidTr="00E860D0">
        <w:trPr>
          <w:trHeight w:val="20"/>
          <w:tblHeader/>
        </w:trPr>
        <w:tc>
          <w:tcPr>
            <w:tcW w:w="184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9D822A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15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3B63AC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E860D0" w:rsidRPr="00E860D0" w14:paraId="5E23F413" w14:textId="77777777" w:rsidTr="00E860D0">
        <w:trPr>
          <w:trHeight w:val="20"/>
          <w:tblHeader/>
        </w:trPr>
        <w:tc>
          <w:tcPr>
            <w:tcW w:w="184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A8D75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75B480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1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E82B3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CCD8BB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756C3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4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7C5E66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E860D0" w:rsidRPr="00E860D0" w14:paraId="59A5BA03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02DE7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271D104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6,476,289.7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2106A76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450,123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1750B69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E79A41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950.00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6B98A2A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6,928,362.75 </w:t>
            </w:r>
          </w:p>
        </w:tc>
      </w:tr>
      <w:tr w:rsidR="00E860D0" w:rsidRPr="00E860D0" w14:paraId="6076761A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5DDE5F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CCC55F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851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60B2D7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5DBF96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2FB05A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313FA4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,851,000.00 </w:t>
            </w:r>
          </w:p>
        </w:tc>
      </w:tr>
      <w:tr w:rsidR="00E860D0" w:rsidRPr="00E860D0" w14:paraId="22A9C710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DA64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0BBA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1,234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C931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2EE5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F0A9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58A5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1,234,000.00 </w:t>
            </w:r>
          </w:p>
        </w:tc>
      </w:tr>
      <w:tr w:rsidR="00E860D0" w:rsidRPr="00E860D0" w14:paraId="7BBAFECC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669E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9D2D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617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F2C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0804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50D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EBFA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 xml:space="preserve">       617,000.00 </w:t>
            </w:r>
          </w:p>
        </w:tc>
      </w:tr>
      <w:tr w:rsidR="00E860D0" w:rsidRPr="00E860D0" w14:paraId="1E2EC81B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FCDC5F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430069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510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178DC3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271,9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4A5074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A149B0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950.00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38B9DB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783,850.00 </w:t>
            </w:r>
          </w:p>
        </w:tc>
      </w:tr>
      <w:tr w:rsidR="00E860D0" w:rsidRPr="00E860D0" w14:paraId="0FEBDD41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F7DF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451260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82BDF1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47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619357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024E91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30F603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47,000.00 </w:t>
            </w:r>
          </w:p>
        </w:tc>
      </w:tr>
      <w:tr w:rsidR="00E860D0" w:rsidRPr="00E860D0" w14:paraId="2F106873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B8F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BB7F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D6F9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E230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 xml:space="preserve">   147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DDF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C34B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EA22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E860D0">
              <w:rPr>
                <w:rFonts w:ascii="Arial" w:hAnsi="Arial" w:cs="Arial"/>
                <w:i/>
                <w:iCs/>
              </w:rPr>
              <w:t xml:space="preserve">   147,000.00 </w:t>
            </w:r>
          </w:p>
        </w:tc>
      </w:tr>
      <w:tr w:rsidR="00E860D0" w:rsidRPr="00E860D0" w14:paraId="4632C79E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3BDE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019F5C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510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EF6B47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24,9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976765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0A71FD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950.00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67DE12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636,850.00 </w:t>
            </w:r>
          </w:p>
        </w:tc>
      </w:tr>
      <w:tr w:rsidR="00E860D0" w:rsidRPr="00E860D0" w14:paraId="400E9EC9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DDD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A5BC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11FF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510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3313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52FC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C2B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46D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10,000.00 </w:t>
            </w:r>
          </w:p>
        </w:tc>
      </w:tr>
      <w:tr w:rsidR="00E860D0" w:rsidRPr="00E860D0" w14:paraId="308A56FE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5D5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0722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92DC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EB1D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8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70E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E1C8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A08A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8,000.00 </w:t>
            </w:r>
          </w:p>
        </w:tc>
      </w:tr>
      <w:tr w:rsidR="00E860D0" w:rsidRPr="00E860D0" w14:paraId="5A8F75FD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818D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D4C9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Dagupan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012F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C2E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0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F9F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D7CD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AB3C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0,000.00 </w:t>
            </w:r>
          </w:p>
        </w:tc>
      </w:tr>
      <w:tr w:rsidR="00E860D0" w:rsidRPr="00E860D0" w14:paraId="5E44A1C7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E5A8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4C5C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A5C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9BE5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9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7FD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CA88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A2BF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9,000.00 </w:t>
            </w:r>
          </w:p>
        </w:tc>
      </w:tr>
      <w:tr w:rsidR="00E860D0" w:rsidRPr="00E860D0" w14:paraId="4E8AFE5E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F385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154C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DEA5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5326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,1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C595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D0FA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DCBA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,100.00 </w:t>
            </w:r>
          </w:p>
        </w:tc>
      </w:tr>
      <w:tr w:rsidR="00E860D0" w:rsidRPr="00E860D0" w14:paraId="7BC500DA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D37A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DA9A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982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C92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0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2F2F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F31F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50.00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B9FF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1,250.00 </w:t>
            </w:r>
          </w:p>
        </w:tc>
      </w:tr>
      <w:tr w:rsidR="00E860D0" w:rsidRPr="00E860D0" w14:paraId="19FC3F1A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EA38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4397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CCE9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E3A3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0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C352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3B9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DA1F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0,000.00 </w:t>
            </w:r>
          </w:p>
        </w:tc>
      </w:tr>
      <w:tr w:rsidR="00E860D0" w:rsidRPr="00E860D0" w14:paraId="444B6B89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D9A4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40A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19AF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2C93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,8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D90B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5363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700.00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C9F6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,500.00 </w:t>
            </w:r>
          </w:p>
        </w:tc>
      </w:tr>
      <w:tr w:rsidR="00E860D0" w:rsidRPr="00E860D0" w14:paraId="309DA4C4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69470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DD7A73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089,08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53705F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AEC501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6C92B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EA1CF6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,089,080.00 </w:t>
            </w:r>
          </w:p>
        </w:tc>
      </w:tr>
      <w:tr w:rsidR="00E860D0" w:rsidRPr="00E860D0" w14:paraId="2E33CDB8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6B59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431392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552,72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F6A31B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802C55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D59CF2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96E0EA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552,720.00 </w:t>
            </w:r>
          </w:p>
        </w:tc>
      </w:tr>
      <w:tr w:rsidR="00E860D0" w:rsidRPr="00E860D0" w14:paraId="2FCABE5A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7CB2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9AA0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CA8F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73,43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885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94AD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8010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C3FD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73,430.00 </w:t>
            </w:r>
          </w:p>
        </w:tc>
      </w:tr>
      <w:tr w:rsidR="00E860D0" w:rsidRPr="00E860D0" w14:paraId="2848E12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55DF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262F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Teresita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355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379,29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8062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F58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C330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FA48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79,290.00 </w:t>
            </w:r>
          </w:p>
        </w:tc>
      </w:tr>
      <w:tr w:rsidR="00E860D0" w:rsidRPr="00E860D0" w14:paraId="7A3B0498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39CD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2D3E87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536,36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68A4F0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306E76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AE76FA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BB2ED0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536,360.00 </w:t>
            </w:r>
          </w:p>
        </w:tc>
      </w:tr>
      <w:tr w:rsidR="00E860D0" w:rsidRPr="00E860D0" w14:paraId="08DA43D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C352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EFAD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A11B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97,52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6DD9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EB1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2B3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CBC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7,520.00 </w:t>
            </w:r>
          </w:p>
        </w:tc>
      </w:tr>
      <w:tr w:rsidR="00E860D0" w:rsidRPr="00E860D0" w14:paraId="0771D422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8D30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4005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EEDA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97,52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729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8F0E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EDD4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AF2D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7,520.00 </w:t>
            </w:r>
          </w:p>
        </w:tc>
      </w:tr>
      <w:tr w:rsidR="00E860D0" w:rsidRPr="00E860D0" w14:paraId="51B5CE12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3C32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2FF8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256C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46,28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8F87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1197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BC0F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623B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46,280.00 </w:t>
            </w:r>
          </w:p>
        </w:tc>
      </w:tr>
      <w:tr w:rsidR="00E860D0" w:rsidRPr="00E860D0" w14:paraId="291A1DB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F5C2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F5FA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5131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97,52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EEA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2D34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939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D26E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7,520.00 </w:t>
            </w:r>
          </w:p>
        </w:tc>
      </w:tr>
      <w:tr w:rsidR="00E860D0" w:rsidRPr="00E860D0" w14:paraId="5F16FB6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FA3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2AA9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DC1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97,52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110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5719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2A5B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C0F6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7,520.00 </w:t>
            </w:r>
          </w:p>
        </w:tc>
      </w:tr>
      <w:tr w:rsidR="00E860D0" w:rsidRPr="00E860D0" w14:paraId="7BF6ED27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FB70E8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CB5642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148,5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5CF0EF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69,04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37E16F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742BCA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64CD0E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317,540.00 </w:t>
            </w:r>
          </w:p>
        </w:tc>
      </w:tr>
      <w:tr w:rsidR="00E860D0" w:rsidRPr="00E860D0" w14:paraId="65422586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F4FD0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39D071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148,5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A259A4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16,8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F9C73F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01A240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5E4CAB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65,300.00 </w:t>
            </w:r>
          </w:p>
        </w:tc>
      </w:tr>
      <w:tr w:rsidR="00E860D0" w:rsidRPr="00E860D0" w14:paraId="115C2204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66B8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72E4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7EBC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48,5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E21A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D685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E02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84F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48,500.00 </w:t>
            </w:r>
          </w:p>
        </w:tc>
      </w:tr>
      <w:tr w:rsidR="00E860D0" w:rsidRPr="00E860D0" w14:paraId="4068483F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1AEB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8BCA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B585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A036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6,8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B73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FDF8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15D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6,800.00 </w:t>
            </w:r>
          </w:p>
        </w:tc>
      </w:tr>
      <w:tr w:rsidR="00E860D0" w:rsidRPr="00E860D0" w14:paraId="2C315E00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877B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ueva </w:t>
            </w: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Ecija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906B29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0FDA9A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95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E62A6A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9A1962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70A963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95,000.00 </w:t>
            </w:r>
          </w:p>
        </w:tc>
      </w:tr>
      <w:tr w:rsidR="00E860D0" w:rsidRPr="00E860D0" w14:paraId="2D4C6E1D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FEB4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3103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1D1A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5B3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5,0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D2B1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C16A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F09E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5,000.00 </w:t>
            </w:r>
          </w:p>
        </w:tc>
      </w:tr>
      <w:tr w:rsidR="00E860D0" w:rsidRPr="00E860D0" w14:paraId="6956644E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91E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C720E6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E9F0B5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57,24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682C97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78CC2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F3CC4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57,240.00 </w:t>
            </w:r>
          </w:p>
        </w:tc>
      </w:tr>
      <w:tr w:rsidR="00E860D0" w:rsidRPr="00E860D0" w14:paraId="0C1ADD2E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2E5E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A48B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D1F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FF5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7,24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737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9C0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99A8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7,240.00 </w:t>
            </w:r>
          </w:p>
        </w:tc>
      </w:tr>
      <w:tr w:rsidR="00E860D0" w:rsidRPr="00E860D0" w14:paraId="1CF33365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DA3EBE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49DCD9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,857,5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4E5F20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481CE6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2D82E8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A7E5E4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2,857,500.00 </w:t>
            </w:r>
          </w:p>
        </w:tc>
      </w:tr>
      <w:tr w:rsidR="00E860D0" w:rsidRPr="00E860D0" w14:paraId="0FE07883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7684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C37792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925,5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72FAA7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AB038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DB30E4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937E1D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925,500.00 </w:t>
            </w:r>
          </w:p>
        </w:tc>
      </w:tr>
      <w:tr w:rsidR="00E860D0" w:rsidRPr="00E860D0" w14:paraId="645E5279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BE6E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6C17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Daraga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ocsin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8513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308,5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F746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0943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1E54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6C27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08,500.00 </w:t>
            </w:r>
          </w:p>
        </w:tc>
      </w:tr>
      <w:tr w:rsidR="00E860D0" w:rsidRPr="00E860D0" w14:paraId="099198B1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EDBA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E4F0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egazpi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A3E1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617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DF3C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E85F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7338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1464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617,000.00 </w:t>
            </w:r>
          </w:p>
        </w:tc>
      </w:tr>
      <w:tr w:rsidR="00E860D0" w:rsidRPr="00E860D0" w14:paraId="58D99DB0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B66B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Camarines</w:t>
            </w:r>
            <w:proofErr w:type="spellEnd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1BF441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156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1A4954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2008E7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A66C08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2F5C02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56,000.00 </w:t>
            </w:r>
          </w:p>
        </w:tc>
      </w:tr>
      <w:tr w:rsidR="00E860D0" w:rsidRPr="00E860D0" w14:paraId="395DD5AA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35D2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9707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B7FA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56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C48D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4060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8EA4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1740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6,000.00 </w:t>
            </w:r>
          </w:p>
        </w:tc>
      </w:tr>
      <w:tr w:rsidR="00E860D0" w:rsidRPr="00E860D0" w14:paraId="20E5D9D4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DAA46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marines</w:t>
            </w:r>
            <w:proofErr w:type="spellEnd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ur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1E23F3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776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F9EF59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0419E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07596E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A2B0ED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,776,000.00 </w:t>
            </w:r>
          </w:p>
        </w:tc>
      </w:tr>
      <w:tr w:rsidR="00E860D0" w:rsidRPr="00E860D0" w14:paraId="675C9F26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259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E588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71DF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460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56E4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4EA6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F28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58DC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460,000.00 </w:t>
            </w:r>
          </w:p>
        </w:tc>
      </w:tr>
      <w:tr w:rsidR="00E860D0" w:rsidRPr="00E860D0" w14:paraId="34AF331A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253D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638B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9A7E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520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A4AD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4F2D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5F84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910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20,000.00 </w:t>
            </w:r>
          </w:p>
        </w:tc>
      </w:tr>
      <w:tr w:rsidR="00E860D0" w:rsidRPr="00E860D0" w14:paraId="0595AADA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82E7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B195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17F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276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F028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187F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9865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3844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76,000.00 </w:t>
            </w:r>
          </w:p>
        </w:tc>
      </w:tr>
      <w:tr w:rsidR="00E860D0" w:rsidRPr="00E860D0" w14:paraId="22E1A6E3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81CC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860D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4BEE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BAD9B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520,00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F47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34FC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9570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413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20,000.00 </w:t>
            </w:r>
          </w:p>
        </w:tc>
      </w:tr>
      <w:tr w:rsidR="00E860D0" w:rsidRPr="00E860D0" w14:paraId="5EDD2CEF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5CC060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F0FA01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20,209.7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57D8DF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9,183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CBCF18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789F6D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2CEB40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29,392.75 </w:t>
            </w:r>
          </w:p>
        </w:tc>
      </w:tr>
      <w:tr w:rsidR="00E860D0" w:rsidRPr="00E860D0" w14:paraId="13FB0EAB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11B61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083BEC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15,04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93B1FD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5,142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C40D6B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E79137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5EDEF1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20,182.00 </w:t>
            </w:r>
          </w:p>
        </w:tc>
      </w:tr>
      <w:tr w:rsidR="00E860D0" w:rsidRPr="00E860D0" w14:paraId="18894105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E758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EEFB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E2F9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,040.0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5A3D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AD74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1A1C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80C3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5,040.00 </w:t>
            </w:r>
          </w:p>
        </w:tc>
      </w:tr>
      <w:tr w:rsidR="00E860D0" w:rsidRPr="00E860D0" w14:paraId="022F3092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028A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414E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2253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AF6F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,100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133D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F0F0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81C6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,100.00 </w:t>
            </w:r>
          </w:p>
        </w:tc>
      </w:tr>
      <w:tr w:rsidR="00E860D0" w:rsidRPr="00E860D0" w14:paraId="10CCC193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707E2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667C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94098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003AC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,042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9D260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6E2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169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,042.00 </w:t>
            </w:r>
          </w:p>
        </w:tc>
      </w:tr>
      <w:tr w:rsidR="00E860D0" w:rsidRPr="00E860D0" w14:paraId="646321F1" w14:textId="77777777" w:rsidTr="00E860D0">
        <w:trPr>
          <w:trHeight w:val="20"/>
        </w:trPr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AD26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  <w:proofErr w:type="spellEnd"/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7D6CDD9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5,169.7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6A3F78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,041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B5B5C31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AECAA74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453F823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860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9,210.75 </w:t>
            </w:r>
          </w:p>
        </w:tc>
      </w:tr>
      <w:tr w:rsidR="00E860D0" w:rsidRPr="00E860D0" w14:paraId="45FF1327" w14:textId="77777777" w:rsidTr="00E860D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A027A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D9A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506D5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169.7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407AD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,041.00 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739B7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DC7FF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E430E" w14:textId="77777777" w:rsidR="00E860D0" w:rsidRPr="00E860D0" w:rsidRDefault="00E860D0" w:rsidP="00E860D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E860D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9,210.75 </w:t>
            </w:r>
          </w:p>
        </w:tc>
      </w:tr>
    </w:tbl>
    <w:p w14:paraId="7A2EBB01" w14:textId="22DC64F8" w:rsidR="00156293" w:rsidRPr="00531CB4" w:rsidRDefault="00156293" w:rsidP="00156293">
      <w:pPr>
        <w:pStyle w:val="ListParagraph"/>
        <w:spacing w:after="0" w:line="240" w:lineRule="auto"/>
        <w:ind w:left="786"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Source: 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I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, II and V</w:t>
      </w:r>
    </w:p>
    <w:p w14:paraId="1BE05A8E" w14:textId="77777777" w:rsidR="00E860D0" w:rsidRDefault="00E860D0" w:rsidP="00E860D0">
      <w:pPr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85913B4" w14:textId="4051C431" w:rsidR="00232D4B" w:rsidRPr="00966F27" w:rsidRDefault="00232D4B" w:rsidP="00E860D0">
      <w:pPr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Times New Roman" w:hAnsi="Arial" w:cs="Arial"/>
          <w:b/>
          <w:iCs/>
          <w:noProof/>
          <w:color w:val="002060"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2C559837" wp14:editId="66DB6735">
            <wp:simplePos x="0" y="0"/>
            <wp:positionH relativeFrom="margin">
              <wp:posOffset>267335</wp:posOffset>
            </wp:positionH>
            <wp:positionV relativeFrom="paragraph">
              <wp:posOffset>299085</wp:posOffset>
            </wp:positionV>
            <wp:extent cx="5996305" cy="4238625"/>
            <wp:effectExtent l="0" t="0" r="444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305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</w:p>
    <w:p w14:paraId="033C2BF3" w14:textId="77777777" w:rsidR="00966F27" w:rsidRPr="00966F27" w:rsidRDefault="00966F27" w:rsidP="00261953">
      <w:pPr>
        <w:spacing w:after="120"/>
        <w:rPr>
          <w:rFonts w:ascii="Arial" w:eastAsia="Arial" w:hAnsi="Arial" w:cs="Arial"/>
          <w:b/>
          <w:color w:val="002060"/>
          <w:sz w:val="10"/>
          <w:szCs w:val="28"/>
        </w:rPr>
      </w:pPr>
    </w:p>
    <w:p w14:paraId="4781E009" w14:textId="30DC01C2" w:rsidR="00261953" w:rsidRDefault="00261953" w:rsidP="00261953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32D3C2F5" w14:textId="2E560F96" w:rsidR="00261953" w:rsidRPr="00261953" w:rsidRDefault="00261953" w:rsidP="00261953">
      <w:pPr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E0A3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476,208,990.88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with breakdown as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lastRenderedPageBreak/>
        <w:t>follows (see Table 2):</w:t>
      </w:r>
    </w:p>
    <w:p w14:paraId="00EAF531" w14:textId="77777777" w:rsidR="00261953" w:rsidRPr="00A75108" w:rsidRDefault="00261953" w:rsidP="0026195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50CD1784" w14:textId="77777777" w:rsidR="00261953" w:rsidRPr="00A75108" w:rsidRDefault="00261953" w:rsidP="00261953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₱888,627,488.37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 funds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₱847,262,513.19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s the available Quick Response Fund (QRF) in the CO.</w:t>
      </w:r>
    </w:p>
    <w:p w14:paraId="670BFE11" w14:textId="77777777" w:rsidR="00261953" w:rsidRPr="00A75108" w:rsidRDefault="00261953" w:rsidP="00261953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21EB2AF" w14:textId="77777777" w:rsidR="00261953" w:rsidRPr="00A75108" w:rsidRDefault="00261953" w:rsidP="0026195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3A14B472" w14:textId="41D016C6" w:rsidR="00966F27" w:rsidRPr="00966F27" w:rsidRDefault="00261953" w:rsidP="00966F27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7E0A36" w:rsidRPr="007E0A3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68,676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E0A36" w:rsidRPr="007E0A3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19,788,897.24</w:t>
      </w:r>
      <w:r w:rsidRPr="007E0A3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,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E0A36" w:rsidRPr="007E0A3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192,762,675.57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E0A36" w:rsidRPr="007E0A3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273,779,929.80 </w:t>
      </w:r>
      <w:r w:rsidR="00966F27">
        <w:rPr>
          <w:rFonts w:ascii="Arial" w:eastAsia="Times New Roman" w:hAnsi="Arial" w:cs="Arial"/>
          <w:sz w:val="24"/>
          <w:szCs w:val="24"/>
          <w:lang w:val="en-US" w:eastAsia="en-US"/>
        </w:rPr>
        <w:t>are available. </w:t>
      </w:r>
    </w:p>
    <w:p w14:paraId="7820766F" w14:textId="77777777" w:rsidR="00966F27" w:rsidRDefault="00966F27" w:rsidP="00261953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03FD99E1" w14:textId="1ABA4CC9" w:rsidR="00261953" w:rsidRDefault="00261953" w:rsidP="00261953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5"/>
        <w:gridCol w:w="1366"/>
        <w:gridCol w:w="1046"/>
        <w:gridCol w:w="1366"/>
        <w:gridCol w:w="1366"/>
        <w:gridCol w:w="1508"/>
        <w:gridCol w:w="1870"/>
      </w:tblGrid>
      <w:tr w:rsidR="00261953" w:rsidRPr="007E0A36" w14:paraId="4C1F59C3" w14:textId="77777777" w:rsidTr="007E0A36">
        <w:trPr>
          <w:trHeight w:val="20"/>
          <w:tblHeader/>
        </w:trPr>
        <w:tc>
          <w:tcPr>
            <w:tcW w:w="771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04F98C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63B29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197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7882C9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3E52A0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4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F4BCD6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29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D291F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261953" w:rsidRPr="007E0A36" w14:paraId="1B34D438" w14:textId="77777777" w:rsidTr="007E0A36">
        <w:trPr>
          <w:trHeight w:val="20"/>
          <w:tblHeader/>
        </w:trPr>
        <w:tc>
          <w:tcPr>
            <w:tcW w:w="771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C35CF6" w14:textId="77777777" w:rsidR="00261953" w:rsidRPr="007E0A36" w:rsidRDefault="00261953" w:rsidP="00D776C2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6D24261" w14:textId="77777777" w:rsidR="00261953" w:rsidRPr="007E0A36" w:rsidRDefault="00261953" w:rsidP="00D776C2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94420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C76501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7AA7FE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8B5977" w14:textId="77777777" w:rsidR="00261953" w:rsidRPr="007E0A36" w:rsidRDefault="00261953" w:rsidP="00D776C2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29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F43228" w14:textId="77777777" w:rsidR="00261953" w:rsidRPr="007E0A36" w:rsidRDefault="00261953" w:rsidP="00D776C2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7E0A36" w:rsidRPr="007E0A36" w14:paraId="78DF8235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BE17D9" w14:textId="77777777" w:rsidR="007E0A36" w:rsidRPr="007E0A36" w:rsidRDefault="007E0A36" w:rsidP="007E0A36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A5BFD1" w14:textId="06C0CE2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hAnsi="Arial Narrow"/>
                <w:b/>
                <w:sz w:val="18"/>
                <w:szCs w:val="18"/>
              </w:rPr>
              <w:t>889,877,488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BC828D" w14:textId="333C81F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hAnsi="Arial Narrow"/>
                <w:b/>
                <w:sz w:val="18"/>
                <w:szCs w:val="18"/>
              </w:rPr>
              <w:t>268,676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E93BF5" w14:textId="00AAF6D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hAnsi="Arial Narrow"/>
                <w:b/>
                <w:sz w:val="18"/>
                <w:szCs w:val="18"/>
              </w:rPr>
              <w:t xml:space="preserve"> 119,788,897.2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ADEC97" w14:textId="6897FFB2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hAnsi="Arial Narrow"/>
                <w:b/>
                <w:sz w:val="18"/>
                <w:szCs w:val="18"/>
              </w:rPr>
              <w:t xml:space="preserve"> 192,762,675.57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5A1461" w14:textId="6F41BCC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hAnsi="Arial Narrow"/>
                <w:b/>
                <w:sz w:val="18"/>
                <w:szCs w:val="18"/>
              </w:rPr>
              <w:t xml:space="preserve"> 273,779,929.80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CC9792" w14:textId="0B068A5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7E0A36">
              <w:rPr>
                <w:rFonts w:ascii="Arial Narrow" w:hAnsi="Arial Narrow"/>
                <w:b/>
                <w:sz w:val="18"/>
                <w:szCs w:val="18"/>
              </w:rPr>
              <w:t xml:space="preserve"> 1,476,208,990.88 </w:t>
            </w:r>
          </w:p>
        </w:tc>
      </w:tr>
      <w:tr w:rsidR="007E0A36" w:rsidRPr="007E0A36" w14:paraId="61084281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931C66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Central Office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B53351" w14:textId="114052A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847,262,513.1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7EA875" w14:textId="3B00147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B11580F" w14:textId="51EFDEE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6C2332" w14:textId="7D40422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8F16A6" w14:textId="4F2F4E2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649DD8" w14:textId="6D8B91E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847,262,513.19 </w:t>
            </w:r>
          </w:p>
        </w:tc>
      </w:tr>
      <w:tr w:rsidR="007E0A36" w:rsidRPr="007E0A36" w14:paraId="39E82C27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EC434E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NRLMB - NRO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DEC527" w14:textId="2DB53F8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3E3D63" w14:textId="5954EA3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5,500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C5DF19" w14:textId="1076669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,674,858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0C9DB8" w14:textId="3879EFE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5,699,656.82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0B7B4D" w14:textId="5DD352E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71,228,903.49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986228C" w14:textId="574D2DF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99,603,418.31 </w:t>
            </w:r>
          </w:p>
        </w:tc>
      </w:tr>
      <w:tr w:rsidR="007E0A36" w:rsidRPr="007E0A36" w14:paraId="6D5BA5DF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F29F19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NRLMB - VDR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CE4E22" w14:textId="45668E8F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985634" w14:textId="075CB07F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19,047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2FD949" w14:textId="3131D71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8,406,189.63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AFC1E7" w14:textId="04BECEAF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1,474,292.33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7AE827A" w14:textId="0A466FE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,145,887.20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D047B4" w14:textId="4F0914E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3,026,369.16 </w:t>
            </w:r>
          </w:p>
        </w:tc>
      </w:tr>
      <w:tr w:rsidR="007E0A36" w:rsidRPr="007E0A36" w14:paraId="2DB8B92F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F741E9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A8890B" w14:textId="31E056B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455.2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9E5F83" w14:textId="630B4EA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8,057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C2E973" w14:textId="4265605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4,033,339.8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82B7D8" w14:textId="5D88B07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,261,048.30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D3B5DA" w14:textId="2FD58BA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0,054,036.72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F46AFA" w14:textId="14492225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9,348,880.02 </w:t>
            </w:r>
          </w:p>
        </w:tc>
      </w:tr>
      <w:tr w:rsidR="007E0A36" w:rsidRPr="007E0A36" w14:paraId="7965A572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A51B0A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0B15BE" w14:textId="70001BB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1,165,138.7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B4DDBF6" w14:textId="41FCA8A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6,539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FC4037" w14:textId="47E0A582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3,522,375.1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383B45" w14:textId="27CC9E45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,135,138.86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46B63B" w14:textId="145DC73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510,398.95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C9F26A" w14:textId="51459FC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1,333,051.74 </w:t>
            </w:r>
          </w:p>
        </w:tc>
      </w:tr>
      <w:tr w:rsidR="007E0A36" w:rsidRPr="007E0A36" w14:paraId="79133521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88F78E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8DE737" w14:textId="389168E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EC00A6" w14:textId="0A3A838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,754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E1A7B5" w14:textId="6D140E72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,114,554.47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EBCEEE" w14:textId="51B82FE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161,085.86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6E43D2" w14:textId="39400A3B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022,278.98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2CB472" w14:textId="5AAC18D1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4,602,948.05 </w:t>
            </w:r>
          </w:p>
        </w:tc>
      </w:tr>
      <w:tr w:rsidR="007E0A36" w:rsidRPr="007E0A36" w14:paraId="26D8AA52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EA2A45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CALABARZON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649FDC" w14:textId="30D5F7B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955B26F" w14:textId="0331F7C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9,800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AB1B4C" w14:textId="78D96CC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,663,56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A431DAE" w14:textId="38A6403F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666,483.76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BD68BC7" w14:textId="35935AF2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4,069,663.12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BD3CF6" w14:textId="464212F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4,399,706.88 </w:t>
            </w:r>
          </w:p>
        </w:tc>
      </w:tr>
      <w:tr w:rsidR="007E0A36" w:rsidRPr="007E0A36" w14:paraId="6F00EB72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0AD67E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MIMAROP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D37D48" w14:textId="5DE89ECB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,455,394.5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77A2760" w14:textId="40E1E57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6,108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4536DC" w14:textId="229D8E7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1,748,60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E567D7A" w14:textId="612476C1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,061,634.00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1865FE" w14:textId="6943435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004,948.80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0DB5B5" w14:textId="03AC51D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1,270,577.38 </w:t>
            </w:r>
          </w:p>
        </w:tc>
      </w:tr>
      <w:tr w:rsidR="007E0A36" w:rsidRPr="007E0A36" w14:paraId="74860F6D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5556A6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V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1E9D6E1" w14:textId="2E975BF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E52E88" w14:textId="405AC15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15,997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370B78" w14:textId="5F7ACB6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8,029,413.2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BFE24C" w14:textId="170341B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,053,537.41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3594011" w14:textId="530F624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9,420,229.90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1FBD0CD" w14:textId="46B131F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1,503,180.55 </w:t>
            </w:r>
          </w:p>
        </w:tc>
      </w:tr>
      <w:tr w:rsidR="007E0A36" w:rsidRPr="007E0A36" w14:paraId="0C954B08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0AC953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V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DA5163" w14:textId="647D429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051.6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7133CF" w14:textId="4B1F44C5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56,015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1DD54F5" w14:textId="0FD71468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0,230,552.0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10FCCB" w14:textId="4C6E734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64,964,827.42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BEBDA8" w14:textId="7144469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890,820.31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7EB291" w14:textId="4B13CA8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94,086,251.49 </w:t>
            </w:r>
          </w:p>
        </w:tc>
      </w:tr>
      <w:tr w:rsidR="007E0A36" w:rsidRPr="007E0A36" w14:paraId="7743B785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6C2A2D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V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9AEA00" w14:textId="44133A7B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544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0FB9D2" w14:textId="02AE942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8,015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58937E" w14:textId="27D554A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2,186,525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71F1952" w14:textId="60397278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8,087,639.80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1B42BF" w14:textId="1143E82F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9,357,840.65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3DC58B4" w14:textId="28B09A2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2,632,549.72 </w:t>
            </w:r>
          </w:p>
        </w:tc>
      </w:tr>
      <w:tr w:rsidR="007E0A36" w:rsidRPr="007E0A36" w14:paraId="19FBB4A8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E46A1D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V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C7E408" w14:textId="0AF38EA5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83C660" w14:textId="5EE8C91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16,818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5DFE94" w14:textId="254CDFC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9,053,685.2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FC6C53" w14:textId="478C221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7,878,269.90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D49009" w14:textId="5D1D8A2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9,360,193.45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A6619D" w14:textId="3EA1296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9,486,691.59 </w:t>
            </w:r>
          </w:p>
        </w:tc>
      </w:tr>
      <w:tr w:rsidR="007E0A36" w:rsidRPr="007E0A36" w14:paraId="06FB410C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4E44BB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I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DAFA083" w14:textId="5E6A4312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56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AD8E9D" w14:textId="53E9E9D1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6,235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E4512C0" w14:textId="7738935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,407,365.15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ED1103" w14:textId="6A6BB6E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6,581,896.24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B281F2" w14:textId="3FA6936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0,866,180.12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230034D" w14:textId="5BF365C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0,911,441.51 </w:t>
            </w:r>
          </w:p>
        </w:tc>
      </w:tr>
      <w:tr w:rsidR="007E0A36" w:rsidRPr="007E0A36" w14:paraId="0A609638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FB12F2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12B77B" w14:textId="19846BC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F15B1B0" w14:textId="45AB515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0,960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4E9C21" w14:textId="030C859F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1,235,345.5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C88D1C" w14:textId="42E5DCC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3,863,590.41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DA2D09" w14:textId="1859EFDB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7,912,918.94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CFE7F25" w14:textId="147B9F61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6,012,579.27 </w:t>
            </w:r>
          </w:p>
        </w:tc>
      </w:tr>
      <w:tr w:rsidR="007E0A36" w:rsidRPr="007E0A36" w14:paraId="4185DED7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6FABC6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X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1DA511" w14:textId="7BFA238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001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526AB9" w14:textId="0D22F0C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4,593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DD50443" w14:textId="5DD4C2C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,700,098.95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115C00" w14:textId="4E96FE8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1,530,225.00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50347CA" w14:textId="2AFD4236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4,916,885.36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E5D76A" w14:textId="037AB70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1,147,210.31 </w:t>
            </w:r>
          </w:p>
        </w:tc>
      </w:tr>
      <w:tr w:rsidR="007E0A36" w:rsidRPr="007E0A36" w14:paraId="16B1E2F7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C2B612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X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3CFB3D2" w14:textId="7E1CDE0B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324C9E" w14:textId="11AC7CF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1,783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EB20E41" w14:textId="707C8FC4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980,65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D9D10C" w14:textId="37AD42F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,126,519.06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356F89" w14:textId="5F52F9D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0,899,586.54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049AC2" w14:textId="0FFED653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7,007,269.45 </w:t>
            </w:r>
          </w:p>
        </w:tc>
      </w:tr>
      <w:tr w:rsidR="007E0A36" w:rsidRPr="007E0A36" w14:paraId="472494D5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5CD314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CARAG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11A8CB2" w14:textId="0DCB954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29447C2" w14:textId="55F9144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8,766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918EB4" w14:textId="5DE15858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4,709,594.7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1C7631" w14:textId="0C92773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6,679,909.63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EF17BB" w14:textId="7896D75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6,048,040.02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6E4A48" w14:textId="6D7BDA25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0,438,284.98 </w:t>
            </w:r>
          </w:p>
        </w:tc>
      </w:tr>
      <w:tr w:rsidR="007E0A36" w:rsidRPr="007E0A36" w14:paraId="4B92EDC4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6E7FB3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NC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725EB70" w14:textId="3E410E4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2,229,439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C619BB" w14:textId="481031C2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D5DFF2" w14:textId="4B05812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FD058D" w14:textId="0DE1C02D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3,597,574.50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CAECBB" w14:textId="26BA098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741,232.78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E89B19" w14:textId="658DFBBE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11,568,246.28 </w:t>
            </w:r>
          </w:p>
        </w:tc>
      </w:tr>
      <w:tr w:rsidR="007E0A36" w:rsidRPr="007E0A36" w14:paraId="0A77C43B" w14:textId="77777777" w:rsidTr="007E0A36">
        <w:trPr>
          <w:trHeight w:val="20"/>
        </w:trPr>
        <w:tc>
          <w:tcPr>
            <w:tcW w:w="77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B85051" w14:textId="77777777" w:rsidR="007E0A36" w:rsidRPr="007E0A36" w:rsidRDefault="007E0A36" w:rsidP="007E0A36">
            <w:pPr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eastAsia="Times New Roman" w:hAnsi="Arial Narrow"/>
                <w:sz w:val="18"/>
                <w:szCs w:val="18"/>
              </w:rPr>
              <w:t>CA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FEE24A4" w14:textId="72870607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3,206,4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009306" w14:textId="1880BA1A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>11,689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7153928" w14:textId="7544F938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5,092,190.2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43E5D31" w14:textId="64290820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,939,346.27 </w:t>
            </w:r>
          </w:p>
        </w:tc>
        <w:tc>
          <w:tcPr>
            <w:tcW w:w="74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89FA56" w14:textId="78D6C0DC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9,329,884.47 </w:t>
            </w:r>
          </w:p>
        </w:tc>
        <w:tc>
          <w:tcPr>
            <w:tcW w:w="9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55B7C5" w14:textId="7B2227A9" w:rsidR="007E0A36" w:rsidRPr="007E0A36" w:rsidRDefault="007E0A36" w:rsidP="007E0A36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7E0A36">
              <w:rPr>
                <w:rFonts w:ascii="Arial Narrow" w:hAnsi="Arial Narrow"/>
                <w:sz w:val="18"/>
                <w:szCs w:val="18"/>
              </w:rPr>
              <w:t xml:space="preserve"> 20,567,821.00 </w:t>
            </w:r>
          </w:p>
        </w:tc>
      </w:tr>
    </w:tbl>
    <w:p w14:paraId="2FAFBFBC" w14:textId="53B08EB7" w:rsidR="00261953" w:rsidRDefault="00261953" w:rsidP="00261953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Note: The Inventory Summary is as of 13 November 2020, </w:t>
      </w:r>
      <w:r w:rsidR="007E0A36">
        <w:rPr>
          <w:rFonts w:ascii="Arial" w:eastAsia="Arial" w:hAnsi="Arial" w:cs="Arial"/>
          <w:i/>
          <w:sz w:val="16"/>
          <w:szCs w:val="16"/>
        </w:rPr>
        <w:t>4PM</w:t>
      </w:r>
      <w:bookmarkStart w:id="6" w:name="_GoBack"/>
      <w:bookmarkEnd w:id="6"/>
      <w:r>
        <w:rPr>
          <w:rFonts w:ascii="Arial" w:eastAsia="Arial" w:hAnsi="Arial" w:cs="Arial"/>
          <w:i/>
          <w:sz w:val="16"/>
          <w:szCs w:val="16"/>
        </w:rPr>
        <w:t>.</w:t>
      </w:r>
    </w:p>
    <w:p w14:paraId="0610BA37" w14:textId="088985EB" w:rsidR="00261953" w:rsidRPr="00261953" w:rsidRDefault="00261953" w:rsidP="00232D4B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027F4932" w14:textId="5C563400" w:rsidR="00A81C78" w:rsidRPr="00D46740" w:rsidRDefault="00A81C78" w:rsidP="00843A49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843A49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7" w:name="_Contact_Information"/>
      <w:bookmarkEnd w:id="7"/>
    </w:p>
    <w:p w14:paraId="65D005D5" w14:textId="77777777" w:rsidR="00802585" w:rsidRPr="00BE43F9" w:rsidRDefault="00802585" w:rsidP="00802585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344D7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344D7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72317D1F" w:rsidR="00A01937" w:rsidRPr="00261953" w:rsidRDefault="008350BA" w:rsidP="00B42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691CF6">
              <w:rPr>
                <w:rFonts w:ascii="Arial" w:eastAsia="Arial" w:hAnsi="Arial" w:cs="Arial"/>
                <w:color w:val="auto"/>
                <w:sz w:val="20"/>
                <w:szCs w:val="24"/>
              </w:rPr>
              <w:t>3</w:t>
            </w:r>
            <w:r w:rsidR="00A01937"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ABE2C7" w14:textId="6F4E7094" w:rsidR="00A01937" w:rsidRPr="00261953" w:rsidRDefault="00A01937" w:rsidP="00A0193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Disaster Response Management Bureau (DRMB) is on </w:t>
            </w:r>
            <w:r w:rsidR="00104E73" w:rsidRPr="0026195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D</w:t>
            </w:r>
            <w:r w:rsidR="009F5111" w:rsidRPr="0026195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alert status </w:t>
            </w:r>
            <w:r w:rsidR="00691CF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r Typhoon Ulysses </w:t>
            </w: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>and i</w:t>
            </w:r>
            <w:r w:rsidR="00691CF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 closely coordinating with the </w:t>
            </w: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ncerned </w:t>
            </w:r>
            <w:r w:rsidR="00691CF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 </w:t>
            </w:r>
            <w:r w:rsidR="00691CF6"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ield Offices </w:t>
            </w: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>for significant disaster response updates</w:t>
            </w:r>
            <w:r w:rsidR="00691CF6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264298BF" w14:textId="56566DF1" w:rsidR="00A01937" w:rsidRPr="00691CF6" w:rsidRDefault="00A01937" w:rsidP="00691CF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61953"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8350BA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77777777" w:rsidR="006C13A7" w:rsidRDefault="006C13A7" w:rsidP="006C13A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D77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D77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2DA1A9F5" w:rsidR="006C13A7" w:rsidRPr="00D42B1F" w:rsidRDefault="006C13A7" w:rsidP="00D776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D42B1F">
              <w:rPr>
                <w:rFonts w:ascii="Arial" w:eastAsia="Arial" w:hAnsi="Arial" w:cs="Arial"/>
              </w:rPr>
              <w:t>1</w:t>
            </w:r>
            <w:r w:rsidR="00691CF6">
              <w:rPr>
                <w:rFonts w:ascii="Arial" w:eastAsia="Arial" w:hAnsi="Arial" w:cs="Arial"/>
              </w:rPr>
              <w:t>3</w:t>
            </w:r>
            <w:r w:rsidRPr="00D42B1F">
              <w:rPr>
                <w:rFonts w:ascii="Arial" w:eastAsia="Arial" w:hAnsi="Arial" w:cs="Arial"/>
              </w:rPr>
              <w:t xml:space="preserve"> November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06C168" w14:textId="77777777" w:rsidR="006C13A7" w:rsidRPr="00D42B1F" w:rsidRDefault="006C13A7" w:rsidP="006C13A7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42B1F">
              <w:rPr>
                <w:rFonts w:ascii="Arial" w:eastAsia="Arial" w:hAnsi="Arial" w:cs="Arial"/>
                <w:szCs w:val="19"/>
              </w:rPr>
              <w:t>DSWD-NRLMB is continuously repacking goods for possible augmentation.</w:t>
            </w:r>
          </w:p>
          <w:p w14:paraId="6C366AFA" w14:textId="77777777" w:rsidR="006C13A7" w:rsidRPr="00D42B1F" w:rsidRDefault="006C13A7" w:rsidP="006C13A7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42B1F">
              <w:rPr>
                <w:rFonts w:ascii="Arial" w:eastAsia="Arial" w:hAnsi="Arial" w:cs="Arial"/>
                <w:szCs w:val="19"/>
              </w:rPr>
              <w:t>DSWD-NRLMB provides logistical augmentation to FOs on delivering FFPs to LGUs.</w:t>
            </w:r>
          </w:p>
        </w:tc>
      </w:tr>
    </w:tbl>
    <w:p w14:paraId="70A0A6A7" w14:textId="1D177A2D" w:rsidR="00E455C1" w:rsidRPr="00BE43F9" w:rsidRDefault="00E455C1" w:rsidP="00E455C1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455C1" w:rsidRPr="00D717CF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D717CF" w:rsidRDefault="00E455C1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77777777" w:rsidR="00E455C1" w:rsidRPr="00D717CF" w:rsidRDefault="00E455C1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C37E61" w:rsidRPr="00D717CF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3D6BBE12" w:rsidR="00C37E61" w:rsidRPr="002D7921" w:rsidRDefault="00C37E61" w:rsidP="002D792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2D7921"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>3</w:t>
            </w:r>
            <w:r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77777777" w:rsidR="007523FD" w:rsidRPr="002D7921" w:rsidRDefault="007523FD" w:rsidP="007523F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NCR is continuously coordinating with the 17 LGUs thru its respective Local Social Welfare and Development Office (LSWDOs) regarding necessary augmentation assistance needed.</w:t>
            </w:r>
          </w:p>
          <w:p w14:paraId="5A6C4823" w14:textId="04C8D289" w:rsidR="007523FD" w:rsidRPr="002D7921" w:rsidRDefault="007523FD" w:rsidP="007523F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>The Quick Response Teams of DSWD-N</w:t>
            </w:r>
            <w:r w:rsidR="00691CF6"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CR are activated and on standby </w:t>
            </w:r>
            <w:r w:rsidRPr="002D7921">
              <w:rPr>
                <w:rFonts w:ascii="Arial" w:eastAsia="Arial" w:hAnsi="Arial" w:cs="Arial"/>
                <w:color w:val="0070C0"/>
                <w:sz w:val="20"/>
                <w:szCs w:val="24"/>
              </w:rPr>
              <w:t>alert for any eventualities that may happen due to Typhoon Ulysses.</w:t>
            </w:r>
          </w:p>
        </w:tc>
      </w:tr>
    </w:tbl>
    <w:p w14:paraId="6F578C7E" w14:textId="77777777" w:rsidR="00966F27" w:rsidRPr="00966F27" w:rsidRDefault="00966F27" w:rsidP="0011536B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6E489B37" w14:textId="1745E464" w:rsidR="0011536B" w:rsidRPr="00BE43F9" w:rsidRDefault="0011536B" w:rsidP="0011536B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11536B" w:rsidRPr="00D717CF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D717CF" w:rsidRDefault="0011536B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77777777" w:rsidR="0011536B" w:rsidRPr="00D717CF" w:rsidRDefault="0011536B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11536B" w:rsidRPr="00D717CF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353D89AF" w:rsidR="0011536B" w:rsidRPr="002D7921" w:rsidRDefault="003B6D82" w:rsidP="001153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12</w:t>
            </w:r>
            <w:r w:rsidR="0011536B"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FD8B15" w14:textId="38E1FA55" w:rsidR="003B6D82" w:rsidRPr="002D7921" w:rsidRDefault="003B6D82" w:rsidP="003B6D82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 production of FNFIs at the Regional Warehouse as supervised by RROS.</w:t>
            </w:r>
          </w:p>
          <w:p w14:paraId="145006CD" w14:textId="19CE9120" w:rsidR="0011536B" w:rsidRPr="002D7921" w:rsidRDefault="0011536B" w:rsidP="0011536B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CAR DRMD </w:t>
            </w:r>
            <w:r w:rsidR="00691CF6"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taff </w:t>
            </w: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are </w:t>
            </w:r>
            <w:r w:rsidR="00691CF6"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on duty at the Operations Center</w:t>
            </w: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o monitor </w:t>
            </w: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="00691CF6"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ituation </w:t>
            </w: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on the ground as well as the alert status and weather updates.</w:t>
            </w:r>
          </w:p>
          <w:p w14:paraId="2CEF9A18" w14:textId="77777777" w:rsidR="0011536B" w:rsidRPr="002D7921" w:rsidRDefault="0011536B" w:rsidP="0011536B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Rapid Emergency Telecommunications Team (RETT) including the International Maritime/Marine Satellite (INMARSAT) equipment are on standby.</w:t>
            </w:r>
          </w:p>
          <w:p w14:paraId="5E51BD22" w14:textId="236BE19B" w:rsidR="0011536B" w:rsidRPr="002D7921" w:rsidRDefault="0011536B" w:rsidP="0011536B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Operations Center is on </w:t>
            </w:r>
            <w:r w:rsidR="00691CF6"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ed alert </w:t>
            </w: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to monitor the possible effects of Typhoon Ulysses.</w:t>
            </w:r>
          </w:p>
          <w:p w14:paraId="5A33E487" w14:textId="7E2B0584" w:rsidR="0011536B" w:rsidRPr="002D7921" w:rsidRDefault="0011536B" w:rsidP="003B6D82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7921">
              <w:rPr>
                <w:rFonts w:ascii="Arial" w:eastAsia="Arial" w:hAnsi="Arial" w:cs="Arial"/>
                <w:color w:val="auto"/>
                <w:sz w:val="20"/>
                <w:szCs w:val="24"/>
              </w:rPr>
              <w:t>DSWD-FO CAR is in close coordination with Cordillera Regional Disaster Risk Reduction and Management Council Emergency Operations Center for updates.</w:t>
            </w:r>
          </w:p>
        </w:tc>
      </w:tr>
    </w:tbl>
    <w:p w14:paraId="44C519DE" w14:textId="77777777" w:rsidR="0011536B" w:rsidRPr="00966F27" w:rsidRDefault="0011536B" w:rsidP="008350BA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619F4749" w14:textId="59058B7D" w:rsidR="008350BA" w:rsidRPr="00BE43F9" w:rsidRDefault="008350BA" w:rsidP="008350BA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350BA" w:rsidRPr="00D717CF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D717CF" w:rsidRDefault="008350BA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77777777" w:rsidR="008350BA" w:rsidRPr="00D717CF" w:rsidRDefault="008350BA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8350BA" w:rsidRPr="00D717CF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7E111605" w:rsidR="008350BA" w:rsidRPr="002F2D96" w:rsidRDefault="002F2D96" w:rsidP="002F2D9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13 </w:t>
            </w:r>
            <w:r w:rsidR="008350BA"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871B9F" w14:textId="77777777" w:rsidR="002F2D96" w:rsidRPr="002F2D96" w:rsidRDefault="002F2D96" w:rsidP="002F2D9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DSWD Field Office I is continuously monitoring the effects of STS “Ulysses” through the Department of Science and Technology – Philippine Atmospheric, Geophysical and Astronomical Services Administration (DOST – PAGASA) and close coordination with the Regional Disaster Risk Reduction and Management Council 1 (RDRRMC1). Likewise, Incident Management Team (IMT) Branches are in close coordination with the different Provincial/City/Municipal Disaster Risk Reduction and Management Councils (P/C/MDRRMCs) and Provincial/City/Municipal Social Welfare and Development Offices (P/C/MSWDOs) to monitor the adverse effects that might be brought by the weather disturbance and submission of reports for significant updates.</w:t>
            </w:r>
          </w:p>
          <w:p w14:paraId="0EC7F50D" w14:textId="77777777" w:rsidR="002F2D96" w:rsidRPr="002F2D96" w:rsidRDefault="002F2D96" w:rsidP="002F2D9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On 12 November 2020, Psychosocial Support Processing (PSP) was provided to the IDPs inside evacuation center in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Basista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Pangasinan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through DSWD FO 1 IMT Branch 6 –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Pangasinan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3F998959" w14:textId="0C6EB950" w:rsidR="002F2D96" w:rsidRPr="002F2D96" w:rsidRDefault="002F2D96" w:rsidP="002F2D9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The DSWD FO1 IMT is on duty while other DSWD staff are on standby for possible augmentation. The Field Office also ensures availability and readiness of resources.</w:t>
            </w:r>
          </w:p>
        </w:tc>
      </w:tr>
    </w:tbl>
    <w:p w14:paraId="251B6BFB" w14:textId="75712B28" w:rsidR="008350BA" w:rsidRPr="00966F27" w:rsidRDefault="008350BA" w:rsidP="00802585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1CA2DCC7" w14:textId="41A2019E" w:rsidR="00853FFF" w:rsidRPr="00BE43F9" w:rsidRDefault="00853FFF" w:rsidP="00853FFF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53FFF" w:rsidRPr="00D717CF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D717CF" w:rsidRDefault="00853FFF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7777777" w:rsidR="00853FFF" w:rsidRPr="00D717CF" w:rsidRDefault="00853FFF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853FFF" w:rsidRPr="00D717CF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462F700A" w:rsidR="00853FFF" w:rsidRPr="002F2D96" w:rsidRDefault="00F60AEF" w:rsidP="00F60A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2 </w:t>
            </w:r>
            <w:r w:rsidR="00853FF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D95A44" w14:textId="6EF347AA" w:rsidR="00F60AEF" w:rsidRPr="002F2D96" w:rsidRDefault="00F9293B" w:rsidP="00D56F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D776C2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I </w:t>
            </w:r>
            <w:r w:rsidR="00D776C2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ovided 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FPs </w:t>
            </w:r>
            <w:r w:rsidR="00D776C2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o </w:t>
            </w:r>
            <w:proofErr w:type="spellStart"/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fisherfolks</w:t>
            </w:r>
            <w:proofErr w:type="spellEnd"/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of the Municipalities of Sta. </w:t>
            </w:r>
            <w:proofErr w:type="spellStart"/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Teresita</w:t>
            </w:r>
            <w:proofErr w:type="spellEnd"/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nd Sta. </w:t>
            </w:r>
            <w:proofErr w:type="spellStart"/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Praxedes</w:t>
            </w:r>
            <w:proofErr w:type="spellEnd"/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, Cagayan </w:t>
            </w:r>
            <w:r w:rsidR="00D776C2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ho 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</w:t>
            </w:r>
            <w:r w:rsidR="00D776C2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estricted to go fishing 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ue to </w:t>
            </w:r>
            <w:r w:rsidR="00D776C2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 rain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nd massive flashflood, respectively.</w:t>
            </w:r>
          </w:p>
          <w:p w14:paraId="1A3BB0D1" w14:textId="0611251F" w:rsidR="00F60AEF" w:rsidRPr="002F2D96" w:rsidRDefault="00D776C2" w:rsidP="00F60AE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II attended to the request of the Province of </w:t>
            </w:r>
            <w:proofErr w:type="spellStart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Quirino</w:t>
            </w:r>
            <w:proofErr w:type="spellEnd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r 1,300 FFPs </w:t>
            </w:r>
            <w:r w:rsidR="00F60AE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for the families who are affected by the flooding due to heavy rains brought by Typhoon Ulysses.</w:t>
            </w:r>
          </w:p>
          <w:p w14:paraId="28F9D6B9" w14:textId="5AC9BA27" w:rsidR="00853FFF" w:rsidRPr="002F2D96" w:rsidRDefault="00853FFF" w:rsidP="00892C65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Regional Disaster Management Response Team is activated on a 24-hour duty. The team continues to monitor the status of every municipality in the region through the SWADTs and P/C/MATs coordination with LGUs. </w:t>
            </w:r>
          </w:p>
          <w:p w14:paraId="6AC1C7B3" w14:textId="14F9107C" w:rsidR="00853FFF" w:rsidRPr="002F2D96" w:rsidRDefault="00853FFF" w:rsidP="00853FF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The Disaster Response Information Management Section (DRIMS) is continuously monitoring the status of the current weather disturbance through the PAGASA weather advisory.</w:t>
            </w:r>
          </w:p>
          <w:p w14:paraId="13AF4A9B" w14:textId="38828CE8" w:rsidR="00853FFF" w:rsidRPr="002F2D96" w:rsidRDefault="00853FFF" w:rsidP="00D56F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II through DRMD ensures the availability of 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od and non-food items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and continuously repacking FFPs to maintain the desired level of standby stockpile.</w:t>
            </w:r>
          </w:p>
        </w:tc>
      </w:tr>
    </w:tbl>
    <w:p w14:paraId="1450B26F" w14:textId="54C41ED3" w:rsidR="00853FFF" w:rsidRPr="00966F27" w:rsidRDefault="00853FFF" w:rsidP="00104E7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3B67B95B" w14:textId="16904169" w:rsidR="00B17F06" w:rsidRPr="00BE43F9" w:rsidRDefault="00B17F06" w:rsidP="00B17F0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B17F06" w:rsidRPr="00D717CF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D717CF" w:rsidRDefault="00B17F06" w:rsidP="00F9293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77777777" w:rsidR="00B17F06" w:rsidRPr="00D717CF" w:rsidRDefault="00B17F06" w:rsidP="00F9293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B17F06" w:rsidRPr="00D717CF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7D281A1D" w:rsidR="00B17F06" w:rsidRPr="002F2D96" w:rsidRDefault="00B17F06" w:rsidP="002F2D9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2F2D96"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3</w:t>
            </w: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8A9CE6" w14:textId="73A65C3A" w:rsidR="00B4216F" w:rsidRPr="002F2D96" w:rsidRDefault="00B4216F" w:rsidP="00B4216F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ield Office III activated Disaster Response Rapid Deployment Team on </w:t>
            </w:r>
            <w:proofErr w:type="gram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4 </w:t>
            </w:r>
            <w:r w:rsidR="00D776C2"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hour</w:t>
            </w:r>
            <w:proofErr w:type="gramEnd"/>
            <w:r w:rsidR="00D776C2"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duty at Regional Office and DSWD Provincial Extension Office Quick Response Team (QRT) in all Provinces.</w:t>
            </w:r>
          </w:p>
          <w:p w14:paraId="1EB20CAE" w14:textId="77777777" w:rsidR="00B4216F" w:rsidRPr="002F2D96" w:rsidRDefault="00B4216F" w:rsidP="00B4216F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DSWD-Field Office III is conducting continuous repacking of 18,000 Family Food Packs at the Regional Warehouse ready for augmentation for Typhoon “Ulysses”.</w:t>
            </w:r>
          </w:p>
          <w:p w14:paraId="2F9D42FB" w14:textId="77777777" w:rsidR="00B4216F" w:rsidRPr="002F2D96" w:rsidRDefault="00B4216F" w:rsidP="00B4216F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lastRenderedPageBreak/>
              <w:t xml:space="preserve">DSWD-Field Office III is conducting continuous monitoring of the seven (7) provinces for the effects of Typhoon “Ulysses”. </w:t>
            </w:r>
          </w:p>
          <w:p w14:paraId="3F1F73DF" w14:textId="77777777" w:rsidR="00B4216F" w:rsidRPr="002F2D96" w:rsidRDefault="00B4216F" w:rsidP="00B4216F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DSWD-Field Office III convened RDRRMC Response Cluster Meeting to discuss the following to wit;</w:t>
            </w:r>
          </w:p>
          <w:p w14:paraId="34ACFFF0" w14:textId="2FCF7A8C" w:rsidR="00B4216F" w:rsidRPr="002F2D96" w:rsidRDefault="00B4216F" w:rsidP="00B421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left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        -Preparedness for Response Activities of each member and PDRRMO’s </w:t>
            </w:r>
          </w:p>
          <w:p w14:paraId="6BE3706D" w14:textId="34D67904" w:rsidR="00B4216F" w:rsidRPr="002F2D96" w:rsidRDefault="00B4216F" w:rsidP="00B4216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left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        -List of available resources of cluster members</w:t>
            </w:r>
          </w:p>
          <w:p w14:paraId="2B2DC574" w14:textId="77777777" w:rsidR="002F2D96" w:rsidRPr="002F2D96" w:rsidRDefault="00B4216F" w:rsidP="002F2D96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ield Office III is currently facilitating the hauling of 400 FFPs from Congressman’s Office of Aurora intended for the affected families of Barangay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Punglo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Suguit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Dialatnan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and Villa Aurora in the Municipality of Maria Aurora, Aurora by Typhoon Ulysses. </w:t>
            </w:r>
          </w:p>
          <w:p w14:paraId="1E2625BA" w14:textId="2474AD6C" w:rsidR="002F2D96" w:rsidRPr="002F2D96" w:rsidRDefault="002F2D96" w:rsidP="002F2D96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For hauling of 400 FFPs from Congressman’s Office of Aurora intended for the affected families of Barangay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Punglo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Suguit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Dialatnan</w:t>
            </w:r>
            <w:proofErr w:type="spellEnd"/>
            <w:r w:rsidRPr="002F2D96">
              <w:rPr>
                <w:rFonts w:ascii="Arial" w:eastAsia="Arial" w:hAnsi="Arial" w:cs="Arial"/>
                <w:color w:val="0070C0"/>
                <w:sz w:val="20"/>
                <w:szCs w:val="24"/>
              </w:rPr>
              <w:t>, and Villa Aurora in the Municipality of Maria Aurora, Aurora by Typhoon Ulysses.</w:t>
            </w:r>
          </w:p>
        </w:tc>
      </w:tr>
    </w:tbl>
    <w:p w14:paraId="02DF54D4" w14:textId="77777777" w:rsidR="00B17F06" w:rsidRPr="00966F27" w:rsidRDefault="00B17F06" w:rsidP="00104E7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647C0AF5" w14:textId="7C68D0A2" w:rsidR="00104E73" w:rsidRPr="00BE43F9" w:rsidRDefault="00104E73" w:rsidP="002F2D9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104E73" w:rsidRPr="00D717CF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D717CF" w:rsidRDefault="00104E73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77777777" w:rsidR="00104E73" w:rsidRPr="00D717CF" w:rsidRDefault="00104E73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104E73" w:rsidRPr="00D717CF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54C5A9CE" w:rsidR="00104E73" w:rsidRPr="002F2D96" w:rsidRDefault="00CA6F73" w:rsidP="00CA6F7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2 </w:t>
            </w:r>
            <w:r w:rsidR="0011536B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104E73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3E03F3" w14:textId="2DFBB87A" w:rsidR="00CA6F73" w:rsidRPr="002F2D96" w:rsidRDefault="00CA6F73" w:rsidP="00CA6F73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DSWD-FO CALABARZON is closel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y coordinating with RDRRMC IV-A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and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o monitor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the effects of Typhoon Ulysses that may require response from the regional level.</w:t>
            </w:r>
          </w:p>
          <w:p w14:paraId="4D7261DF" w14:textId="02B2813B" w:rsidR="00CA6F73" w:rsidRPr="002F2D96" w:rsidRDefault="00CA6F73" w:rsidP="00CA6F73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Only 1,100 sacks of NFA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ice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picked up from NFA Provincial Office in General </w:t>
            </w:r>
            <w:proofErr w:type="spellStart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Tria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proofErr w:type="spellEnd"/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, Cavite and delivered to DSWD-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 w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arehouse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proofErr w:type="spellStart"/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Dasmariñas</w:t>
            </w:r>
            <w:proofErr w:type="spellEnd"/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, Cavite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465B75C0" w14:textId="6AFF85C0" w:rsidR="00CA6F73" w:rsidRPr="002F2D96" w:rsidRDefault="00CA6F73" w:rsidP="00CA6F73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,000 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FPs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rom NROC intended for the Municipality of Cardona, Rizal </w:t>
            </w:r>
            <w:r w:rsidR="00D56F7C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elivered to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Municipality of San Mateo, Rizal due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un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passable road.</w:t>
            </w:r>
          </w:p>
          <w:p w14:paraId="3D780421" w14:textId="0F9F609D" w:rsidR="008C3A16" w:rsidRPr="002F2D96" w:rsidRDefault="008C3A16" w:rsidP="00CA6F73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members of the Regional and Provincial Quick Response Teams (RPQRTs)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closely monitor the development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of Typhoon Ulysses Humanitarian Assistance and Disaster Response (HADR) operations.</w:t>
            </w:r>
          </w:p>
          <w:p w14:paraId="7D039798" w14:textId="354E5564" w:rsidR="008C3A16" w:rsidRPr="002F2D96" w:rsidRDefault="008C3A16" w:rsidP="008C3A16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Ms. </w:t>
            </w:r>
            <w:proofErr w:type="spellStart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Mylah</w:t>
            </w:r>
            <w:proofErr w:type="spellEnd"/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. </w:t>
            </w:r>
            <w:proofErr w:type="spellStart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Gatchalian</w:t>
            </w:r>
            <w:proofErr w:type="spellEnd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, Assistant Regional Director for Administration and one (1) QRT staff conducted inspection of the available stockpile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at the DSWD-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ALABARZON warehouse in </w:t>
            </w:r>
            <w:proofErr w:type="spellStart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Dasmariñas</w:t>
            </w:r>
            <w:proofErr w:type="spellEnd"/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, Cavite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4E0314F0" w14:textId="248507EF" w:rsidR="008C3A16" w:rsidRPr="002F2D96" w:rsidRDefault="00CB74AF" w:rsidP="008C3A16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ordinated with DRMG and DSWD-FO </w:t>
            </w:r>
            <w:r w:rsidR="008C3A16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MIMAROPA f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or possible augmentation of 80,</w:t>
            </w:r>
            <w:r w:rsidR="008C3A16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000 FFPS, 40,000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leeping kits, </w:t>
            </w:r>
            <w:r w:rsidR="008C3A16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and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ruck </w:t>
            </w:r>
            <w:r w:rsidR="008C3A16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with driver to augment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</w:t>
            </w:r>
            <w:r w:rsidR="008C3A16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the delivery of relief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8C3A16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to the affected families.</w:t>
            </w:r>
          </w:p>
          <w:p w14:paraId="48CA4240" w14:textId="4B976704" w:rsidR="00695A5B" w:rsidRPr="002F2D96" w:rsidRDefault="008C3A16" w:rsidP="008C3A16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DRMG Ass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istant Secretary Rodolfo </w:t>
            </w:r>
            <w:proofErr w:type="spellStart"/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Encabo</w:t>
            </w:r>
            <w:proofErr w:type="spellEnd"/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conducted inspection to the 2 warehouses of the Field Office to ensure the availability of stockpile. </w:t>
            </w:r>
          </w:p>
        </w:tc>
      </w:tr>
    </w:tbl>
    <w:p w14:paraId="53D948F5" w14:textId="77777777" w:rsidR="00853FFF" w:rsidRPr="00966F27" w:rsidRDefault="00853FFF" w:rsidP="00104E7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177D2827" w14:textId="64CAD1A3" w:rsidR="00104E73" w:rsidRPr="00BE43F9" w:rsidRDefault="00104E73" w:rsidP="00104E7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104E73" w:rsidRPr="00D717CF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D717CF" w:rsidRDefault="00104E73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77777777" w:rsidR="00104E73" w:rsidRPr="00D717CF" w:rsidRDefault="00104E73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BC6D9B" w:rsidRPr="00D717CF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6EE9725B" w:rsidR="00BC6D9B" w:rsidRPr="002F2D96" w:rsidRDefault="003854BB" w:rsidP="003854B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12 N</w:t>
            </w:r>
            <w:r w:rsidR="00BC6D9B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72D0BBEB" w:rsidR="003854BB" w:rsidRPr="002F2D96" w:rsidRDefault="00CB74AF" w:rsidP="003854BB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MIMAROPA maintains close coordination </w:t>
            </w:r>
            <w:r w:rsidR="003854BB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ith P/C/MSWDO to ensure that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-19 protocols inside evacuation centers are in place and practiced all the time.</w:t>
            </w:r>
          </w:p>
          <w:p w14:paraId="5C3CEE30" w14:textId="5752738D" w:rsidR="003854BB" w:rsidRPr="002F2D96" w:rsidRDefault="003854BB" w:rsidP="003854BB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WADT Offices in the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ovince closely coordinate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ith concerned LGUs 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ith regard to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74AF"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needs of the affected families and 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73EF4A89" w14:textId="1127C7FC" w:rsidR="007523FD" w:rsidRPr="002F2D96" w:rsidRDefault="007523FD" w:rsidP="0031453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A total of </w:t>
            </w:r>
            <w:r w:rsidR="00314537"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1,816 </w:t>
            </w:r>
            <w:r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or </w:t>
            </w:r>
            <w:r w:rsidR="00314537"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6,478 </w:t>
            </w:r>
            <w:r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have pre-emptively evacuated in </w:t>
            </w:r>
            <w:r w:rsidR="00314537"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21</w:t>
            </w:r>
            <w:r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evacuation centers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r w:rsidRPr="002F2D96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MIMAROPA</w:t>
            </w:r>
            <w:r w:rsidRPr="002F2D96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79"/>
              <w:gridCol w:w="1703"/>
              <w:gridCol w:w="1985"/>
              <w:gridCol w:w="1417"/>
              <w:gridCol w:w="1432"/>
            </w:tblGrid>
            <w:tr w:rsidR="00314537" w:rsidRPr="002F2D96" w14:paraId="2FE3BFA8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7F7F7F" w:fill="7F7F7F"/>
                  <w:vAlign w:val="center"/>
                  <w:hideMark/>
                </w:tcPr>
                <w:p w14:paraId="7D3EA273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REGION / PROVINCE / MUNICIPALITY </w:t>
                  </w:r>
                </w:p>
              </w:tc>
              <w:tc>
                <w:tcPr>
                  <w:tcW w:w="1223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808080" w:fill="808080"/>
                  <w:vAlign w:val="center"/>
                  <w:hideMark/>
                </w:tcPr>
                <w:p w14:paraId="66EB2124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NUMBER OF EVACUATION CENTERS (ECs) </w:t>
                  </w:r>
                </w:p>
              </w:tc>
              <w:tc>
                <w:tcPr>
                  <w:tcW w:w="1755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808080" w:fill="808080"/>
                  <w:vAlign w:val="center"/>
                  <w:hideMark/>
                </w:tcPr>
                <w:p w14:paraId="65635C95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NUMBER OF DISPLACED </w:t>
                  </w:r>
                </w:p>
              </w:tc>
            </w:tr>
            <w:tr w:rsidR="00314537" w:rsidRPr="002F2D96" w14:paraId="4D1EF4C5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3C6FB7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1223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969798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1755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808080" w:fill="808080"/>
                  <w:vAlign w:val="center"/>
                  <w:hideMark/>
                </w:tcPr>
                <w:p w14:paraId="18429370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INSIDE ECs </w:t>
                  </w:r>
                </w:p>
              </w:tc>
            </w:tr>
            <w:tr w:rsidR="00314537" w:rsidRPr="002F2D96" w14:paraId="783285E6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A1158A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1223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C41F28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87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808080" w:fill="808080"/>
                  <w:vAlign w:val="center"/>
                  <w:hideMark/>
                </w:tcPr>
                <w:p w14:paraId="33EC1B12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Families </w:t>
                  </w:r>
                </w:p>
              </w:tc>
              <w:tc>
                <w:tcPr>
                  <w:tcW w:w="88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808080" w:fill="808080"/>
                  <w:vAlign w:val="center"/>
                  <w:hideMark/>
                </w:tcPr>
                <w:p w14:paraId="03D75DB4" w14:textId="2D115E60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Persons  </w:t>
                  </w:r>
                </w:p>
              </w:tc>
            </w:tr>
            <w:tr w:rsidR="00314537" w:rsidRPr="002F2D96" w14:paraId="5171447F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B2B2B2" w:fill="B2B2B2"/>
                  <w:vAlign w:val="center"/>
                  <w:hideMark/>
                </w:tcPr>
                <w:p w14:paraId="3D6C3F63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REGION MIMAROPA</w:t>
                  </w:r>
                </w:p>
              </w:tc>
              <w:tc>
                <w:tcPr>
                  <w:tcW w:w="1223" w:type="pct"/>
                  <w:tcBorders>
                    <w:top w:val="single" w:sz="4" w:space="0" w:color="auto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BFBFBF" w:fill="BFBFBF"/>
                  <w:vAlign w:val="center"/>
                  <w:hideMark/>
                </w:tcPr>
                <w:p w14:paraId="7CC89101" w14:textId="63F4985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121 </w:t>
                  </w:r>
                </w:p>
              </w:tc>
              <w:tc>
                <w:tcPr>
                  <w:tcW w:w="873" w:type="pct"/>
                  <w:tcBorders>
                    <w:top w:val="single" w:sz="4" w:space="0" w:color="auto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BFBFBF" w:fill="BFBFBF"/>
                  <w:vAlign w:val="center"/>
                  <w:hideMark/>
                </w:tcPr>
                <w:p w14:paraId="356FBD9D" w14:textId="6DB20870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1,816 </w:t>
                  </w:r>
                </w:p>
              </w:tc>
              <w:tc>
                <w:tcPr>
                  <w:tcW w:w="882" w:type="pct"/>
                  <w:tcBorders>
                    <w:top w:val="single" w:sz="4" w:space="0" w:color="auto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BFBFBF" w:fill="BFBFBF"/>
                  <w:vAlign w:val="center"/>
                  <w:hideMark/>
                </w:tcPr>
                <w:p w14:paraId="1AC9F964" w14:textId="46FA237F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6,478 </w:t>
                  </w:r>
                </w:p>
              </w:tc>
            </w:tr>
            <w:tr w:rsidR="00314537" w:rsidRPr="002F2D96" w14:paraId="4ED80253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015DADCF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Marinduque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01E1805F" w14:textId="1933723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96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43066965" w14:textId="6686A22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1,484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68062576" w14:textId="44F3BC1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5,156 </w:t>
                  </w:r>
                </w:p>
              </w:tc>
            </w:tr>
            <w:tr w:rsidR="00314537" w:rsidRPr="002F2D96" w14:paraId="1B28CCB0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DDF78D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16ECE6B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Boac</w:t>
                  </w:r>
                  <w:proofErr w:type="spellEnd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(capital)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2F18B74" w14:textId="3A00DB62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0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77FBDE6" w14:textId="61129016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90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AA51BD0" w14:textId="21EB3138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852 </w:t>
                  </w:r>
                </w:p>
              </w:tc>
            </w:tr>
            <w:tr w:rsidR="00314537" w:rsidRPr="002F2D96" w14:paraId="55D39049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41326A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6B37C201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Buenavista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51A94BA" w14:textId="665241D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7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7C880DA" w14:textId="1B4128B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29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20430DE" w14:textId="74B3BBBA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519 </w:t>
                  </w:r>
                </w:p>
              </w:tc>
            </w:tr>
            <w:tr w:rsidR="00314537" w:rsidRPr="002F2D96" w14:paraId="1E248629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531FFB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7FFEA364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Gasan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6CF30E8" w14:textId="612DF9B0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9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5941E9B" w14:textId="45A430D1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405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E66F07C" w14:textId="2CB5BCB0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,431 </w:t>
                  </w:r>
                </w:p>
              </w:tc>
            </w:tr>
            <w:tr w:rsidR="00314537" w:rsidRPr="002F2D96" w14:paraId="28FA99A6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BA6D0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5D7B642F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Mogpog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1BF4B32" w14:textId="38C3814B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2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2B49B21" w14:textId="131CCBA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64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5AFEBEC" w14:textId="48CADF1C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,050 </w:t>
                  </w:r>
                </w:p>
              </w:tc>
            </w:tr>
            <w:tr w:rsidR="00314537" w:rsidRPr="002F2D96" w14:paraId="2DF72F36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E548C7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6725BB1B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Santa Cruz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D87D938" w14:textId="064EBFCA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0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FA50E16" w14:textId="0F117FF0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05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A1A4C8B" w14:textId="5E373BFE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384 </w:t>
                  </w:r>
                </w:p>
              </w:tc>
            </w:tr>
            <w:tr w:rsidR="00314537" w:rsidRPr="002F2D96" w14:paraId="3401C2EF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DB05BA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3377ABFA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Torrijos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10D75F5" w14:textId="19F6262C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8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C72ED34" w14:textId="4F8C14F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91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002BC61" w14:textId="3A945646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920 </w:t>
                  </w:r>
                </w:p>
              </w:tc>
            </w:tr>
            <w:tr w:rsidR="00314537" w:rsidRPr="002F2D96" w14:paraId="44F0FCBA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42A021AB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Occidental Mindoro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1438649B" w14:textId="1202D25A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24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52784CB9" w14:textId="5229D235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331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6C243ACF" w14:textId="3FD5AB33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1,317 </w:t>
                  </w:r>
                </w:p>
              </w:tc>
            </w:tr>
            <w:tr w:rsidR="00314537" w:rsidRPr="002F2D96" w14:paraId="2D0E6D72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C1C4A34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457968B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Magsaysay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F370A77" w14:textId="5F5F5701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6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D996B5E" w14:textId="32B648A3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45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1B8E3F9" w14:textId="2AFEB3F3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185 </w:t>
                  </w:r>
                </w:p>
              </w:tc>
            </w:tr>
            <w:tr w:rsidR="00314537" w:rsidRPr="002F2D96" w14:paraId="10956411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898BC8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40C42836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Paluan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0476E11" w14:textId="31F296C9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3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F5662D6" w14:textId="1CABB4DF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44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01A6B5C" w14:textId="14AC1C7E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160 </w:t>
                  </w:r>
                </w:p>
              </w:tc>
            </w:tr>
            <w:tr w:rsidR="00314537" w:rsidRPr="002F2D96" w14:paraId="6B341798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2CAA22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2287A6E9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Rizal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91B0C6A" w14:textId="542EE77F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DB81B32" w14:textId="16CDE1B2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5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AF81B18" w14:textId="4DD6AA14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20 </w:t>
                  </w:r>
                </w:p>
              </w:tc>
            </w:tr>
            <w:tr w:rsidR="00314537" w:rsidRPr="002F2D96" w14:paraId="6C59F773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7A250B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lastRenderedPageBreak/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10EBF688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Sablayan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75D8996" w14:textId="564C8F81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2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A741296" w14:textId="2EBBC8C0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16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1F9EF32" w14:textId="3DE690A9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890 </w:t>
                  </w:r>
                </w:p>
              </w:tc>
            </w:tr>
            <w:tr w:rsidR="00314537" w:rsidRPr="002F2D96" w14:paraId="58D5BEBA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76F003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37E28FF6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Santa Cruz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9B9A74A" w14:textId="4896ABC8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25369F8" w14:textId="03B5CB5A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21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5152FC0" w14:textId="1746B279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62 </w:t>
                  </w:r>
                </w:p>
              </w:tc>
            </w:tr>
            <w:tr w:rsidR="00314537" w:rsidRPr="002F2D96" w14:paraId="14B185A5" w14:textId="77777777" w:rsidTr="00314537">
              <w:trPr>
                <w:trHeight w:val="20"/>
              </w:trPr>
              <w:tc>
                <w:tcPr>
                  <w:tcW w:w="2022" w:type="pct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1B02C794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>Oriental Mindoro</w:t>
                  </w:r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54AF42B8" w14:textId="60691154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1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629F7165" w14:textId="39C419FF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1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D8D8D8" w:fill="D8D8D8"/>
                  <w:vAlign w:val="center"/>
                  <w:hideMark/>
                </w:tcPr>
                <w:p w14:paraId="19CE26C1" w14:textId="341F69A2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0"/>
                      <w:szCs w:val="20"/>
                    </w:rPr>
                    <w:t xml:space="preserve"> 5 </w:t>
                  </w:r>
                </w:p>
              </w:tc>
            </w:tr>
            <w:tr w:rsidR="00314537" w:rsidRPr="002F2D96" w14:paraId="7941FDFA" w14:textId="77777777" w:rsidTr="00314537">
              <w:trPr>
                <w:trHeight w:val="20"/>
              </w:trPr>
              <w:tc>
                <w:tcPr>
                  <w:tcW w:w="973" w:type="pct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60C203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color w:val="auto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49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0FFFDA57" w14:textId="77777777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proofErr w:type="spellStart"/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>Roxas</w:t>
                  </w:r>
                  <w:proofErr w:type="spellEnd"/>
                </w:p>
              </w:tc>
              <w:tc>
                <w:tcPr>
                  <w:tcW w:w="122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567E8C9" w14:textId="74AE0361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 </w:t>
                  </w:r>
                </w:p>
              </w:tc>
              <w:tc>
                <w:tcPr>
                  <w:tcW w:w="873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E5A552A" w14:textId="6437D8B8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1 </w:t>
                  </w: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A82068C" w14:textId="21569283" w:rsidR="00314537" w:rsidRPr="002F2D96" w:rsidRDefault="00314537" w:rsidP="00314537">
                  <w:pPr>
                    <w:widowControl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0" w:line="240" w:lineRule="auto"/>
                    <w:ind w:right="57"/>
                    <w:contextualSpacing/>
                    <w:jc w:val="right"/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</w:pPr>
                  <w:r w:rsidRPr="002F2D96">
                    <w:rPr>
                      <w:rFonts w:ascii="Arial" w:eastAsia="Times New Roman" w:hAnsi="Arial" w:cs="Arial"/>
                      <w:i/>
                      <w:iCs/>
                      <w:color w:val="auto"/>
                      <w:sz w:val="20"/>
                      <w:szCs w:val="20"/>
                    </w:rPr>
                    <w:t xml:space="preserve"> 5 </w:t>
                  </w:r>
                </w:p>
              </w:tc>
            </w:tr>
          </w:tbl>
          <w:p w14:paraId="5BA2CDBF" w14:textId="088604C9" w:rsidR="007523FD" w:rsidRPr="002F2D96" w:rsidRDefault="007523FD" w:rsidP="007523F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</w:p>
        </w:tc>
      </w:tr>
    </w:tbl>
    <w:p w14:paraId="11918A8E" w14:textId="667AFDAA" w:rsidR="00104E73" w:rsidRPr="00966F27" w:rsidRDefault="00104E73" w:rsidP="00802585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3EBA0ADC" w14:textId="45EC408A" w:rsidR="00787381" w:rsidRPr="00BE43F9" w:rsidRDefault="00787381" w:rsidP="00787381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104E73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787381" w:rsidRPr="00D717CF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D717CF" w:rsidRDefault="00787381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77777777" w:rsidR="00787381" w:rsidRPr="00D717CF" w:rsidRDefault="00787381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7016C6" w:rsidRPr="00D717CF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19713F75" w:rsidR="007016C6" w:rsidRPr="00ED73DF" w:rsidRDefault="00ED73DF" w:rsidP="00ED73D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12 N</w:t>
            </w:r>
            <w:r w:rsidR="007016C6" w:rsidRPr="00ED73DF">
              <w:rPr>
                <w:rFonts w:ascii="Arial" w:eastAsia="Arial" w:hAnsi="Arial" w:cs="Arial"/>
                <w:color w:val="0070C0"/>
                <w:sz w:val="20"/>
                <w:szCs w:val="24"/>
              </w:rPr>
              <w:t>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36F2E8" w14:textId="1884A82E" w:rsidR="002F2D96" w:rsidRDefault="002F2D96" w:rsidP="00ED73D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V distributed a total of 5,059 face masks to the affected families in three (3) LGUs </w:t>
            </w:r>
          </w:p>
          <w:p w14:paraId="6B7192C2" w14:textId="1020B7C6" w:rsidR="00ED73DF" w:rsidRDefault="00ED73DF" w:rsidP="00ED73D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Provision of family food packs as relief augmentation to affected families of TY Ulysses.</w:t>
            </w:r>
          </w:p>
          <w:p w14:paraId="7EB3EBAF" w14:textId="6F2F024C" w:rsidR="00DF20D3" w:rsidRPr="002F2D96" w:rsidRDefault="00ED73DF" w:rsidP="002F2D9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V Regional Director </w:t>
            </w:r>
            <w:proofErr w:type="spellStart"/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Ar</w:t>
            </w:r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nel</w:t>
            </w:r>
            <w:proofErr w:type="spellEnd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Garcia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instructions and directives to PATL Janet Miranda with Provincial Governor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Edgardo </w:t>
            </w:r>
            <w:proofErr w:type="spellStart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Tallado</w:t>
            </w:r>
            <w:proofErr w:type="spellEnd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Camarines</w:t>
            </w:r>
            <w:proofErr w:type="spellEnd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Norte on Relief Operations for the constituents of </w:t>
            </w:r>
            <w:proofErr w:type="spellStart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Camarines</w:t>
            </w:r>
            <w:proofErr w:type="spellEnd"/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Norte who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were affected by TY Ulysses last November 12, 2020 after the aerial survey and assessment in the whole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ED73DF">
              <w:rPr>
                <w:rFonts w:ascii="Arial" w:eastAsia="Arial" w:hAnsi="Arial" w:cs="Arial"/>
                <w:color w:val="0070C0"/>
                <w:sz w:val="20"/>
                <w:szCs w:val="20"/>
              </w:rPr>
              <w:t>province.</w:t>
            </w:r>
          </w:p>
          <w:p w14:paraId="1092952E" w14:textId="77777777" w:rsidR="00DF20D3" w:rsidRPr="00DF20D3" w:rsidRDefault="00DF20D3" w:rsidP="00DF20D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DF20D3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 V DRMD continuous to monitor weather updates and information.</w:t>
            </w:r>
          </w:p>
          <w:p w14:paraId="3808D571" w14:textId="77777777" w:rsidR="00DF20D3" w:rsidRPr="00DF20D3" w:rsidRDefault="00DF20D3" w:rsidP="00DF20D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DF20D3">
              <w:rPr>
                <w:rFonts w:ascii="Arial" w:eastAsia="Arial" w:hAnsi="Arial" w:cs="Arial"/>
                <w:color w:val="0070C0"/>
                <w:sz w:val="20"/>
                <w:szCs w:val="20"/>
              </w:rPr>
              <w:t>Resource Operation Section ensures the availability of family food packs and non-food items as need arises.</w:t>
            </w:r>
          </w:p>
          <w:p w14:paraId="380D7007" w14:textId="77777777" w:rsidR="00DF20D3" w:rsidRPr="00DF20D3" w:rsidRDefault="00DF20D3" w:rsidP="00DF20D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DF20D3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 V QRTs are activated.</w:t>
            </w:r>
          </w:p>
          <w:p w14:paraId="08404F6A" w14:textId="2AD68A99" w:rsidR="00987881" w:rsidRPr="00DF20D3" w:rsidRDefault="00DF20D3" w:rsidP="00DF20D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DF20D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PAT and MAT members in the 6 provinces are activated and instructed to coordinate with the P/MDRRMOs, C/MSWDOs for TY </w:t>
            </w:r>
            <w:proofErr w:type="spellStart"/>
            <w:r w:rsidRPr="00DF20D3">
              <w:rPr>
                <w:rFonts w:ascii="Arial" w:eastAsia="Arial" w:hAnsi="Arial" w:cs="Arial"/>
                <w:color w:val="0070C0"/>
                <w:sz w:val="20"/>
                <w:szCs w:val="20"/>
              </w:rPr>
              <w:t>Rolly</w:t>
            </w:r>
            <w:proofErr w:type="spellEnd"/>
            <w:r w:rsidRPr="00DF20D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reports and updates.</w:t>
            </w:r>
          </w:p>
        </w:tc>
      </w:tr>
    </w:tbl>
    <w:p w14:paraId="2A34980E" w14:textId="77777777" w:rsidR="00787381" w:rsidRPr="00966F27" w:rsidRDefault="00787381" w:rsidP="00802585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12124B09" w14:textId="1974669E" w:rsidR="008350BA" w:rsidRPr="00BE43F9" w:rsidRDefault="008350BA" w:rsidP="008350BA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350BA" w:rsidRPr="00D717CF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D717CF" w:rsidRDefault="008350BA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77777777" w:rsidR="008350BA" w:rsidRPr="00D717CF" w:rsidRDefault="008350BA" w:rsidP="00892C6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8350BA" w:rsidRPr="00D717CF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3FF3B070" w:rsidR="008350BA" w:rsidRPr="00094082" w:rsidRDefault="00787381" w:rsidP="007873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9408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0 </w:t>
            </w:r>
            <w:r w:rsidR="008350BA" w:rsidRPr="00094082">
              <w:rPr>
                <w:rFonts w:ascii="Arial" w:eastAsia="Arial" w:hAnsi="Arial" w:cs="Arial"/>
                <w:color w:val="auto"/>
                <w:sz w:val="20"/>
                <w:szCs w:val="24"/>
              </w:rPr>
              <w:t>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77777777" w:rsidR="00787381" w:rsidRPr="00094082" w:rsidRDefault="00787381" w:rsidP="00787381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94082"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re on stand by and ready for augmentation if needed, following the new normal protocols of the agency.</w:t>
            </w:r>
          </w:p>
          <w:p w14:paraId="603AEAF2" w14:textId="77777777" w:rsidR="00787381" w:rsidRPr="00094082" w:rsidRDefault="00787381" w:rsidP="00787381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9408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DANA team is composed of 40 trained QRTs and is ready to be deployed if needed. </w:t>
            </w:r>
          </w:p>
          <w:p w14:paraId="52E7411F" w14:textId="544068AB" w:rsidR="008350BA" w:rsidRPr="00094082" w:rsidRDefault="00787381" w:rsidP="00787381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94082">
              <w:rPr>
                <w:rFonts w:ascii="Arial" w:eastAsia="Arial" w:hAnsi="Arial" w:cs="Arial"/>
                <w:color w:val="auto"/>
                <w:sz w:val="20"/>
                <w:szCs w:val="24"/>
              </w:rPr>
              <w:t>DSWD issued a total of 150 vests, 50 GO bags, 50 survival bags, and 50 sleeping kits to QRT members in the region and field staff.</w:t>
            </w:r>
          </w:p>
        </w:tc>
      </w:tr>
    </w:tbl>
    <w:p w14:paraId="7B58A080" w14:textId="77777777" w:rsidR="008350BA" w:rsidRPr="00966F27" w:rsidRDefault="008350BA" w:rsidP="00802585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69607237" w14:textId="67F51189" w:rsidR="00F4001A" w:rsidRPr="00BE43F9" w:rsidRDefault="00802585" w:rsidP="00802585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8350BA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041E85" w:rsidRPr="00D717CF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717CF" w:rsidRDefault="00041E85" w:rsidP="00344D7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717CF" w:rsidRDefault="00041E85" w:rsidP="00344D7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041E85" w:rsidRPr="00D717CF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76709CC" w:rsidR="00041E85" w:rsidRPr="00695A5B" w:rsidRDefault="004425F9" w:rsidP="004425F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0 </w:t>
            </w:r>
            <w:r w:rsidR="00041E85"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>Nov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7E1C8399" w:rsidR="008350BA" w:rsidRPr="00695A5B" w:rsidRDefault="008350BA" w:rsidP="008350B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epositioned </w:t>
            </w:r>
            <w:r w:rsidR="00966F27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Samar Island which can be distributed immediately by the P/C/MATs to Local Government Units that need augmentation support.</w:t>
            </w:r>
          </w:p>
          <w:p w14:paraId="235C96B6" w14:textId="77777777" w:rsidR="008350BA" w:rsidRPr="00695A5B" w:rsidRDefault="008350BA" w:rsidP="008350B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>Quick Response Teams (QRT) and Disaster Response Management Division (DRMD) are alerted in case augmentation of workforce is needed.</w:t>
            </w:r>
          </w:p>
          <w:p w14:paraId="20D99791" w14:textId="77777777" w:rsidR="008350BA" w:rsidRPr="00695A5B" w:rsidRDefault="008350BA" w:rsidP="008350B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>Disaster Response Information Management Section (DRIMS) is closely coordinating with SWADTs, QRTs and PDOs for any eventualities on the ground.</w:t>
            </w:r>
          </w:p>
          <w:p w14:paraId="38C570B4" w14:textId="58ADDBE4" w:rsidR="008350BA" w:rsidRPr="00695A5B" w:rsidRDefault="008350BA" w:rsidP="008350B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5A5B">
              <w:rPr>
                <w:rFonts w:ascii="Arial" w:eastAsia="Arial" w:hAnsi="Arial" w:cs="Arial"/>
                <w:color w:val="auto"/>
                <w:sz w:val="20"/>
                <w:szCs w:val="24"/>
              </w:rPr>
              <w:t>Regional Resource Operations Section (RROS) are also alerted to ensure the readiness of dispatching the Food and Non-Food commodities whenever needed.</w:t>
            </w:r>
          </w:p>
        </w:tc>
      </w:tr>
    </w:tbl>
    <w:p w14:paraId="3E2FC745" w14:textId="77777777" w:rsidR="00CB74AF" w:rsidRDefault="00CB74AF" w:rsidP="00966F2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966F2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1B98FBB7" w:rsidR="00155355" w:rsidRPr="00411916" w:rsidRDefault="003D09A9" w:rsidP="00843A4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 xml:space="preserve">nitoring the effects of </w:t>
      </w:r>
      <w:r w:rsidR="00094082">
        <w:rPr>
          <w:rFonts w:ascii="Arial" w:eastAsia="Arial" w:hAnsi="Arial" w:cs="Arial"/>
          <w:i/>
          <w:sz w:val="20"/>
          <w:szCs w:val="20"/>
        </w:rPr>
        <w:t>Typhoon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84027D">
        <w:rPr>
          <w:rFonts w:ascii="Arial" w:eastAsia="Arial" w:hAnsi="Arial" w:cs="Arial"/>
          <w:i/>
          <w:sz w:val="20"/>
          <w:szCs w:val="20"/>
        </w:rPr>
        <w:t>“</w:t>
      </w:r>
      <w:r w:rsidR="008D1628">
        <w:rPr>
          <w:rFonts w:ascii="Arial" w:eastAsia="Arial" w:hAnsi="Arial" w:cs="Arial"/>
          <w:i/>
          <w:sz w:val="20"/>
          <w:szCs w:val="20"/>
        </w:rPr>
        <w:t>Ulysses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 xml:space="preserve">concerned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D717C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Field Offices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Pr="00966F27" w:rsidRDefault="00A95874" w:rsidP="00843A49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9F5111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9F5111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25F82146" w14:textId="09654809" w:rsidR="002F2D96" w:rsidRDefault="002F2D96" w:rsidP="00261953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0D89380C" w14:textId="1A91C146" w:rsidR="002F2D96" w:rsidRDefault="002F2D96" w:rsidP="00261953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0AD44785" w14:textId="635BF6BF" w:rsidR="009F5111" w:rsidRDefault="002F2D96" w:rsidP="00261953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  <w:r w:rsidR="009F5111">
        <w:rPr>
          <w:rFonts w:ascii="Arial" w:eastAsia="Arial" w:hAnsi="Arial" w:cs="Arial"/>
          <w:b/>
          <w:sz w:val="24"/>
          <w:szCs w:val="24"/>
        </w:rPr>
        <w:tab/>
      </w:r>
    </w:p>
    <w:p w14:paraId="7FEB7A73" w14:textId="0BB6F76B" w:rsidR="009F5111" w:rsidRPr="00966F27" w:rsidRDefault="009F5111" w:rsidP="009F5111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1856BE4A" w14:textId="54419C02" w:rsidR="00094082" w:rsidRDefault="002F2D96" w:rsidP="009F5111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UU</w:t>
      </w:r>
    </w:p>
    <w:p w14:paraId="15BD888A" w14:textId="77777777" w:rsidR="00966F27" w:rsidRDefault="009F5111" w:rsidP="0050364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C48D128" w14:textId="5B26CF3B" w:rsidR="00652D57" w:rsidRPr="002F2D96" w:rsidRDefault="00652D57" w:rsidP="002F2D96">
      <w:pPr>
        <w:rPr>
          <w:rFonts w:ascii="Arial" w:eastAsia="Arial" w:hAnsi="Arial" w:cs="Arial"/>
          <w:b/>
          <w:color w:val="002060"/>
          <w:sz w:val="32"/>
          <w:szCs w:val="32"/>
        </w:rPr>
      </w:pP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PHOTO DOCUMENTATION</w:t>
      </w:r>
    </w:p>
    <w:p w14:paraId="27853241" w14:textId="2AACE7D5" w:rsidR="00652D57" w:rsidRDefault="00652D57" w:rsidP="00652D57">
      <w:pPr>
        <w:spacing w:after="0" w:line="240" w:lineRule="auto"/>
        <w:contextualSpacing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noProof/>
          <w:sz w:val="24"/>
          <w:szCs w:val="24"/>
        </w:rPr>
        <w:lastRenderedPageBreak/>
        <w:drawing>
          <wp:inline distT="0" distB="0" distL="0" distR="0" wp14:anchorId="0CD7F3AD" wp14:editId="1B13BA4A">
            <wp:extent cx="5462160" cy="409662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160" cy="409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691DF" w14:textId="77777777" w:rsidR="00652D57" w:rsidRDefault="00652D57" w:rsidP="00652D57">
      <w:pPr>
        <w:spacing w:after="0" w:line="240" w:lineRule="auto"/>
        <w:contextualSpacing/>
        <w:jc w:val="center"/>
        <w:rPr>
          <w:rFonts w:ascii="Arial" w:eastAsia="Arial" w:hAnsi="Arial" w:cs="Arial"/>
          <w:b/>
          <w:sz w:val="24"/>
          <w:szCs w:val="24"/>
        </w:rPr>
      </w:pPr>
    </w:p>
    <w:p w14:paraId="1F96092C" w14:textId="72170AA6" w:rsidR="00652D57" w:rsidRPr="0050364D" w:rsidRDefault="00652D57" w:rsidP="002F2D96">
      <w:pPr>
        <w:spacing w:after="0" w:line="240" w:lineRule="auto"/>
        <w:contextualSpacing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noProof/>
          <w:sz w:val="24"/>
          <w:szCs w:val="24"/>
        </w:rPr>
        <w:drawing>
          <wp:inline distT="0" distB="0" distL="0" distR="0" wp14:anchorId="7D85D797" wp14:editId="32554D32">
            <wp:extent cx="5446849" cy="4085136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6849" cy="408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2D57" w:rsidRPr="0050364D" w:rsidSect="00BF3809">
      <w:headerReference w:type="default" r:id="rId12"/>
      <w:footerReference w:type="default" r:id="rId13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5FE2D" w14:textId="77777777" w:rsidR="0053392E" w:rsidRDefault="0053392E">
      <w:pPr>
        <w:spacing w:after="0" w:line="240" w:lineRule="auto"/>
      </w:pPr>
      <w:r>
        <w:separator/>
      </w:r>
    </w:p>
  </w:endnote>
  <w:endnote w:type="continuationSeparator" w:id="0">
    <w:p w14:paraId="6128A938" w14:textId="77777777" w:rsidR="0053392E" w:rsidRDefault="00533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E860D0" w:rsidRDefault="00E860D0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47176A95" w:rsidR="00E860D0" w:rsidRDefault="00E860D0" w:rsidP="00BB259A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7E0A36">
      <w:rPr>
        <w:b/>
        <w:noProof/>
        <w:sz w:val="16"/>
        <w:szCs w:val="16"/>
      </w:rPr>
      <w:t>2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7E0A36">
      <w:rPr>
        <w:b/>
        <w:noProof/>
        <w:sz w:val="16"/>
        <w:szCs w:val="16"/>
      </w:rPr>
      <w:t>27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BB259A">
      <w:rPr>
        <w:rFonts w:ascii="Arial" w:eastAsia="Arial" w:hAnsi="Arial" w:cs="Arial"/>
        <w:sz w:val="16"/>
        <w:szCs w:val="16"/>
      </w:rPr>
      <w:t>DSWD DROMIC</w:t>
    </w:r>
    <w:r>
      <w:rPr>
        <w:rFonts w:ascii="Arial" w:eastAsia="Arial" w:hAnsi="Arial" w:cs="Arial"/>
        <w:sz w:val="16"/>
        <w:szCs w:val="16"/>
      </w:rPr>
      <w:t xml:space="preserve"> Report #6 on Typhoon “ULYSSES” </w:t>
    </w:r>
    <w:r w:rsidRPr="00BB259A">
      <w:rPr>
        <w:rFonts w:ascii="Arial" w:eastAsia="Arial" w:hAnsi="Arial" w:cs="Arial"/>
        <w:sz w:val="16"/>
        <w:szCs w:val="16"/>
      </w:rPr>
      <w:t>as of 13 Nov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D94DE" w14:textId="77777777" w:rsidR="0053392E" w:rsidRDefault="0053392E">
      <w:pPr>
        <w:spacing w:after="0" w:line="240" w:lineRule="auto"/>
      </w:pPr>
      <w:r>
        <w:separator/>
      </w:r>
    </w:p>
  </w:footnote>
  <w:footnote w:type="continuationSeparator" w:id="0">
    <w:p w14:paraId="0B419CAF" w14:textId="77777777" w:rsidR="0053392E" w:rsidRDefault="005339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E860D0" w:rsidRDefault="00E860D0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E860D0" w:rsidRDefault="00E860D0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E860D0" w:rsidRDefault="00E860D0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E860D0" w:rsidRDefault="00E860D0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D357C6"/>
    <w:multiLevelType w:val="hybridMultilevel"/>
    <w:tmpl w:val="9E70B8B8"/>
    <w:lvl w:ilvl="0" w:tplc="3A788EA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5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2"/>
  </w:num>
  <w:num w:numId="5">
    <w:abstractNumId w:val="12"/>
  </w:num>
  <w:num w:numId="6">
    <w:abstractNumId w:val="0"/>
  </w:num>
  <w:num w:numId="7">
    <w:abstractNumId w:val="14"/>
  </w:num>
  <w:num w:numId="8">
    <w:abstractNumId w:val="4"/>
  </w:num>
  <w:num w:numId="9">
    <w:abstractNumId w:val="19"/>
  </w:num>
  <w:num w:numId="10">
    <w:abstractNumId w:val="21"/>
  </w:num>
  <w:num w:numId="11">
    <w:abstractNumId w:val="23"/>
  </w:num>
  <w:num w:numId="12">
    <w:abstractNumId w:val="25"/>
  </w:num>
  <w:num w:numId="13">
    <w:abstractNumId w:val="8"/>
  </w:num>
  <w:num w:numId="14">
    <w:abstractNumId w:val="2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"/>
  </w:num>
  <w:num w:numId="20">
    <w:abstractNumId w:val="20"/>
  </w:num>
  <w:num w:numId="21">
    <w:abstractNumId w:val="9"/>
  </w:num>
  <w:num w:numId="22">
    <w:abstractNumId w:val="24"/>
  </w:num>
  <w:num w:numId="23">
    <w:abstractNumId w:val="3"/>
  </w:num>
  <w:num w:numId="24">
    <w:abstractNumId w:val="6"/>
  </w:num>
  <w:num w:numId="25">
    <w:abstractNumId w:val="13"/>
  </w:num>
  <w:num w:numId="26">
    <w:abstractNumId w:val="18"/>
  </w:num>
  <w:num w:numId="2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6C66"/>
    <w:rsid w:val="000572D6"/>
    <w:rsid w:val="00060DC9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196B"/>
    <w:rsid w:val="000C27E5"/>
    <w:rsid w:val="000C6136"/>
    <w:rsid w:val="000C6698"/>
    <w:rsid w:val="000D1A9D"/>
    <w:rsid w:val="000D1F4C"/>
    <w:rsid w:val="000D2401"/>
    <w:rsid w:val="000D3D3E"/>
    <w:rsid w:val="000E02DD"/>
    <w:rsid w:val="000E09D8"/>
    <w:rsid w:val="000E2E93"/>
    <w:rsid w:val="000E381D"/>
    <w:rsid w:val="000E3B78"/>
    <w:rsid w:val="000E3F1C"/>
    <w:rsid w:val="000F10AC"/>
    <w:rsid w:val="000F1F6C"/>
    <w:rsid w:val="000F216B"/>
    <w:rsid w:val="000F3578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A8D"/>
    <w:rsid w:val="001F0789"/>
    <w:rsid w:val="001F1650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24F"/>
    <w:rsid w:val="002C7253"/>
    <w:rsid w:val="002D0802"/>
    <w:rsid w:val="002D3418"/>
    <w:rsid w:val="002D7921"/>
    <w:rsid w:val="002E187F"/>
    <w:rsid w:val="002E25AE"/>
    <w:rsid w:val="002E3140"/>
    <w:rsid w:val="002E4839"/>
    <w:rsid w:val="002F0FA9"/>
    <w:rsid w:val="002F2D96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EE"/>
    <w:rsid w:val="003E642D"/>
    <w:rsid w:val="003F0D46"/>
    <w:rsid w:val="003F6B13"/>
    <w:rsid w:val="003F79ED"/>
    <w:rsid w:val="0040253E"/>
    <w:rsid w:val="00402969"/>
    <w:rsid w:val="004033F8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6DAD"/>
    <w:rsid w:val="004E193E"/>
    <w:rsid w:val="004E2DCF"/>
    <w:rsid w:val="004F27B7"/>
    <w:rsid w:val="004F68F5"/>
    <w:rsid w:val="0050157A"/>
    <w:rsid w:val="005027D0"/>
    <w:rsid w:val="00502E17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392E"/>
    <w:rsid w:val="0053534A"/>
    <w:rsid w:val="0053646F"/>
    <w:rsid w:val="00536668"/>
    <w:rsid w:val="00537816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6E12"/>
    <w:rsid w:val="005B74A9"/>
    <w:rsid w:val="005C25C9"/>
    <w:rsid w:val="005C26A2"/>
    <w:rsid w:val="005C7862"/>
    <w:rsid w:val="005C79B3"/>
    <w:rsid w:val="005D3D61"/>
    <w:rsid w:val="005E78C4"/>
    <w:rsid w:val="005F7E3F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2145F"/>
    <w:rsid w:val="00724F05"/>
    <w:rsid w:val="00725D9A"/>
    <w:rsid w:val="0072780E"/>
    <w:rsid w:val="00727944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5EC"/>
    <w:rsid w:val="00787381"/>
    <w:rsid w:val="00792D7B"/>
    <w:rsid w:val="007A3320"/>
    <w:rsid w:val="007A3E06"/>
    <w:rsid w:val="007A4353"/>
    <w:rsid w:val="007A632A"/>
    <w:rsid w:val="007B1691"/>
    <w:rsid w:val="007B3DBB"/>
    <w:rsid w:val="007B3E6C"/>
    <w:rsid w:val="007B3FFA"/>
    <w:rsid w:val="007C008F"/>
    <w:rsid w:val="007C478E"/>
    <w:rsid w:val="007C6311"/>
    <w:rsid w:val="007C69A0"/>
    <w:rsid w:val="007D3698"/>
    <w:rsid w:val="007D4E52"/>
    <w:rsid w:val="007D613E"/>
    <w:rsid w:val="007D64BD"/>
    <w:rsid w:val="007D707B"/>
    <w:rsid w:val="007D7DBE"/>
    <w:rsid w:val="007E0A36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71537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509D"/>
    <w:rsid w:val="009D6D91"/>
    <w:rsid w:val="009E1238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2B1B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96"/>
    <w:rsid w:val="00A92D93"/>
    <w:rsid w:val="00A95874"/>
    <w:rsid w:val="00AA0026"/>
    <w:rsid w:val="00AA0B15"/>
    <w:rsid w:val="00AA35BA"/>
    <w:rsid w:val="00AA6184"/>
    <w:rsid w:val="00AB1012"/>
    <w:rsid w:val="00AB15AC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C"/>
    <w:rsid w:val="00BC6D9B"/>
    <w:rsid w:val="00BD09D1"/>
    <w:rsid w:val="00BD10D0"/>
    <w:rsid w:val="00BD224A"/>
    <w:rsid w:val="00BD5A8C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5DBE"/>
    <w:rsid w:val="00C266E8"/>
    <w:rsid w:val="00C27913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77AF"/>
    <w:rsid w:val="00CD2EC0"/>
    <w:rsid w:val="00CD57FF"/>
    <w:rsid w:val="00CD6D34"/>
    <w:rsid w:val="00CE6345"/>
    <w:rsid w:val="00CE7C6C"/>
    <w:rsid w:val="00CF30C3"/>
    <w:rsid w:val="00CF3767"/>
    <w:rsid w:val="00CF6CA2"/>
    <w:rsid w:val="00CF786F"/>
    <w:rsid w:val="00D018CB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7FEF"/>
    <w:rsid w:val="00D700D1"/>
    <w:rsid w:val="00D70BDB"/>
    <w:rsid w:val="00D717CF"/>
    <w:rsid w:val="00D731D2"/>
    <w:rsid w:val="00D75ED7"/>
    <w:rsid w:val="00D776C2"/>
    <w:rsid w:val="00D8053B"/>
    <w:rsid w:val="00D829AE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78BAB-88BC-4303-96EA-6D2EB3065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7</Pages>
  <Words>8588</Words>
  <Characters>48953</Characters>
  <Application>Microsoft Office Word</Application>
  <DocSecurity>0</DocSecurity>
  <Lines>40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2</cp:revision>
  <dcterms:created xsi:type="dcterms:W3CDTF">2020-11-12T16:19:00Z</dcterms:created>
  <dcterms:modified xsi:type="dcterms:W3CDTF">2020-11-13T08:23:00Z</dcterms:modified>
</cp:coreProperties>
</file>